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F742223" w14:textId="77777777" w:rsidR="0071082D" w:rsidRPr="005C5047" w:rsidRDefault="0071082D" w:rsidP="005C5047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14:paraId="054E722F" w14:textId="77777777" w:rsidR="0071082D" w:rsidRPr="005C5047" w:rsidRDefault="0071082D" w:rsidP="005C5047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14:paraId="2D7F23E8" w14:textId="77777777" w:rsidR="0071082D" w:rsidRPr="005C5047" w:rsidRDefault="0071082D" w:rsidP="005C5047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5C5047">
        <w:rPr>
          <w:rFonts w:asciiTheme="majorBidi" w:hAnsiTheme="majorBidi" w:cstheme="majorBidi"/>
        </w:rPr>
        <w:t>КАФЕДРА ПАСТЫРСКОГО И НРАВСТВЕННОГО БОГОСЛОВИЯ</w:t>
      </w:r>
    </w:p>
    <w:p w14:paraId="019142EB" w14:textId="77777777" w:rsidR="0071082D" w:rsidRPr="005C5047" w:rsidRDefault="0071082D" w:rsidP="005C5047">
      <w:pPr>
        <w:spacing w:after="120" w:line="276" w:lineRule="auto"/>
        <w:rPr>
          <w:rFonts w:asciiTheme="majorBidi" w:hAnsiTheme="majorBidi" w:cstheme="majorBidi"/>
        </w:rPr>
      </w:pPr>
    </w:p>
    <w:p w14:paraId="3CC0D75C" w14:textId="77777777" w:rsidR="0071082D" w:rsidRPr="005C5047" w:rsidRDefault="0071082D" w:rsidP="005C5047">
      <w:pPr>
        <w:spacing w:after="120" w:line="276" w:lineRule="auto"/>
        <w:rPr>
          <w:rFonts w:asciiTheme="majorBidi" w:hAnsiTheme="majorBidi" w:cstheme="majorBidi"/>
        </w:rPr>
      </w:pPr>
    </w:p>
    <w:p w14:paraId="4D12C1C9" w14:textId="77777777" w:rsidR="0071082D" w:rsidRPr="005C5047" w:rsidRDefault="0071082D" w:rsidP="005C5047">
      <w:pPr>
        <w:spacing w:after="120" w:line="276" w:lineRule="auto"/>
        <w:jc w:val="right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5F74FD" w:rsidRPr="005C5047" w14:paraId="15D9FEF3" w14:textId="77777777" w:rsidTr="000957A0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5F74FD" w:rsidRPr="0038490E" w14:paraId="58DB1115" w14:textId="77777777" w:rsidTr="008323BF">
              <w:tc>
                <w:tcPr>
                  <w:tcW w:w="4785" w:type="dxa"/>
                </w:tcPr>
                <w:p w14:paraId="2A42AD39" w14:textId="77777777" w:rsidR="005F74FD" w:rsidRPr="0038490E" w:rsidRDefault="005F74FD" w:rsidP="005F74FD">
                  <w:pPr>
                    <w:jc w:val="center"/>
                    <w:rPr>
                      <w:color w:val="000000"/>
                    </w:rPr>
                  </w:pPr>
                  <w:r w:rsidRPr="0038490E">
                    <w:rPr>
                      <w:color w:val="000000"/>
                    </w:rPr>
                    <w:t>Принята</w:t>
                  </w:r>
                </w:p>
                <w:p w14:paraId="5AFC239F" w14:textId="77777777" w:rsidR="005F74FD" w:rsidRPr="0038490E" w:rsidRDefault="005F74FD" w:rsidP="005F74F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8490E">
                    <w:rPr>
                      <w:color w:val="000000"/>
                    </w:rPr>
                    <w:t>на заседании кафедры</w:t>
                  </w:r>
                </w:p>
                <w:p w14:paraId="15EF6248" w14:textId="77777777" w:rsidR="005F74FD" w:rsidRPr="0038490E" w:rsidRDefault="005F74FD" w:rsidP="005F74F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8490E">
                    <w:rPr>
                      <w:color w:val="000000"/>
                    </w:rPr>
                    <w:t xml:space="preserve"> «___»_______20__ года,</w:t>
                  </w:r>
                </w:p>
                <w:p w14:paraId="1B9A1DA1" w14:textId="77777777" w:rsidR="005F74FD" w:rsidRPr="0038490E" w:rsidRDefault="005F74FD" w:rsidP="005F74FD">
                  <w:pPr>
                    <w:jc w:val="center"/>
                    <w:rPr>
                      <w:color w:val="000000"/>
                    </w:rPr>
                  </w:pPr>
                  <w:r w:rsidRPr="0038490E">
                    <w:rPr>
                      <w:color w:val="000000"/>
                    </w:rPr>
                    <w:t>протокол № ________.</w:t>
                  </w:r>
                </w:p>
                <w:p w14:paraId="026F692E" w14:textId="77777777" w:rsidR="005F74FD" w:rsidRPr="0038490E" w:rsidRDefault="005F74FD" w:rsidP="005F74FD">
                  <w:pPr>
                    <w:rPr>
                      <w:color w:val="000000"/>
                    </w:rPr>
                  </w:pPr>
                </w:p>
                <w:p w14:paraId="5D0551FD" w14:textId="63936518" w:rsidR="005F74FD" w:rsidRPr="0038490E" w:rsidRDefault="00C003E3" w:rsidP="005F74FD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30272C78" w14:textId="77777777" w:rsidR="005F74FD" w:rsidRPr="0038490E" w:rsidRDefault="005F74FD" w:rsidP="005F74F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8490E">
                    <w:rPr>
                      <w:i/>
                    </w:rPr>
                    <w:t>УТВЕРЖДАЮ</w:t>
                  </w:r>
                </w:p>
                <w:p w14:paraId="69E1D2C7" w14:textId="77777777" w:rsidR="005F74FD" w:rsidRPr="0038490E" w:rsidRDefault="005F74FD" w:rsidP="005F74F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8490E">
                    <w:rPr>
                      <w:i/>
                    </w:rPr>
                    <w:t>Проректор по учебной работе ПСТБИ</w:t>
                  </w:r>
                </w:p>
                <w:p w14:paraId="17601EAC" w14:textId="77777777" w:rsidR="005F74FD" w:rsidRPr="0038490E" w:rsidRDefault="005F74FD" w:rsidP="005F74F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8490E">
                    <w:rPr>
                      <w:i/>
                    </w:rPr>
                    <w:t>_____________ / прот. Николай Емельянов /</w:t>
                  </w:r>
                </w:p>
                <w:p w14:paraId="5D85620E" w14:textId="77777777" w:rsidR="005F74FD" w:rsidRPr="0038490E" w:rsidRDefault="005F74FD" w:rsidP="005F74F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8490E">
                    <w:rPr>
                      <w:i/>
                    </w:rPr>
                    <w:t>«_____» _________________ 20__ г.</w:t>
                  </w:r>
                </w:p>
                <w:p w14:paraId="610FAE6B" w14:textId="77777777" w:rsidR="005F74FD" w:rsidRPr="0038490E" w:rsidRDefault="005F74FD" w:rsidP="005F74FD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31A317F6" w14:textId="77777777" w:rsidR="005F74FD" w:rsidRPr="0038490E" w:rsidRDefault="005F74FD" w:rsidP="005F74FD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33A5A38E" w14:textId="77777777" w:rsidR="005F74FD" w:rsidRPr="005C5047" w:rsidRDefault="005F74FD" w:rsidP="005F74FD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5F74FD" w:rsidRPr="0038490E" w14:paraId="3A208D12" w14:textId="77777777" w:rsidTr="008323BF">
              <w:tc>
                <w:tcPr>
                  <w:tcW w:w="4785" w:type="dxa"/>
                </w:tcPr>
                <w:p w14:paraId="4534E082" w14:textId="77777777" w:rsidR="005F74FD" w:rsidRPr="0038490E" w:rsidRDefault="005F74FD" w:rsidP="005F74FD">
                  <w:pPr>
                    <w:jc w:val="center"/>
                    <w:rPr>
                      <w:color w:val="000000"/>
                    </w:rPr>
                  </w:pPr>
                  <w:r w:rsidRPr="0038490E">
                    <w:rPr>
                      <w:color w:val="000000"/>
                    </w:rPr>
                    <w:t>Принята</w:t>
                  </w:r>
                </w:p>
                <w:p w14:paraId="1895B059" w14:textId="77777777" w:rsidR="005F74FD" w:rsidRPr="0038490E" w:rsidRDefault="005F74FD" w:rsidP="005F74F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8490E">
                    <w:rPr>
                      <w:color w:val="000000"/>
                    </w:rPr>
                    <w:t>на заседании кафедры</w:t>
                  </w:r>
                </w:p>
                <w:p w14:paraId="419B06FF" w14:textId="77777777" w:rsidR="005F74FD" w:rsidRPr="0038490E" w:rsidRDefault="005F74FD" w:rsidP="005F74F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8490E">
                    <w:rPr>
                      <w:color w:val="000000"/>
                    </w:rPr>
                    <w:t xml:space="preserve"> «___»_______20__ года,</w:t>
                  </w:r>
                </w:p>
                <w:p w14:paraId="7368351B" w14:textId="77777777" w:rsidR="005F74FD" w:rsidRPr="0038490E" w:rsidRDefault="005F74FD" w:rsidP="005F74FD">
                  <w:pPr>
                    <w:jc w:val="center"/>
                    <w:rPr>
                      <w:color w:val="000000"/>
                    </w:rPr>
                  </w:pPr>
                  <w:r w:rsidRPr="0038490E">
                    <w:rPr>
                      <w:color w:val="000000"/>
                    </w:rPr>
                    <w:t>протокол № ________.</w:t>
                  </w:r>
                </w:p>
                <w:p w14:paraId="7FCA5028" w14:textId="77777777" w:rsidR="005F74FD" w:rsidRPr="0038490E" w:rsidRDefault="005F74FD" w:rsidP="005F74FD">
                  <w:pPr>
                    <w:rPr>
                      <w:color w:val="000000"/>
                    </w:rPr>
                  </w:pPr>
                </w:p>
                <w:p w14:paraId="0F71F869" w14:textId="77777777" w:rsidR="005F74FD" w:rsidRPr="0038490E" w:rsidRDefault="005F74FD" w:rsidP="005F74FD">
                  <w:pPr>
                    <w:rPr>
                      <w:color w:val="000000"/>
                    </w:rPr>
                  </w:pPr>
                  <w:r w:rsidRPr="0038490E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22537A96" w14:textId="77777777" w:rsidR="005F74FD" w:rsidRPr="0038490E" w:rsidRDefault="005F74FD" w:rsidP="005F74FD">
                  <w:r w:rsidRPr="0038490E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779286EF" w14:textId="77777777" w:rsidR="005F74FD" w:rsidRPr="0038490E" w:rsidRDefault="005F74FD" w:rsidP="005F74F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8490E">
                    <w:rPr>
                      <w:i/>
                    </w:rPr>
                    <w:t>УТВЕРЖДАЮ</w:t>
                  </w:r>
                </w:p>
                <w:p w14:paraId="4B4F72BD" w14:textId="77777777" w:rsidR="005F74FD" w:rsidRPr="0038490E" w:rsidRDefault="005F74FD" w:rsidP="005F74F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8490E">
                    <w:rPr>
                      <w:i/>
                    </w:rPr>
                    <w:t>Проректор по учебной работе ПСТБИ</w:t>
                  </w:r>
                </w:p>
                <w:p w14:paraId="41F19680" w14:textId="77777777" w:rsidR="005F74FD" w:rsidRPr="0038490E" w:rsidRDefault="005F74FD" w:rsidP="005F74F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8490E">
                    <w:rPr>
                      <w:i/>
                    </w:rPr>
                    <w:t>_____________ / прот. Николай Емельянов /</w:t>
                  </w:r>
                </w:p>
                <w:p w14:paraId="6C277E2B" w14:textId="77777777" w:rsidR="005F74FD" w:rsidRPr="0038490E" w:rsidRDefault="005F74FD" w:rsidP="005F74F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8490E">
                    <w:rPr>
                      <w:i/>
                    </w:rPr>
                    <w:t>«_____» _________________ 20__ г.</w:t>
                  </w:r>
                </w:p>
                <w:p w14:paraId="42203760" w14:textId="77777777" w:rsidR="005F74FD" w:rsidRPr="0038490E" w:rsidRDefault="005F74FD" w:rsidP="005F74FD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8F92C2C" w14:textId="77777777" w:rsidR="005F74FD" w:rsidRPr="0038490E" w:rsidRDefault="005F74FD" w:rsidP="005F74FD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6A2B0C5F" w14:textId="77777777" w:rsidR="005F74FD" w:rsidRPr="005C5047" w:rsidRDefault="005F74FD" w:rsidP="005F74FD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5F74FD" w:rsidRPr="0038490E" w14:paraId="03E08AC1" w14:textId="77777777" w:rsidTr="008323BF">
              <w:tc>
                <w:tcPr>
                  <w:tcW w:w="4785" w:type="dxa"/>
                </w:tcPr>
                <w:p w14:paraId="1A7F0AF3" w14:textId="77777777" w:rsidR="005F74FD" w:rsidRPr="0038490E" w:rsidRDefault="005F74FD" w:rsidP="005F74FD">
                  <w:pPr>
                    <w:jc w:val="center"/>
                    <w:rPr>
                      <w:color w:val="000000"/>
                    </w:rPr>
                  </w:pPr>
                  <w:r w:rsidRPr="0038490E">
                    <w:rPr>
                      <w:color w:val="000000"/>
                    </w:rPr>
                    <w:t>Принята</w:t>
                  </w:r>
                </w:p>
                <w:p w14:paraId="16D3DD47" w14:textId="77777777" w:rsidR="005F74FD" w:rsidRPr="0038490E" w:rsidRDefault="005F74FD" w:rsidP="005F74F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8490E">
                    <w:rPr>
                      <w:color w:val="000000"/>
                    </w:rPr>
                    <w:t>на заседании кафедры</w:t>
                  </w:r>
                </w:p>
                <w:p w14:paraId="58DCADD4" w14:textId="77777777" w:rsidR="005F74FD" w:rsidRPr="0038490E" w:rsidRDefault="005F74FD" w:rsidP="005F74F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38490E">
                    <w:rPr>
                      <w:color w:val="000000"/>
                    </w:rPr>
                    <w:t xml:space="preserve"> «___»_______20__ года,</w:t>
                  </w:r>
                </w:p>
                <w:p w14:paraId="25059155" w14:textId="77777777" w:rsidR="005F74FD" w:rsidRPr="0038490E" w:rsidRDefault="005F74FD" w:rsidP="005F74FD">
                  <w:pPr>
                    <w:jc w:val="center"/>
                    <w:rPr>
                      <w:color w:val="000000"/>
                    </w:rPr>
                  </w:pPr>
                  <w:r w:rsidRPr="0038490E">
                    <w:rPr>
                      <w:color w:val="000000"/>
                    </w:rPr>
                    <w:t>протокол № ________.</w:t>
                  </w:r>
                </w:p>
                <w:p w14:paraId="61A53242" w14:textId="77777777" w:rsidR="005F74FD" w:rsidRPr="0038490E" w:rsidRDefault="005F74FD" w:rsidP="005F74FD">
                  <w:pPr>
                    <w:rPr>
                      <w:color w:val="000000"/>
                    </w:rPr>
                  </w:pPr>
                </w:p>
                <w:p w14:paraId="1985F9A7" w14:textId="77777777" w:rsidR="005F74FD" w:rsidRPr="0038490E" w:rsidRDefault="005F74FD" w:rsidP="005F74FD">
                  <w:pPr>
                    <w:rPr>
                      <w:color w:val="000000"/>
                    </w:rPr>
                  </w:pPr>
                  <w:r w:rsidRPr="0038490E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43C72FD1" w14:textId="77777777" w:rsidR="005F74FD" w:rsidRPr="0038490E" w:rsidRDefault="005F74FD" w:rsidP="005F74FD">
                  <w:r w:rsidRPr="0038490E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4B824EF3" w14:textId="77777777" w:rsidR="005F74FD" w:rsidRPr="0038490E" w:rsidRDefault="005F74FD" w:rsidP="005F74F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8490E">
                    <w:rPr>
                      <w:i/>
                    </w:rPr>
                    <w:t>УТВЕРЖДАЮ</w:t>
                  </w:r>
                </w:p>
                <w:p w14:paraId="611B9AF0" w14:textId="77777777" w:rsidR="005F74FD" w:rsidRPr="0038490E" w:rsidRDefault="005F74FD" w:rsidP="005F74F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8490E">
                    <w:rPr>
                      <w:i/>
                    </w:rPr>
                    <w:t>Проректор по учебной работе ПСТБИ</w:t>
                  </w:r>
                </w:p>
                <w:p w14:paraId="7B13E125" w14:textId="77777777" w:rsidR="005F74FD" w:rsidRPr="0038490E" w:rsidRDefault="005F74FD" w:rsidP="005F74F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8490E">
                    <w:rPr>
                      <w:i/>
                    </w:rPr>
                    <w:t>_____________ / прот. Николай Емельянов /</w:t>
                  </w:r>
                </w:p>
                <w:p w14:paraId="44B1413A" w14:textId="77777777" w:rsidR="005F74FD" w:rsidRPr="0038490E" w:rsidRDefault="005F74FD" w:rsidP="005F74F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38490E">
                    <w:rPr>
                      <w:i/>
                    </w:rPr>
                    <w:t>«_____» _________________ 20__ г.</w:t>
                  </w:r>
                </w:p>
                <w:p w14:paraId="5F20206A" w14:textId="77777777" w:rsidR="005F74FD" w:rsidRPr="0038490E" w:rsidRDefault="005F74FD" w:rsidP="005F74FD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E88743F" w14:textId="77777777" w:rsidR="005F74FD" w:rsidRPr="0038490E" w:rsidRDefault="005F74FD" w:rsidP="005F74FD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1086939F" w14:textId="77777777" w:rsidR="005F74FD" w:rsidRPr="005C5047" w:rsidRDefault="005F74FD" w:rsidP="005F74FD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</w:tc>
      </w:tr>
    </w:tbl>
    <w:p w14:paraId="67166EFE" w14:textId="77777777" w:rsidR="0071082D" w:rsidRPr="005C5047" w:rsidRDefault="0071082D" w:rsidP="005C5047">
      <w:pPr>
        <w:spacing w:after="120" w:line="276" w:lineRule="auto"/>
        <w:ind w:left="567" w:hanging="567"/>
        <w:rPr>
          <w:rFonts w:asciiTheme="majorBidi" w:hAnsiTheme="majorBidi" w:cstheme="majorBidi"/>
        </w:rPr>
      </w:pPr>
    </w:p>
    <w:p w14:paraId="62ACE162" w14:textId="77777777" w:rsidR="0071082D" w:rsidRPr="005C5047" w:rsidRDefault="0071082D" w:rsidP="005C5047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РАБОЧАЯ ПРОГРАММА ДИСЦИПЛИНЫ</w:t>
      </w:r>
    </w:p>
    <w:p w14:paraId="1D4F6803" w14:textId="77777777" w:rsidR="00C452FA" w:rsidRPr="005C5047" w:rsidRDefault="00985765" w:rsidP="005C5047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5C5047">
        <w:rPr>
          <w:rFonts w:asciiTheme="majorBidi" w:hAnsiTheme="majorBidi" w:cstheme="majorBidi"/>
          <w:b/>
          <w:i/>
        </w:rPr>
        <w:t xml:space="preserve"> </w:t>
      </w:r>
      <w:r w:rsidRPr="005C5047">
        <w:rPr>
          <w:rFonts w:asciiTheme="majorBidi" w:hAnsiTheme="majorBidi" w:cstheme="majorBidi"/>
          <w:b/>
        </w:rPr>
        <w:t>СЕКТОВЕДЕНИЕ</w:t>
      </w:r>
      <w:r w:rsidR="0089496E" w:rsidRPr="005C5047">
        <w:rPr>
          <w:rFonts w:asciiTheme="majorBidi" w:hAnsiTheme="majorBidi" w:cstheme="majorBidi"/>
          <w:b/>
        </w:rPr>
        <w:t xml:space="preserve"> (</w:t>
      </w:r>
      <w:r w:rsidR="0089496E" w:rsidRPr="005C5047">
        <w:rPr>
          <w:rFonts w:asciiTheme="majorBidi" w:hAnsiTheme="majorBidi" w:cstheme="majorBidi"/>
          <w:b/>
          <w:bCs/>
        </w:rPr>
        <w:t>НОВЫЕ РЕЛИГИОЗНЫЕ ДВИЖЕНИЯ)</w:t>
      </w:r>
    </w:p>
    <w:p w14:paraId="0A55F4CA" w14:textId="77777777" w:rsidR="00C452FA" w:rsidRPr="005C5047" w:rsidRDefault="00C452FA" w:rsidP="005C5047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E9C979E" w14:textId="77777777" w:rsidR="00985765" w:rsidRPr="005C5047" w:rsidRDefault="00985765" w:rsidP="005C5047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78713EA5" w14:textId="77777777" w:rsidR="0071082D" w:rsidRPr="005C5047" w:rsidRDefault="0071082D" w:rsidP="005C5047">
      <w:pPr>
        <w:spacing w:after="120" w:line="276" w:lineRule="auto"/>
        <w:jc w:val="center"/>
        <w:rPr>
          <w:rFonts w:asciiTheme="majorBidi" w:hAnsiTheme="majorBidi" w:cstheme="majorBidi"/>
        </w:rPr>
      </w:pPr>
      <w:bookmarkStart w:id="0" w:name="_Toc477552825"/>
      <w:r w:rsidRPr="005C5047">
        <w:rPr>
          <w:rFonts w:asciiTheme="majorBidi" w:hAnsiTheme="majorBidi" w:cstheme="majorBidi"/>
        </w:rPr>
        <w:t>Основная образовательная программа:</w:t>
      </w:r>
      <w:r w:rsidRPr="005C5047">
        <w:rPr>
          <w:rFonts w:asciiTheme="majorBidi" w:hAnsiTheme="majorBidi" w:cstheme="majorBidi"/>
          <w:b/>
        </w:rPr>
        <w:t xml:space="preserve"> </w:t>
      </w:r>
      <w:r w:rsidRPr="005C5047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14:paraId="2B7D2D43" w14:textId="77777777" w:rsidR="0071082D" w:rsidRPr="005C5047" w:rsidRDefault="0071082D" w:rsidP="005C5047">
      <w:pPr>
        <w:spacing w:after="120" w:line="276" w:lineRule="auto"/>
        <w:jc w:val="center"/>
        <w:rPr>
          <w:rFonts w:asciiTheme="majorBidi" w:hAnsiTheme="majorBidi" w:cstheme="majorBidi"/>
          <w:color w:val="244061"/>
        </w:rPr>
      </w:pPr>
      <w:r w:rsidRPr="005C5047">
        <w:rPr>
          <w:rFonts w:asciiTheme="majorBidi" w:hAnsiTheme="majorBidi" w:cstheme="majorBidi"/>
        </w:rPr>
        <w:t>Квалификация выпускника</w:t>
      </w:r>
      <w:r w:rsidRPr="005C5047">
        <w:rPr>
          <w:rFonts w:asciiTheme="majorBidi" w:hAnsiTheme="majorBidi" w:cstheme="majorBidi"/>
          <w:i/>
        </w:rPr>
        <w:t xml:space="preserve">: </w:t>
      </w:r>
      <w:r w:rsidRPr="005C5047">
        <w:rPr>
          <w:rFonts w:asciiTheme="majorBidi" w:hAnsiTheme="majorBidi" w:cstheme="majorBidi"/>
          <w:b/>
          <w:i/>
        </w:rPr>
        <w:t>бакалавр богословия</w:t>
      </w:r>
    </w:p>
    <w:p w14:paraId="7C3E3DC6" w14:textId="77777777" w:rsidR="0071082D" w:rsidRPr="005C5047" w:rsidRDefault="0071082D" w:rsidP="005C5047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 xml:space="preserve">Форма обучения: </w:t>
      </w:r>
      <w:r w:rsidRPr="005C5047">
        <w:rPr>
          <w:rFonts w:asciiTheme="majorBidi" w:hAnsiTheme="majorBidi" w:cstheme="majorBidi"/>
          <w:b/>
          <w:i/>
        </w:rPr>
        <w:t>очная</w:t>
      </w:r>
    </w:p>
    <w:p w14:paraId="7AD4DE58" w14:textId="77777777" w:rsidR="0071082D" w:rsidRPr="005C5047" w:rsidRDefault="0071082D" w:rsidP="005C5047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5362DB44" w14:textId="77777777" w:rsidR="0071082D" w:rsidRPr="005C5047" w:rsidRDefault="0071082D" w:rsidP="005C5047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2829EF1" w14:textId="77777777" w:rsidR="0071082D" w:rsidRPr="005C5047" w:rsidRDefault="0071082D" w:rsidP="005C5047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381831DB" w14:textId="77777777" w:rsidR="0071082D" w:rsidRPr="005C5047" w:rsidRDefault="0071082D" w:rsidP="005C5047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33D8224" w14:textId="77777777" w:rsidR="0071082D" w:rsidRPr="005C5047" w:rsidRDefault="0071082D" w:rsidP="005C5047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39B661EA" w14:textId="77777777" w:rsidR="0071082D" w:rsidRPr="005C5047" w:rsidRDefault="0071082D" w:rsidP="005C5047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24D728BF" w14:textId="77777777" w:rsidR="0071082D" w:rsidRPr="005C5047" w:rsidRDefault="0071082D" w:rsidP="005C5047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6D42FFF3" w14:textId="77777777" w:rsidR="00985765" w:rsidRPr="005C5047" w:rsidRDefault="00985765" w:rsidP="005C5047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3E6201F1" w14:textId="77777777" w:rsidR="00985765" w:rsidRPr="005C5047" w:rsidRDefault="00985765" w:rsidP="005C5047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50F14D59" w14:textId="0DE88587" w:rsidR="0071082D" w:rsidRPr="005C5047" w:rsidRDefault="0071082D" w:rsidP="005C5047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Москва, 20</w:t>
      </w:r>
      <w:r w:rsidR="0089496E" w:rsidRPr="005C5047">
        <w:rPr>
          <w:rFonts w:asciiTheme="majorBidi" w:hAnsiTheme="majorBidi" w:cstheme="majorBidi"/>
        </w:rPr>
        <w:t>2</w:t>
      </w:r>
      <w:r w:rsidR="005F74FD">
        <w:rPr>
          <w:rFonts w:asciiTheme="majorBidi" w:hAnsiTheme="majorBidi" w:cstheme="majorBidi"/>
          <w:lang w:val="en-US"/>
        </w:rPr>
        <w:t>1</w:t>
      </w:r>
      <w:r w:rsidRPr="005C5047">
        <w:rPr>
          <w:rFonts w:asciiTheme="majorBidi" w:hAnsiTheme="majorBidi" w:cstheme="majorBidi"/>
        </w:rPr>
        <w:t xml:space="preserve"> г.</w:t>
      </w:r>
    </w:p>
    <w:bookmarkEnd w:id="0" w:displacedByCustomXml="next"/>
    <w:sdt>
      <w:sdtPr>
        <w:rPr>
          <w:rFonts w:asciiTheme="majorBidi" w:hAnsiTheme="majorBidi" w:cstheme="majorBidi"/>
          <w:b w:val="0"/>
          <w:bCs w:val="0"/>
          <w:color w:val="auto"/>
          <w:sz w:val="24"/>
          <w:szCs w:val="24"/>
        </w:rPr>
        <w:id w:val="-1401901177"/>
        <w:docPartObj>
          <w:docPartGallery w:val="Table of Contents"/>
          <w:docPartUnique/>
        </w:docPartObj>
      </w:sdtPr>
      <w:sdtEndPr/>
      <w:sdtContent>
        <w:p w14:paraId="54311E28" w14:textId="77777777" w:rsidR="00985765" w:rsidRPr="005C5047" w:rsidRDefault="00985765" w:rsidP="005C5047">
          <w:pPr>
            <w:pStyle w:val="affff0"/>
            <w:spacing w:before="0" w:after="120"/>
            <w:rPr>
              <w:rFonts w:asciiTheme="majorBidi" w:hAnsiTheme="majorBidi" w:cstheme="majorBidi"/>
              <w:color w:val="auto"/>
              <w:sz w:val="24"/>
              <w:szCs w:val="24"/>
            </w:rPr>
          </w:pPr>
          <w:r w:rsidRPr="005C5047">
            <w:rPr>
              <w:rFonts w:asciiTheme="majorBidi" w:hAnsiTheme="majorBidi" w:cstheme="majorBidi"/>
              <w:color w:val="auto"/>
              <w:sz w:val="24"/>
              <w:szCs w:val="24"/>
            </w:rPr>
            <w:t>Оглавление</w:t>
          </w:r>
        </w:p>
        <w:p w14:paraId="7B5EC1AA" w14:textId="77777777" w:rsidR="005C5047" w:rsidRPr="005C5047" w:rsidRDefault="00985765" w:rsidP="005C5047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r w:rsidRPr="005C5047">
            <w:rPr>
              <w:rFonts w:asciiTheme="majorBidi" w:hAnsiTheme="majorBidi" w:cstheme="majorBidi"/>
              <w:b/>
              <w:bCs/>
            </w:rPr>
            <w:fldChar w:fldCharType="begin"/>
          </w:r>
          <w:r w:rsidRPr="005C5047">
            <w:rPr>
              <w:rFonts w:asciiTheme="majorBidi" w:hAnsiTheme="majorBidi" w:cstheme="majorBidi"/>
              <w:b/>
              <w:bCs/>
            </w:rPr>
            <w:instrText xml:space="preserve"> TOC \o "1-3" \h \z \u </w:instrText>
          </w:r>
          <w:r w:rsidRPr="005C5047">
            <w:rPr>
              <w:rFonts w:asciiTheme="majorBidi" w:hAnsiTheme="majorBidi" w:cstheme="majorBidi"/>
              <w:b/>
              <w:bCs/>
            </w:rPr>
            <w:fldChar w:fldCharType="separate"/>
          </w:r>
          <w:hyperlink w:anchor="_Toc64276985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Цели освоения дисциплины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6985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D388E7D" w14:textId="77777777" w:rsidR="005C5047" w:rsidRPr="005C5047" w:rsidRDefault="00FD510A" w:rsidP="005C5047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6986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6986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DBF5BCD" w14:textId="77777777" w:rsidR="005C5047" w:rsidRPr="005C5047" w:rsidRDefault="00FD510A" w:rsidP="005C5047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6987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Перечень планируемых результатов обучения по дисциплине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6987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131B432" w14:textId="77777777" w:rsidR="005C5047" w:rsidRPr="005C5047" w:rsidRDefault="00FD510A" w:rsidP="005C5047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6988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6988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ADAAB38" w14:textId="77777777" w:rsidR="005C5047" w:rsidRPr="005C5047" w:rsidRDefault="00FD510A" w:rsidP="005C5047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6989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Этапы освоения компетенции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6989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1E76102" w14:textId="77777777" w:rsidR="005C5047" w:rsidRPr="005C5047" w:rsidRDefault="00FD510A" w:rsidP="005C5047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6990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Знания, умения, навыки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6990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4813F26" w14:textId="77777777" w:rsidR="005C5047" w:rsidRPr="005C5047" w:rsidRDefault="00FD510A" w:rsidP="005C5047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6991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Объём дисциплины и трудоемкость по видам учебных занятий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6991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D608234" w14:textId="77777777" w:rsidR="005C5047" w:rsidRPr="005C5047" w:rsidRDefault="00FD510A" w:rsidP="005C5047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6992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Содержание дисциплины, структурированное по темам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6992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A6FBFDD" w14:textId="77777777" w:rsidR="005C5047" w:rsidRPr="005C5047" w:rsidRDefault="00FD510A" w:rsidP="005C5047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6993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="005C5047" w:rsidRPr="005C5047">
              <w:rPr>
                <w:rStyle w:val="ac"/>
                <w:rFonts w:asciiTheme="majorBidi" w:hAnsiTheme="majorBidi" w:cstheme="majorBidi"/>
                <w:i/>
                <w:noProof/>
              </w:rPr>
              <w:t xml:space="preserve"> </w:t>
            </w:r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по дисциплине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6993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C2032E3" w14:textId="77777777" w:rsidR="005C5047" w:rsidRPr="005C5047" w:rsidRDefault="00FD510A" w:rsidP="005C5047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6994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Фонд оценочных средств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6994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0A4D11C0" w14:textId="77777777" w:rsidR="005C5047" w:rsidRPr="005C5047" w:rsidRDefault="00FD510A" w:rsidP="005C5047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6995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.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6995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9AE99B6" w14:textId="77777777" w:rsidR="005C5047" w:rsidRPr="005C5047" w:rsidRDefault="00FD510A" w:rsidP="005C5047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6996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6996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A4BC657" w14:textId="77777777" w:rsidR="005C5047" w:rsidRPr="005C5047" w:rsidRDefault="00FD510A" w:rsidP="005C5047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6997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Вопросы для проведения промежуточной аттестации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6997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804CEAC" w14:textId="77777777" w:rsidR="005C5047" w:rsidRPr="005C5047" w:rsidRDefault="00FD510A" w:rsidP="005C5047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6998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6998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B7978DF" w14:textId="77777777" w:rsidR="005C5047" w:rsidRPr="005C5047" w:rsidRDefault="00FD510A" w:rsidP="005C5047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6999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Критерии оценивания устных опросов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6999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0E1EDB6E" w14:textId="77777777" w:rsidR="005C5047" w:rsidRPr="005C5047" w:rsidRDefault="00FD510A" w:rsidP="005C5047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7000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.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7000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0D4CB53" w14:textId="77777777" w:rsidR="005C5047" w:rsidRPr="005C5047" w:rsidRDefault="00FD510A" w:rsidP="005C5047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7001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Средства оценивания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7001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0E890A1E" w14:textId="77777777" w:rsidR="005C5047" w:rsidRPr="005C5047" w:rsidRDefault="00FD510A" w:rsidP="005C5047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7002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Литература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7002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A55E802" w14:textId="77777777" w:rsidR="005C5047" w:rsidRPr="005C5047" w:rsidRDefault="00FD510A" w:rsidP="005C5047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7003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Основная литература для подготовки к занятиям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7003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0CB256AB" w14:textId="77777777" w:rsidR="005C5047" w:rsidRPr="005C5047" w:rsidRDefault="00FD510A" w:rsidP="005C5047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7004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Дополнительная литература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7004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0B38B9B" w14:textId="77777777" w:rsidR="005C5047" w:rsidRPr="005C5047" w:rsidRDefault="00FD510A" w:rsidP="005C5047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7005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Интернет-ресурсы: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7005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2FF7699" w14:textId="77777777" w:rsidR="005C5047" w:rsidRPr="005C5047" w:rsidRDefault="00FD510A" w:rsidP="005C5047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7006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Методические указания для освоения дисциплины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7006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D75BBC0" w14:textId="77777777" w:rsidR="005C5047" w:rsidRPr="005C5047" w:rsidRDefault="00FD510A" w:rsidP="005C5047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64277007" w:history="1">
            <w:r w:rsidR="005C5047" w:rsidRPr="005C5047">
              <w:rPr>
                <w:rStyle w:val="ac"/>
                <w:rFonts w:asciiTheme="majorBidi" w:hAnsiTheme="majorBidi" w:cstheme="majorBidi"/>
                <w:noProof/>
              </w:rPr>
              <w:t>Материально-техническое обеспечение дисциплины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instrText xml:space="preserve"> PAGEREF _Toc64277007 \h </w:instrTex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5C5047">
              <w:rPr>
                <w:rFonts w:asciiTheme="majorBidi" w:hAnsiTheme="majorBidi" w:cstheme="majorBidi"/>
                <w:noProof/>
                <w:webHidden/>
              </w:rPr>
              <w:t>13</w:t>
            </w:r>
            <w:r w:rsidR="005C5047" w:rsidRPr="005C50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8B08B71" w14:textId="77777777" w:rsidR="00985765" w:rsidRPr="005C5047" w:rsidRDefault="00985765" w:rsidP="005C5047">
          <w:pPr>
            <w:spacing w:after="120" w:line="276" w:lineRule="auto"/>
            <w:rPr>
              <w:rFonts w:asciiTheme="majorBidi" w:hAnsiTheme="majorBidi" w:cstheme="majorBidi"/>
            </w:rPr>
          </w:pPr>
          <w:r w:rsidRPr="005C5047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14:paraId="67E24DF5" w14:textId="77777777" w:rsidR="009316F4" w:rsidRPr="005C5047" w:rsidRDefault="009316F4" w:rsidP="005C5047">
      <w:pPr>
        <w:spacing w:after="120" w:line="276" w:lineRule="auto"/>
        <w:rPr>
          <w:rFonts w:asciiTheme="majorBidi" w:hAnsiTheme="majorBidi" w:cstheme="majorBidi"/>
        </w:rPr>
      </w:pPr>
    </w:p>
    <w:p w14:paraId="6FD59D06" w14:textId="77777777" w:rsidR="0089496E" w:rsidRPr="005C5047" w:rsidRDefault="0089496E" w:rsidP="005C5047">
      <w:pPr>
        <w:spacing w:after="120" w:line="276" w:lineRule="auto"/>
        <w:rPr>
          <w:rFonts w:asciiTheme="majorBidi" w:hAnsiTheme="majorBidi" w:cstheme="majorBidi"/>
        </w:rPr>
      </w:pPr>
    </w:p>
    <w:p w14:paraId="70F5D408" w14:textId="77777777" w:rsidR="009316F4" w:rsidRDefault="009316F4" w:rsidP="005C5047">
      <w:pPr>
        <w:spacing w:after="120" w:line="276" w:lineRule="auto"/>
        <w:rPr>
          <w:rFonts w:asciiTheme="majorBidi" w:hAnsiTheme="majorBidi" w:cstheme="majorBidi"/>
        </w:rPr>
      </w:pPr>
    </w:p>
    <w:p w14:paraId="21D423A1" w14:textId="77777777" w:rsidR="005C5047" w:rsidRPr="005C5047" w:rsidRDefault="005C5047" w:rsidP="005C5047">
      <w:pPr>
        <w:spacing w:after="120" w:line="276" w:lineRule="auto"/>
        <w:rPr>
          <w:rFonts w:asciiTheme="majorBidi" w:hAnsiTheme="majorBidi" w:cstheme="majorBidi"/>
        </w:rPr>
      </w:pPr>
    </w:p>
    <w:p w14:paraId="6267A08B" w14:textId="77777777" w:rsidR="009316F4" w:rsidRPr="005C5047" w:rsidRDefault="009316F4" w:rsidP="005C5047">
      <w:pPr>
        <w:spacing w:after="120" w:line="276" w:lineRule="auto"/>
        <w:rPr>
          <w:rFonts w:asciiTheme="majorBidi" w:hAnsiTheme="majorBidi" w:cstheme="majorBidi"/>
        </w:rPr>
      </w:pPr>
      <w:bookmarkStart w:id="1" w:name="_Toc477552826"/>
    </w:p>
    <w:p w14:paraId="3C86D228" w14:textId="77777777" w:rsidR="00E14F2D" w:rsidRPr="005C5047" w:rsidRDefault="00E14F2D" w:rsidP="005C5047">
      <w:pPr>
        <w:pStyle w:val="10"/>
        <w:spacing w:after="120" w:line="276" w:lineRule="auto"/>
        <w:ind w:left="0"/>
        <w:rPr>
          <w:rFonts w:asciiTheme="majorBidi" w:hAnsiTheme="majorBidi" w:cstheme="majorBidi"/>
          <w:b w:val="0"/>
          <w:szCs w:val="24"/>
        </w:rPr>
      </w:pPr>
      <w:bookmarkStart w:id="2" w:name="_Toc64276985"/>
      <w:r w:rsidRPr="005C5047">
        <w:rPr>
          <w:rFonts w:asciiTheme="majorBidi" w:hAnsiTheme="majorBidi" w:cstheme="majorBidi"/>
          <w:szCs w:val="24"/>
        </w:rPr>
        <w:lastRenderedPageBreak/>
        <w:t>Цели освоения дисциплины</w:t>
      </w:r>
      <w:bookmarkEnd w:id="1"/>
      <w:bookmarkEnd w:id="2"/>
      <w:r w:rsidRPr="005C5047">
        <w:rPr>
          <w:rFonts w:asciiTheme="majorBidi" w:hAnsiTheme="majorBidi" w:cstheme="majorBidi"/>
          <w:szCs w:val="24"/>
        </w:rPr>
        <w:t xml:space="preserve"> </w:t>
      </w:r>
    </w:p>
    <w:p w14:paraId="1B392452" w14:textId="77777777" w:rsidR="00E14F2D" w:rsidRPr="005C5047" w:rsidRDefault="0044683B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Основной ц</w:t>
      </w:r>
      <w:r w:rsidR="00E14F2D" w:rsidRPr="005C5047">
        <w:rPr>
          <w:rFonts w:asciiTheme="majorBidi" w:hAnsiTheme="majorBidi" w:cstheme="majorBidi"/>
        </w:rPr>
        <w:t xml:space="preserve">елью освоения дисциплины </w:t>
      </w:r>
      <w:r w:rsidR="00E14F2D" w:rsidRPr="005C5047">
        <w:rPr>
          <w:rFonts w:asciiTheme="majorBidi" w:hAnsiTheme="majorBidi" w:cstheme="majorBidi"/>
          <w:i/>
        </w:rPr>
        <w:t>«</w:t>
      </w:r>
      <w:r w:rsidR="00780584" w:rsidRPr="005C5047">
        <w:rPr>
          <w:rFonts w:asciiTheme="majorBidi" w:hAnsiTheme="majorBidi" w:cstheme="majorBidi"/>
          <w:i/>
        </w:rPr>
        <w:t>Новые религиозные движения</w:t>
      </w:r>
      <w:r w:rsidR="00BD441F" w:rsidRPr="005C5047">
        <w:rPr>
          <w:rFonts w:asciiTheme="majorBidi" w:hAnsiTheme="majorBidi" w:cstheme="majorBidi"/>
          <w:i/>
          <w:spacing w:val="-2"/>
        </w:rPr>
        <w:t xml:space="preserve">» </w:t>
      </w:r>
      <w:r w:rsidR="00E14F2D" w:rsidRPr="005C5047">
        <w:rPr>
          <w:rFonts w:asciiTheme="majorBidi" w:hAnsiTheme="majorBidi" w:cstheme="majorBidi"/>
        </w:rPr>
        <w:t>является</w:t>
      </w:r>
      <w:r w:rsidRPr="005C5047">
        <w:rPr>
          <w:rFonts w:asciiTheme="majorBidi" w:hAnsiTheme="majorBidi" w:cstheme="majorBidi"/>
        </w:rPr>
        <w:t xml:space="preserve"> </w:t>
      </w:r>
      <w:r w:rsidR="00670A4F" w:rsidRPr="005C5047">
        <w:rPr>
          <w:rFonts w:asciiTheme="majorBidi" w:hAnsiTheme="majorBidi" w:cstheme="majorBidi"/>
        </w:rPr>
        <w:t>знакомство</w:t>
      </w:r>
      <w:r w:rsidRPr="005C5047">
        <w:rPr>
          <w:rFonts w:asciiTheme="majorBidi" w:hAnsiTheme="majorBidi" w:cstheme="majorBidi"/>
        </w:rPr>
        <w:t xml:space="preserve"> </w:t>
      </w:r>
      <w:r w:rsidR="0071082D" w:rsidRPr="005C5047">
        <w:rPr>
          <w:rFonts w:asciiTheme="majorBidi" w:hAnsiTheme="majorBidi" w:cstheme="majorBidi"/>
        </w:rPr>
        <w:t>обучающихся</w:t>
      </w:r>
      <w:r w:rsidR="00780584" w:rsidRPr="005C5047">
        <w:rPr>
          <w:rFonts w:asciiTheme="majorBidi" w:hAnsiTheme="majorBidi" w:cstheme="majorBidi"/>
        </w:rPr>
        <w:t xml:space="preserve"> с одной из самых известных и актуальных областей современного религиоведения. Курс должен дать возможность свободно ориентироваться в современном мире новых религиозных движений. В ходе преподавания данной дисциплины разбираются основные теории возникновения и существования НРД, даются различные способы их классифицирования, излагается психологическая составляющая данного феномена. На конкретных примерах показывается специфичность НРД, анализируется их влияние на современную общественно-политическую жизнь, на сферу культуры. Дается православная оценка данного феномена.</w:t>
      </w:r>
      <w:r w:rsidR="00670A4F" w:rsidRPr="005C5047">
        <w:rPr>
          <w:rFonts w:asciiTheme="majorBidi" w:hAnsiTheme="majorBidi" w:cstheme="majorBidi"/>
        </w:rPr>
        <w:t xml:space="preserve"> </w:t>
      </w:r>
    </w:p>
    <w:p w14:paraId="7A3324D1" w14:textId="77777777" w:rsidR="00E14F2D" w:rsidRPr="005C5047" w:rsidRDefault="00780584" w:rsidP="005C5047">
      <w:pPr>
        <w:spacing w:after="120" w:line="276" w:lineRule="auto"/>
        <w:ind w:right="-7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 xml:space="preserve"> </w:t>
      </w:r>
    </w:p>
    <w:p w14:paraId="17186DA0" w14:textId="77777777" w:rsidR="00E14F2D" w:rsidRPr="005C5047" w:rsidRDefault="00223EC7" w:rsidP="005C5047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3" w:name="_Toc477552827"/>
      <w:bookmarkStart w:id="4" w:name="_Toc64276986"/>
      <w:r w:rsidRPr="005C5047">
        <w:rPr>
          <w:rFonts w:asciiTheme="majorBidi" w:hAnsiTheme="majorBidi" w:cstheme="majorBidi"/>
          <w:szCs w:val="24"/>
        </w:rPr>
        <w:t xml:space="preserve">Место дисциплины </w:t>
      </w:r>
      <w:r w:rsidR="00E14F2D" w:rsidRPr="005C5047">
        <w:rPr>
          <w:rFonts w:asciiTheme="majorBidi" w:hAnsiTheme="majorBidi" w:cstheme="majorBidi"/>
          <w:szCs w:val="24"/>
        </w:rPr>
        <w:t>в структуре образовательной программы</w:t>
      </w:r>
      <w:bookmarkEnd w:id="3"/>
      <w:bookmarkEnd w:id="4"/>
    </w:p>
    <w:p w14:paraId="1F3244CE" w14:textId="77777777" w:rsidR="00223EC7" w:rsidRPr="005C5047" w:rsidRDefault="00223EC7" w:rsidP="005C5047">
      <w:pPr>
        <w:spacing w:after="120" w:line="276" w:lineRule="auto"/>
        <w:jc w:val="both"/>
        <w:rPr>
          <w:rStyle w:val="a8"/>
          <w:rFonts w:asciiTheme="majorBidi" w:hAnsiTheme="majorBidi" w:cstheme="majorBidi"/>
          <w:i w:val="0"/>
          <w:color w:val="000000"/>
        </w:rPr>
      </w:pPr>
      <w:r w:rsidRPr="005C5047">
        <w:rPr>
          <w:rStyle w:val="a8"/>
          <w:rFonts w:asciiTheme="majorBidi" w:hAnsiTheme="majorBidi" w:cstheme="majorBidi"/>
          <w:i w:val="0"/>
          <w:color w:val="000000"/>
        </w:rPr>
        <w:t xml:space="preserve">Дисциплина находится в вариативной </w:t>
      </w:r>
      <w:r w:rsidR="00670A4F" w:rsidRPr="005C5047">
        <w:rPr>
          <w:rStyle w:val="a8"/>
          <w:rFonts w:asciiTheme="majorBidi" w:hAnsiTheme="majorBidi" w:cstheme="majorBidi"/>
          <w:i w:val="0"/>
          <w:color w:val="000000"/>
        </w:rPr>
        <w:t>части образовательной программы</w:t>
      </w:r>
      <w:r w:rsidR="0005020F" w:rsidRPr="005C5047">
        <w:rPr>
          <w:rStyle w:val="a8"/>
          <w:rFonts w:asciiTheme="majorBidi" w:hAnsiTheme="majorBidi" w:cstheme="majorBidi"/>
          <w:i w:val="0"/>
          <w:color w:val="000000"/>
        </w:rPr>
        <w:t xml:space="preserve"> и является обязательной</w:t>
      </w:r>
      <w:r w:rsidR="00670A4F" w:rsidRPr="005C5047">
        <w:rPr>
          <w:rStyle w:val="a8"/>
          <w:rFonts w:asciiTheme="majorBidi" w:hAnsiTheme="majorBidi" w:cstheme="majorBidi"/>
          <w:i w:val="0"/>
          <w:color w:val="000000"/>
        </w:rPr>
        <w:t>.</w:t>
      </w:r>
    </w:p>
    <w:p w14:paraId="668656B8" w14:textId="77777777" w:rsidR="00825689" w:rsidRPr="005C5047" w:rsidRDefault="00825689" w:rsidP="005C50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4AB9C069" w14:textId="77777777" w:rsidR="00223EC7" w:rsidRPr="005C5047" w:rsidRDefault="00223EC7" w:rsidP="005C5047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5" w:name="_Toc467596867"/>
      <w:bookmarkStart w:id="6" w:name="_Toc467599946"/>
      <w:bookmarkStart w:id="7" w:name="_Toc468272472"/>
      <w:bookmarkStart w:id="8" w:name="_Toc468274073"/>
      <w:bookmarkStart w:id="9" w:name="_Toc468278249"/>
      <w:bookmarkStart w:id="10" w:name="_Toc468280916"/>
      <w:bookmarkStart w:id="11" w:name="_Toc472951666"/>
      <w:bookmarkStart w:id="12" w:name="_Toc477552828"/>
      <w:bookmarkStart w:id="13" w:name="_Toc64276987"/>
      <w:r w:rsidRPr="005C5047">
        <w:rPr>
          <w:rFonts w:asciiTheme="majorBidi" w:hAnsiTheme="majorBidi" w:cstheme="majorBidi"/>
          <w:szCs w:val="24"/>
        </w:rPr>
        <w:t>Перечень планируемых результатов обучения по дисциплине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531767BE" w14:textId="77777777" w:rsidR="007B4D0B" w:rsidRPr="005C5047" w:rsidRDefault="007B4D0B" w:rsidP="005C5047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4" w:name="_Toc473892879"/>
      <w:bookmarkStart w:id="15" w:name="_Toc477552829"/>
      <w:bookmarkStart w:id="16" w:name="_Toc64276988"/>
      <w:r w:rsidRPr="005C5047">
        <w:rPr>
          <w:rFonts w:asciiTheme="majorBidi" w:hAnsiTheme="majorBidi" w:cstheme="majorBidi"/>
          <w:szCs w:val="24"/>
        </w:rPr>
        <w:t>Компетенция, формируемая дисциплиной</w:t>
      </w:r>
      <w:bookmarkEnd w:id="14"/>
      <w:bookmarkEnd w:id="15"/>
      <w:bookmarkEnd w:id="16"/>
    </w:p>
    <w:p w14:paraId="43F3B792" w14:textId="77777777" w:rsidR="0091550C" w:rsidRPr="005C5047" w:rsidRDefault="00223EC7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Дисциплина призвана сформировать у обучающихся</w:t>
      </w:r>
      <w:r w:rsidR="00670A4F" w:rsidRPr="005C5047">
        <w:rPr>
          <w:rFonts w:asciiTheme="majorBidi" w:hAnsiTheme="majorBidi" w:cstheme="majorBidi"/>
        </w:rPr>
        <w:t xml:space="preserve"> профессиональные</w:t>
      </w:r>
      <w:r w:rsidRPr="005C5047">
        <w:rPr>
          <w:rFonts w:asciiTheme="majorBidi" w:hAnsiTheme="majorBidi" w:cstheme="majorBidi"/>
        </w:rPr>
        <w:t xml:space="preserve"> </w:t>
      </w:r>
      <w:r w:rsidR="00670A4F" w:rsidRPr="005C5047">
        <w:rPr>
          <w:rFonts w:asciiTheme="majorBidi" w:hAnsiTheme="majorBidi" w:cstheme="majorBidi"/>
        </w:rPr>
        <w:t>компетенции</w:t>
      </w:r>
      <w:r w:rsidRPr="005C5047">
        <w:rPr>
          <w:rFonts w:asciiTheme="majorBidi" w:hAnsiTheme="majorBidi" w:cstheme="majorBidi"/>
        </w:rPr>
        <w:t xml:space="preserve"> ПК-</w:t>
      </w:r>
      <w:r w:rsidR="00780584" w:rsidRPr="005C5047">
        <w:rPr>
          <w:rFonts w:asciiTheme="majorBidi" w:hAnsiTheme="majorBidi" w:cstheme="majorBidi"/>
        </w:rPr>
        <w:t>11</w:t>
      </w:r>
      <w:r w:rsidRPr="005C5047">
        <w:rPr>
          <w:rFonts w:asciiTheme="majorBidi" w:hAnsiTheme="majorBidi" w:cstheme="majorBidi"/>
        </w:rPr>
        <w:t xml:space="preserve">: </w:t>
      </w:r>
      <w:bookmarkStart w:id="17" w:name="_Toc473664500"/>
      <w:bookmarkStart w:id="18" w:name="_Toc473718078"/>
      <w:bookmarkStart w:id="19" w:name="_Toc473892880"/>
      <w:r w:rsidR="0071082D" w:rsidRPr="005C5047">
        <w:rPr>
          <w:rFonts w:asciiTheme="majorBidi" w:hAnsiTheme="majorBidi" w:cstheme="majorBidi"/>
        </w:rPr>
        <w:t>способность использовать базовые и специальные теологические знания при решении задач пастырской деятельности.</w:t>
      </w:r>
    </w:p>
    <w:p w14:paraId="77D623D1" w14:textId="77777777" w:rsidR="007B4D0B" w:rsidRPr="005C5047" w:rsidRDefault="007B4D0B" w:rsidP="005C5047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20" w:name="_Toc477552830"/>
      <w:bookmarkStart w:id="21" w:name="_Toc64276989"/>
      <w:r w:rsidRPr="005C5047">
        <w:rPr>
          <w:rFonts w:asciiTheme="majorBidi" w:hAnsiTheme="majorBidi" w:cstheme="majorBidi"/>
          <w:szCs w:val="24"/>
        </w:rPr>
        <w:t>Этапы освоения компетенции</w:t>
      </w:r>
      <w:bookmarkEnd w:id="17"/>
      <w:bookmarkEnd w:id="18"/>
      <w:bookmarkEnd w:id="19"/>
      <w:bookmarkEnd w:id="20"/>
      <w:bookmarkEnd w:id="21"/>
    </w:p>
    <w:p w14:paraId="6D290993" w14:textId="77777777" w:rsidR="007B4D0B" w:rsidRPr="005C5047" w:rsidRDefault="007B4D0B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71082D" w:rsidRPr="005C5047">
        <w:rPr>
          <w:rFonts w:asciiTheme="majorBidi" w:hAnsiTheme="majorBidi" w:cstheme="majorBidi"/>
        </w:rPr>
        <w:t xml:space="preserve">и практик </w:t>
      </w:r>
      <w:r w:rsidRPr="005C5047">
        <w:rPr>
          <w:rFonts w:asciiTheme="majorBidi" w:hAnsiTheme="majorBidi" w:cstheme="majorBidi"/>
        </w:rPr>
        <w:t>образовательной программы, обеспечивающих освоение данной компетенции; формирование завершающего этапа происходит во взаимосвязи</w:t>
      </w:r>
      <w:r w:rsidR="0071082D" w:rsidRPr="005C5047">
        <w:rPr>
          <w:rFonts w:asciiTheme="majorBidi" w:hAnsiTheme="majorBidi" w:cstheme="majorBidi"/>
        </w:rPr>
        <w:t xml:space="preserve"> всех</w:t>
      </w:r>
      <w:r w:rsidRPr="005C5047">
        <w:rPr>
          <w:rFonts w:asciiTheme="majorBidi" w:hAnsiTheme="majorBidi" w:cstheme="majorBidi"/>
        </w:rPr>
        <w:t xml:space="preserve"> дисциплин </w:t>
      </w:r>
      <w:r w:rsidR="0071082D" w:rsidRPr="005C5047">
        <w:rPr>
          <w:rFonts w:asciiTheme="majorBidi" w:hAnsiTheme="majorBidi" w:cstheme="majorBidi"/>
        </w:rPr>
        <w:t xml:space="preserve">и практик </w:t>
      </w:r>
      <w:r w:rsidRPr="005C5047">
        <w:rPr>
          <w:rFonts w:asciiTheme="majorBidi" w:hAnsiTheme="majorBidi" w:cstheme="majorBidi"/>
        </w:rPr>
        <w:t>образовательной программы</w:t>
      </w:r>
      <w:r w:rsidR="0071082D" w:rsidRPr="005C5047">
        <w:rPr>
          <w:rFonts w:asciiTheme="majorBidi" w:hAnsiTheme="majorBidi" w:cstheme="majorBidi"/>
        </w:rPr>
        <w:t>.</w:t>
      </w:r>
    </w:p>
    <w:p w14:paraId="5A6147F5" w14:textId="77777777" w:rsidR="007B4D0B" w:rsidRPr="005C5047" w:rsidRDefault="007B4D0B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61127012" w14:textId="77777777" w:rsidR="007B4D0B" w:rsidRPr="005C5047" w:rsidRDefault="007B4D0B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1B625C3A" w14:textId="77777777" w:rsidR="007B4D0B" w:rsidRPr="005C5047" w:rsidRDefault="007B4D0B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</w:t>
      </w:r>
      <w:r w:rsidRPr="005C5047">
        <w:rPr>
          <w:rFonts w:asciiTheme="majorBidi" w:hAnsiTheme="majorBidi" w:cstheme="majorBidi"/>
        </w:rPr>
        <w:lastRenderedPageBreak/>
        <w:t xml:space="preserve">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14:paraId="2778CFF3" w14:textId="77777777" w:rsidR="007B4D0B" w:rsidRPr="005C5047" w:rsidRDefault="007B4D0B" w:rsidP="005C5047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22" w:name="_Toc473892881"/>
      <w:bookmarkStart w:id="23" w:name="_Toc477552831"/>
      <w:bookmarkStart w:id="24" w:name="_Toc64276990"/>
      <w:r w:rsidRPr="005C5047">
        <w:rPr>
          <w:rFonts w:asciiTheme="majorBidi" w:hAnsiTheme="majorBidi" w:cstheme="majorBidi"/>
          <w:szCs w:val="24"/>
        </w:rPr>
        <w:t>Знания, умения, навыки</w:t>
      </w:r>
      <w:bookmarkEnd w:id="22"/>
      <w:bookmarkEnd w:id="23"/>
      <w:bookmarkEnd w:id="24"/>
    </w:p>
    <w:p w14:paraId="60CE5D90" w14:textId="77777777" w:rsidR="0071082D" w:rsidRPr="005C5047" w:rsidRDefault="0071082D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67E857AB" w14:textId="77777777" w:rsidR="0071082D" w:rsidRPr="005C5047" w:rsidRDefault="0071082D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1"/>
        <w:gridCol w:w="7054"/>
      </w:tblGrid>
      <w:tr w:rsidR="0071082D" w:rsidRPr="005C5047" w14:paraId="2951BF5D" w14:textId="77777777" w:rsidTr="000957A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82CB6" w14:textId="77777777" w:rsidR="0071082D" w:rsidRPr="005C5047" w:rsidRDefault="0071082D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C5047">
              <w:rPr>
                <w:rFonts w:asciiTheme="majorBidi" w:hAnsiTheme="majorBidi" w:cstheme="majorBidi"/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82A0B" w14:textId="77777777" w:rsidR="0071082D" w:rsidRPr="005C5047" w:rsidRDefault="0071082D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C5047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71082D" w:rsidRPr="005C5047" w14:paraId="68AAF035" w14:textId="77777777" w:rsidTr="000957A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724AF" w14:textId="77777777" w:rsidR="0071082D" w:rsidRPr="005C5047" w:rsidRDefault="0071082D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B71582" w14:textId="77777777" w:rsidR="0071082D" w:rsidRPr="005C5047" w:rsidRDefault="0071082D" w:rsidP="005C5047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C5047">
              <w:rPr>
                <w:rFonts w:asciiTheme="majorBidi" w:eastAsia="Calibri" w:hAnsiTheme="majorBidi" w:cstheme="majorBidi"/>
              </w:rPr>
              <w:t>Знание библейски-богословских оснований пастырства</w:t>
            </w:r>
          </w:p>
          <w:p w14:paraId="62C0DE16" w14:textId="77777777" w:rsidR="0071082D" w:rsidRPr="005C5047" w:rsidRDefault="0071082D" w:rsidP="005C5047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C5047">
              <w:rPr>
                <w:rFonts w:asciiTheme="majorBidi" w:eastAsia="Calibri" w:hAnsiTheme="majorBidi" w:cstheme="majorBidi"/>
              </w:rPr>
              <w:t xml:space="preserve">Знание вытекающих из них задач пастырского служения </w:t>
            </w:r>
          </w:p>
          <w:p w14:paraId="1C14E53C" w14:textId="77777777" w:rsidR="0071082D" w:rsidRPr="005C5047" w:rsidRDefault="0071082D" w:rsidP="005C5047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C5047">
              <w:rPr>
                <w:rFonts w:asciiTheme="majorBidi" w:eastAsia="Calibri" w:hAnsiTheme="majorBidi" w:cstheme="majorBidi"/>
              </w:rPr>
              <w:t>Знание требований, предъявляемых в связи с этим к личности пастыря</w:t>
            </w:r>
          </w:p>
        </w:tc>
      </w:tr>
      <w:tr w:rsidR="0071082D" w:rsidRPr="005C5047" w14:paraId="0F6E9CB0" w14:textId="77777777" w:rsidTr="000957A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E110D" w14:textId="77777777" w:rsidR="0071082D" w:rsidRPr="005C5047" w:rsidRDefault="0071082D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70D37F" w14:textId="77777777" w:rsidR="0071082D" w:rsidRPr="005C5047" w:rsidRDefault="0071082D" w:rsidP="005C5047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C5047">
              <w:rPr>
                <w:rFonts w:asciiTheme="majorBidi" w:eastAsia="Calibri" w:hAnsiTheme="majorBidi" w:cstheme="majorBidi"/>
              </w:rPr>
              <w:t>Умение использовать полученные знания для деятельной подготовки к пастырскому служению</w:t>
            </w:r>
          </w:p>
        </w:tc>
      </w:tr>
      <w:tr w:rsidR="0071082D" w:rsidRPr="005C5047" w14:paraId="562950F9" w14:textId="77777777" w:rsidTr="000957A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DBA05" w14:textId="77777777" w:rsidR="0071082D" w:rsidRPr="005C5047" w:rsidRDefault="0071082D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56207D" w14:textId="77777777" w:rsidR="0071082D" w:rsidRPr="005C5047" w:rsidRDefault="0071082D" w:rsidP="005C5047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C5047">
              <w:rPr>
                <w:rFonts w:asciiTheme="majorBidi" w:eastAsia="Calibri" w:hAnsiTheme="majorBidi" w:cstheme="majorBidi"/>
              </w:rPr>
              <w:t>Владение навыками выявления пастырской проблематики и специфики пастырского подхода в святоотеческой и иной богословской литературе.</w:t>
            </w:r>
          </w:p>
        </w:tc>
      </w:tr>
      <w:tr w:rsidR="0071082D" w:rsidRPr="005C5047" w14:paraId="67C137A0" w14:textId="77777777" w:rsidTr="000957A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143A26" w14:textId="77777777" w:rsidR="0071082D" w:rsidRPr="005C5047" w:rsidRDefault="0071082D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07878A" w14:textId="77777777" w:rsidR="0071082D" w:rsidRPr="005C5047" w:rsidRDefault="0071082D" w:rsidP="005C5047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C5047">
              <w:rPr>
                <w:rFonts w:asciiTheme="majorBidi" w:eastAsia="Calibri" w:hAnsiTheme="majorBidi" w:cstheme="majorBidi"/>
              </w:rPr>
              <w:t>Знание истории и традиций русского пастырства</w:t>
            </w:r>
          </w:p>
          <w:p w14:paraId="4CE79AC4" w14:textId="77777777" w:rsidR="0071082D" w:rsidRPr="005C5047" w:rsidRDefault="0071082D" w:rsidP="005C5047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C5047">
              <w:rPr>
                <w:rFonts w:asciiTheme="majorBidi" w:eastAsia="Calibri" w:hAnsiTheme="majorBidi" w:cstheme="majorBidi"/>
              </w:rPr>
              <w:t>Знание принципиальных положений социальной концепции Русской Церкви</w:t>
            </w:r>
          </w:p>
          <w:p w14:paraId="6C291EAD" w14:textId="77777777" w:rsidR="0071082D" w:rsidRPr="005C5047" w:rsidRDefault="0071082D" w:rsidP="005C5047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C5047">
              <w:rPr>
                <w:rFonts w:asciiTheme="majorBidi" w:eastAsia="Calibri" w:hAnsiTheme="majorBidi" w:cstheme="majorBidi"/>
              </w:rPr>
              <w:t>Знание основ святоотеческой аскетики</w:t>
            </w:r>
          </w:p>
          <w:p w14:paraId="008ACC03" w14:textId="77777777" w:rsidR="0071082D" w:rsidRPr="005C5047" w:rsidRDefault="0071082D" w:rsidP="005C5047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C5047">
              <w:rPr>
                <w:rFonts w:asciiTheme="majorBidi" w:eastAsia="Calibri" w:hAnsiTheme="majorBidi" w:cstheme="majorBidi"/>
              </w:rPr>
              <w:t>Знание принципов взаимоотношений духовника с его чадами</w:t>
            </w:r>
          </w:p>
        </w:tc>
      </w:tr>
      <w:tr w:rsidR="0071082D" w:rsidRPr="005C5047" w14:paraId="22A9DF0B" w14:textId="77777777" w:rsidTr="000957A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7FD93A" w14:textId="77777777" w:rsidR="0071082D" w:rsidRPr="005C5047" w:rsidRDefault="0071082D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BD8527" w14:textId="77777777" w:rsidR="0071082D" w:rsidRPr="005C5047" w:rsidRDefault="0071082D" w:rsidP="005C5047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C5047">
              <w:rPr>
                <w:rFonts w:asciiTheme="majorBidi" w:eastAsia="Calibri" w:hAnsiTheme="majorBidi" w:cstheme="majorBidi"/>
              </w:rPr>
              <w:t>Умение использовать полученные знания как исходную точку для анализа и оценки конкретных явлений церковной жизни</w:t>
            </w:r>
          </w:p>
        </w:tc>
      </w:tr>
      <w:tr w:rsidR="0071082D" w:rsidRPr="005C5047" w14:paraId="39687950" w14:textId="77777777" w:rsidTr="000957A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DE7379" w14:textId="77777777" w:rsidR="0071082D" w:rsidRPr="005C5047" w:rsidRDefault="0071082D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00D7EE" w14:textId="77777777" w:rsidR="0071082D" w:rsidRPr="005C5047" w:rsidRDefault="0071082D" w:rsidP="005C5047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C5047">
              <w:rPr>
                <w:rFonts w:asciiTheme="majorBidi" w:eastAsia="Calibri" w:hAnsiTheme="majorBidi" w:cstheme="majorBidi"/>
              </w:rPr>
              <w:t>Владение навыками пастырского подхода к разрешению конкретных нравственных ситуаций</w:t>
            </w:r>
          </w:p>
        </w:tc>
      </w:tr>
    </w:tbl>
    <w:p w14:paraId="7802C036" w14:textId="77777777" w:rsidR="00223EC7" w:rsidRPr="005C5047" w:rsidRDefault="00223EC7" w:rsidP="005C50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1C94C2C4" w14:textId="77777777" w:rsidR="0089496E" w:rsidRPr="005C5047" w:rsidRDefault="0089496E" w:rsidP="005C50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1200A974" w14:textId="77777777" w:rsidR="0089496E" w:rsidRPr="005C5047" w:rsidRDefault="0089496E" w:rsidP="005C50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3E718F39" w14:textId="77777777" w:rsidR="0089496E" w:rsidRPr="005C5047" w:rsidRDefault="0089496E" w:rsidP="005C50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25904D82" w14:textId="77777777" w:rsidR="00223EC7" w:rsidRPr="005C5047" w:rsidRDefault="00223EC7" w:rsidP="005C5047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25" w:name="_Toc477552832"/>
      <w:bookmarkStart w:id="26" w:name="_Toc64276991"/>
      <w:r w:rsidRPr="005C5047">
        <w:rPr>
          <w:rFonts w:asciiTheme="majorBidi" w:hAnsiTheme="majorBidi" w:cstheme="majorBidi"/>
          <w:szCs w:val="24"/>
        </w:rPr>
        <w:t>Объ</w:t>
      </w:r>
      <w:r w:rsidR="0089496E" w:rsidRPr="005C5047">
        <w:rPr>
          <w:rFonts w:asciiTheme="majorBidi" w:hAnsiTheme="majorBidi" w:cstheme="majorBidi"/>
          <w:szCs w:val="24"/>
        </w:rPr>
        <w:t>ё</w:t>
      </w:r>
      <w:r w:rsidRPr="005C5047">
        <w:rPr>
          <w:rFonts w:asciiTheme="majorBidi" w:hAnsiTheme="majorBidi" w:cstheme="majorBidi"/>
          <w:szCs w:val="24"/>
        </w:rPr>
        <w:t>м дисциплины</w:t>
      </w:r>
      <w:bookmarkEnd w:id="25"/>
      <w:r w:rsidR="0089496E" w:rsidRPr="005C5047">
        <w:rPr>
          <w:rFonts w:asciiTheme="majorBidi" w:hAnsiTheme="majorBidi" w:cstheme="majorBidi"/>
          <w:szCs w:val="24"/>
        </w:rPr>
        <w:t xml:space="preserve"> и трудоемкость по видам учебных занятий</w:t>
      </w:r>
      <w:bookmarkEnd w:id="26"/>
    </w:p>
    <w:tbl>
      <w:tblPr>
        <w:tblW w:w="5000" w:type="pct"/>
        <w:tblLook w:val="04A0" w:firstRow="1" w:lastRow="0" w:firstColumn="1" w:lastColumn="0" w:noHBand="0" w:noVBand="1"/>
      </w:tblPr>
      <w:tblGrid>
        <w:gridCol w:w="894"/>
        <w:gridCol w:w="603"/>
        <w:gridCol w:w="603"/>
        <w:gridCol w:w="603"/>
        <w:gridCol w:w="603"/>
        <w:gridCol w:w="603"/>
        <w:gridCol w:w="604"/>
        <w:gridCol w:w="604"/>
        <w:gridCol w:w="604"/>
        <w:gridCol w:w="604"/>
        <w:gridCol w:w="604"/>
        <w:gridCol w:w="604"/>
        <w:gridCol w:w="604"/>
        <w:gridCol w:w="604"/>
        <w:gridCol w:w="604"/>
      </w:tblGrid>
      <w:tr w:rsidR="0089496E" w:rsidRPr="005C5047" w14:paraId="3CECC038" w14:textId="77777777" w:rsidTr="0089496E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A38DD" w14:textId="77777777" w:rsidR="0089496E" w:rsidRPr="005C5047" w:rsidRDefault="0089496E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643873" w14:textId="77777777" w:rsidR="0089496E" w:rsidRPr="005C5047" w:rsidRDefault="0089496E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6562A" w14:textId="77777777" w:rsidR="0089496E" w:rsidRPr="005C5047" w:rsidRDefault="0089496E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з.е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4608D" w14:textId="77777777" w:rsidR="0089496E" w:rsidRPr="005C5047" w:rsidRDefault="0089496E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Итого акад.часов</w:t>
            </w:r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8CC27" w14:textId="77777777" w:rsidR="0089496E" w:rsidRPr="005C5047" w:rsidRDefault="0089496E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Курс 4</w:t>
            </w:r>
          </w:p>
        </w:tc>
      </w:tr>
      <w:tr w:rsidR="0089496E" w:rsidRPr="005C5047" w14:paraId="4CAB67B8" w14:textId="77777777" w:rsidTr="0089496E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70C31" w14:textId="77777777" w:rsidR="0089496E" w:rsidRPr="005C5047" w:rsidRDefault="0089496E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BAA8F" w14:textId="77777777" w:rsidR="0089496E" w:rsidRPr="005C5047" w:rsidRDefault="0089496E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B2C55" w14:textId="77777777" w:rsidR="0089496E" w:rsidRPr="005C5047" w:rsidRDefault="0089496E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0806F" w14:textId="77777777" w:rsidR="0089496E" w:rsidRPr="005C5047" w:rsidRDefault="0089496E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9BC0E13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E74AA06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Сем. 8</w:t>
            </w:r>
          </w:p>
        </w:tc>
      </w:tr>
      <w:tr w:rsidR="0089496E" w:rsidRPr="005C5047" w14:paraId="17E8D35B" w14:textId="77777777" w:rsidTr="0089496E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6B6D8E1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FAB242E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397B687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E422D43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BCF4379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95C5485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6234ACE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2F9AE88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FA96E3F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1F754BC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87A6EDD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BFBE175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9054928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AD43C8E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з.е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B23CFD4" w14:textId="77777777" w:rsidR="0089496E" w:rsidRPr="005C5047" w:rsidRDefault="0089496E" w:rsidP="005C50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з.е.</w:t>
            </w:r>
          </w:p>
        </w:tc>
      </w:tr>
      <w:tr w:rsidR="0089496E" w:rsidRPr="005C5047" w14:paraId="5EA9B10B" w14:textId="77777777" w:rsidTr="0089496E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10DA5" w14:textId="77777777" w:rsidR="0089496E" w:rsidRPr="005C5047" w:rsidRDefault="0089496E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Б1.В.08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546A2" w14:textId="77777777" w:rsidR="0089496E" w:rsidRPr="005C5047" w:rsidRDefault="0089496E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3B0EF" w14:textId="2A15A406" w:rsidR="0089496E" w:rsidRPr="005F74FD" w:rsidRDefault="005F74FD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8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792E0" w14:textId="77777777" w:rsidR="0089496E" w:rsidRPr="005C5047" w:rsidRDefault="0089496E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A4AE1" w14:textId="77777777" w:rsidR="0089496E" w:rsidRPr="005C5047" w:rsidRDefault="0089496E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-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779B8" w14:textId="77777777" w:rsidR="0089496E" w:rsidRPr="005C5047" w:rsidRDefault="0089496E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857BD6" w14:textId="77777777" w:rsidR="0089496E" w:rsidRPr="005C5047" w:rsidRDefault="0089496E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C7B1C" w14:textId="77777777" w:rsidR="0089496E" w:rsidRPr="005C5047" w:rsidRDefault="0089496E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3BCE1F" w14:textId="77777777" w:rsidR="0089496E" w:rsidRPr="005C5047" w:rsidRDefault="0089496E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F32C8" w14:textId="77777777" w:rsidR="0089496E" w:rsidRPr="005C5047" w:rsidRDefault="0089496E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2C135A" w14:textId="77777777" w:rsidR="0089496E" w:rsidRPr="005C5047" w:rsidRDefault="0089496E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F1E5D" w14:textId="77777777" w:rsidR="0089496E" w:rsidRPr="005C5047" w:rsidRDefault="0089496E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CB83E" w14:textId="77777777" w:rsidR="0089496E" w:rsidRPr="005C5047" w:rsidRDefault="0089496E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-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4EFED" w14:textId="59BDDF93" w:rsidR="0089496E" w:rsidRPr="005F74FD" w:rsidRDefault="005F74FD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-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522EC" w14:textId="07674B01" w:rsidR="0089496E" w:rsidRPr="005F74FD" w:rsidRDefault="005F74FD" w:rsidP="005C50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2</w:t>
            </w:r>
          </w:p>
        </w:tc>
      </w:tr>
    </w:tbl>
    <w:p w14:paraId="2EF9CFD5" w14:textId="77777777" w:rsidR="006C2FAE" w:rsidRPr="005C5047" w:rsidRDefault="006C2FAE" w:rsidP="005C5047">
      <w:pPr>
        <w:spacing w:after="120" w:line="276" w:lineRule="auto"/>
        <w:jc w:val="both"/>
        <w:rPr>
          <w:rFonts w:asciiTheme="majorBidi" w:hAnsiTheme="majorBidi" w:cstheme="majorBidi"/>
          <w:bCs/>
          <w:iCs/>
        </w:rPr>
      </w:pPr>
    </w:p>
    <w:p w14:paraId="40A6FA3E" w14:textId="77777777" w:rsidR="00E14F2D" w:rsidRPr="005C5047" w:rsidRDefault="00065FE9" w:rsidP="005C5047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27" w:name="_Toc477552835"/>
      <w:bookmarkStart w:id="28" w:name="_Toc64276992"/>
      <w:r w:rsidRPr="005C5047">
        <w:rPr>
          <w:rFonts w:asciiTheme="majorBidi" w:hAnsiTheme="majorBidi" w:cstheme="majorBidi"/>
          <w:szCs w:val="24"/>
        </w:rPr>
        <w:t>Содержание дисциплины, структурированное по темам</w:t>
      </w:r>
      <w:bookmarkEnd w:id="27"/>
      <w:bookmarkEnd w:id="28"/>
    </w:p>
    <w:tbl>
      <w:tblPr>
        <w:tblStyle w:val="affff"/>
        <w:tblW w:w="0" w:type="auto"/>
        <w:tblLook w:val="04A0" w:firstRow="1" w:lastRow="0" w:firstColumn="1" w:lastColumn="0" w:noHBand="0" w:noVBand="1"/>
      </w:tblPr>
      <w:tblGrid>
        <w:gridCol w:w="3516"/>
        <w:gridCol w:w="2500"/>
        <w:gridCol w:w="3329"/>
      </w:tblGrid>
      <w:tr w:rsidR="00985765" w:rsidRPr="005C5047" w14:paraId="2C7A3362" w14:textId="77777777" w:rsidTr="00985765">
        <w:tc>
          <w:tcPr>
            <w:tcW w:w="0" w:type="auto"/>
          </w:tcPr>
          <w:p w14:paraId="60DAEA86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5C5047">
              <w:rPr>
                <w:rFonts w:asciiTheme="majorBidi" w:hAnsiTheme="majorBidi" w:cstheme="majorBidi"/>
                <w:i/>
              </w:rPr>
              <w:t>Тема занятия</w:t>
            </w:r>
          </w:p>
        </w:tc>
        <w:tc>
          <w:tcPr>
            <w:tcW w:w="0" w:type="auto"/>
          </w:tcPr>
          <w:p w14:paraId="4963F3E4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5C5047">
              <w:rPr>
                <w:rFonts w:asciiTheme="majorBidi" w:hAnsiTheme="majorBidi" w:cstheme="majorBidi"/>
                <w:i/>
              </w:rPr>
              <w:t>Литература</w:t>
            </w:r>
          </w:p>
        </w:tc>
        <w:tc>
          <w:tcPr>
            <w:tcW w:w="0" w:type="auto"/>
          </w:tcPr>
          <w:p w14:paraId="1A904A2C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5C5047">
              <w:rPr>
                <w:rFonts w:asciiTheme="majorBidi" w:hAnsiTheme="majorBidi" w:cstheme="majorBidi"/>
                <w:i/>
              </w:rPr>
              <w:t>Домашнее задание к занятию</w:t>
            </w:r>
          </w:p>
        </w:tc>
      </w:tr>
      <w:tr w:rsidR="00985765" w:rsidRPr="005C5047" w14:paraId="361709E3" w14:textId="77777777" w:rsidTr="00985765">
        <w:tc>
          <w:tcPr>
            <w:tcW w:w="0" w:type="auto"/>
            <w:gridSpan w:val="3"/>
          </w:tcPr>
          <w:p w14:paraId="6711EF52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  <w:bCs/>
              </w:rPr>
              <w:t xml:space="preserve">Раздел I: </w:t>
            </w:r>
            <w:r w:rsidRPr="005C5047">
              <w:rPr>
                <w:rFonts w:asciiTheme="majorBidi" w:hAnsiTheme="majorBidi" w:cstheme="majorBidi"/>
                <w:b/>
                <w:bCs/>
              </w:rPr>
              <w:t xml:space="preserve">Введение. </w:t>
            </w:r>
            <w:r w:rsidRPr="005C5047">
              <w:rPr>
                <w:rFonts w:asciiTheme="majorBidi" w:hAnsiTheme="majorBidi" w:cstheme="majorBidi"/>
                <w:b/>
              </w:rPr>
              <w:t xml:space="preserve"> Основные понятия</w:t>
            </w:r>
          </w:p>
        </w:tc>
      </w:tr>
      <w:tr w:rsidR="00985765" w:rsidRPr="005C5047" w14:paraId="206893C7" w14:textId="77777777" w:rsidTr="00985765">
        <w:tc>
          <w:tcPr>
            <w:tcW w:w="0" w:type="auto"/>
          </w:tcPr>
          <w:p w14:paraId="2CE30EED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  <w:b/>
              </w:rPr>
              <w:t>Основные понятия</w:t>
            </w:r>
            <w:r w:rsidRPr="005C5047">
              <w:rPr>
                <w:rFonts w:asciiTheme="majorBidi" w:hAnsiTheme="majorBidi" w:cstheme="majorBidi"/>
              </w:rPr>
              <w:t xml:space="preserve"> </w:t>
            </w:r>
          </w:p>
          <w:p w14:paraId="1DC05C30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 xml:space="preserve">Проблемы определения и классификации «новых религиозных движений». Проблема термина «новые» в определении движений. Понятия «ереси», «секты», «деструктивной секты», «культа», «нового религиозного движения» и «альтернативной религии». Проблема «традиционности» НРД. Основные теории появления НРД и причин их популярности. Основные признаки НРД. Особенности развития НРД. Различные классификационные подходы к феномену НРД. Проблема авторитаризма, гуруизм. Основные методологические направления изучения НРД в современном религиоведении. </w:t>
            </w:r>
          </w:p>
          <w:p w14:paraId="779D58DA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5C5047">
              <w:rPr>
                <w:rFonts w:asciiTheme="majorBidi" w:hAnsiTheme="majorBidi" w:cstheme="majorBidi"/>
                <w:b/>
              </w:rPr>
              <w:t>Проблемы психологии контроля сознания в НРД</w:t>
            </w:r>
          </w:p>
          <w:p w14:paraId="6A66A4F8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</w:rPr>
            </w:pPr>
            <w:r w:rsidRPr="005C5047">
              <w:rPr>
                <w:rFonts w:asciiTheme="majorBidi" w:hAnsiTheme="majorBidi" w:cstheme="majorBidi"/>
              </w:rPr>
              <w:t xml:space="preserve">История вопроса. Совокупность факторов влияющих на </w:t>
            </w:r>
            <w:r w:rsidRPr="005C5047">
              <w:rPr>
                <w:rFonts w:asciiTheme="majorBidi" w:hAnsiTheme="majorBidi" w:cstheme="majorBidi"/>
              </w:rPr>
              <w:lastRenderedPageBreak/>
              <w:t xml:space="preserve">изменение поведения индивида. Теория когнитивного диссонанса, модели </w:t>
            </w:r>
            <w:r w:rsidRPr="005C5047">
              <w:rPr>
                <w:rFonts w:asciiTheme="majorBidi" w:hAnsiTheme="majorBidi" w:cstheme="majorBidi"/>
                <w:bCs/>
              </w:rPr>
              <w:t xml:space="preserve">Маргарет Т. Сингер и Роберта Джея Лифтона, Бенжамина Заблоки, Стивена Кента. Различные теории манипуляции сознанием. </w:t>
            </w:r>
            <w:r w:rsidRPr="005C5047">
              <w:rPr>
                <w:rFonts w:asciiTheme="majorBidi" w:hAnsiTheme="majorBidi" w:cstheme="majorBidi"/>
              </w:rPr>
              <w:t xml:space="preserve"> </w:t>
            </w:r>
            <w:r w:rsidRPr="005C5047">
              <w:rPr>
                <w:rFonts w:asciiTheme="majorBidi" w:hAnsiTheme="majorBidi" w:cstheme="majorBidi"/>
                <w:bCs/>
              </w:rPr>
              <w:t xml:space="preserve">Трехступенчатая модель преобразования психического мира сектанта по Курту Левину. Психологический профиль лидера НРД. Технологии выведения из НРД (депрограмирование, консультации по выходу, подход стратегического взаимодействия). Аргументы против наличия системы </w:t>
            </w:r>
            <w:r w:rsidRPr="005C5047">
              <w:rPr>
                <w:rFonts w:asciiTheme="majorBidi" w:hAnsiTheme="majorBidi" w:cstheme="majorBidi"/>
                <w:bCs/>
                <w:lang w:val="en-US"/>
              </w:rPr>
              <w:t>brainwashing</w:t>
            </w:r>
            <w:r w:rsidRPr="005C5047">
              <w:rPr>
                <w:rFonts w:asciiTheme="majorBidi" w:hAnsiTheme="majorBidi" w:cstheme="majorBidi"/>
                <w:bCs/>
              </w:rPr>
              <w:t xml:space="preserve"> и изменения сознания в НРД. </w:t>
            </w:r>
          </w:p>
          <w:p w14:paraId="7ED3AF02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C5047">
              <w:rPr>
                <w:rFonts w:asciiTheme="majorBidi" w:hAnsiTheme="majorBidi" w:cstheme="majorBidi"/>
                <w:b/>
                <w:bCs/>
              </w:rPr>
              <w:t xml:space="preserve">  Причины возникновения феномена НРД</w:t>
            </w:r>
          </w:p>
          <w:p w14:paraId="19EDD5AB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 xml:space="preserve">Западная культура как почва для формирования новых религий. Постмодернистская мысль и неклассическая наука, как теоретические основы многополярного религиозного универсума.  Экономические и политические предпосылки возникновения НРД. Популяризация восточных учений и практик. Культура потребления и НРД. Экстрасенсорика и уфология. «Нью Эйдж» как глобальное явление. </w:t>
            </w:r>
          </w:p>
        </w:tc>
        <w:tc>
          <w:tcPr>
            <w:tcW w:w="0" w:type="auto"/>
          </w:tcPr>
          <w:p w14:paraId="542AB100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lastRenderedPageBreak/>
              <w:t xml:space="preserve"> Конь Р. Введение в сектоведение.—Нижний Новгород: Нижегородская духовная семинария, 2008. – 496.</w:t>
            </w:r>
          </w:p>
          <w:p w14:paraId="04D52977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Мартинович В.А. Введение в понятийный аппарат сектоведения. –Минск.: БГУ, 2008. -103с.</w:t>
            </w:r>
          </w:p>
          <w:p w14:paraId="00A47341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Эгильский Е. Э., Матецкая А. В., Самыгин С. И. Новые религиозные движения. Современные нетрадиционные религии и эзотерические учения: учебное пособие. М.: КНОРУС, 2011.</w:t>
            </w:r>
          </w:p>
          <w:p w14:paraId="3FE640DB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 xml:space="preserve">Дворкин А.Л. Сектоведение: Тоталитарные секты: </w:t>
            </w:r>
            <w:r w:rsidRPr="005C5047">
              <w:rPr>
                <w:rFonts w:asciiTheme="majorBidi" w:hAnsiTheme="majorBidi" w:cstheme="majorBidi"/>
              </w:rPr>
              <w:lastRenderedPageBreak/>
              <w:t>Опыт систематического исследования. Н.Новгород,, 2014.</w:t>
            </w:r>
          </w:p>
          <w:p w14:paraId="7F52ECE5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B57029B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  <w:b/>
              </w:rPr>
              <w:lastRenderedPageBreak/>
              <w:t>Основные понятия</w:t>
            </w:r>
            <w:r w:rsidRPr="005C5047">
              <w:rPr>
                <w:rFonts w:asciiTheme="majorBidi" w:hAnsiTheme="majorBidi" w:cstheme="majorBidi"/>
              </w:rPr>
              <w:t xml:space="preserve"> </w:t>
            </w:r>
          </w:p>
          <w:p w14:paraId="440BC010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 xml:space="preserve">Проблемы определения и классификации «новых религиозных движений». Проблема термина «новые» в определении движений. Понятия «ереси», «секты», «деструктивной секты», «культа», «нового религиозного движения» и «альтернативной религии». Проблема «традиционности» НРД. Основные теории появления НРД и причин их популярности. Основные признаки НРД. Особенности развития НРД. Различные классификационные подходы к феномену НРД. Проблема авторитаризма, гуруизм. Основные методологические направления изучения НРД в современном религиоведении. </w:t>
            </w:r>
          </w:p>
          <w:p w14:paraId="11D3F1CB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5C5047">
              <w:rPr>
                <w:rFonts w:asciiTheme="majorBidi" w:hAnsiTheme="majorBidi" w:cstheme="majorBidi"/>
                <w:b/>
              </w:rPr>
              <w:t>Проблемы психологии контроля сознания в НРД</w:t>
            </w:r>
          </w:p>
          <w:p w14:paraId="0AEFB345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</w:rPr>
            </w:pPr>
            <w:r w:rsidRPr="005C5047">
              <w:rPr>
                <w:rFonts w:asciiTheme="majorBidi" w:hAnsiTheme="majorBidi" w:cstheme="majorBidi"/>
              </w:rPr>
              <w:lastRenderedPageBreak/>
              <w:t xml:space="preserve">История вопроса. Совокупность факторов влияющих на изменение поведения индивида. Теория когнитивного диссонанса, модели </w:t>
            </w:r>
            <w:r w:rsidRPr="005C5047">
              <w:rPr>
                <w:rFonts w:asciiTheme="majorBidi" w:hAnsiTheme="majorBidi" w:cstheme="majorBidi"/>
                <w:bCs/>
              </w:rPr>
              <w:t xml:space="preserve">Маргарет Т. Сингер и Роберта Джея Лифтона, Бенжамина Заблоки, Стивена Кента. Различные теории манипуляции сознанием. </w:t>
            </w:r>
            <w:r w:rsidRPr="005C5047">
              <w:rPr>
                <w:rFonts w:asciiTheme="majorBidi" w:hAnsiTheme="majorBidi" w:cstheme="majorBidi"/>
              </w:rPr>
              <w:t xml:space="preserve"> </w:t>
            </w:r>
            <w:r w:rsidRPr="005C5047">
              <w:rPr>
                <w:rFonts w:asciiTheme="majorBidi" w:hAnsiTheme="majorBidi" w:cstheme="majorBidi"/>
                <w:bCs/>
              </w:rPr>
              <w:t xml:space="preserve">Трехступенчатая модель преобразования психического мира сектанта по Курту Левину. Психологический профиль лидера НРД. Технологии выведения из НРД (депрограмирование, консультации по выходу, подход стратегического взаимодействия). Аргументы против наличия системы </w:t>
            </w:r>
            <w:r w:rsidRPr="005C5047">
              <w:rPr>
                <w:rFonts w:asciiTheme="majorBidi" w:hAnsiTheme="majorBidi" w:cstheme="majorBidi"/>
                <w:bCs/>
                <w:lang w:val="en-US"/>
              </w:rPr>
              <w:t>brainwashing</w:t>
            </w:r>
            <w:r w:rsidRPr="005C5047">
              <w:rPr>
                <w:rFonts w:asciiTheme="majorBidi" w:hAnsiTheme="majorBidi" w:cstheme="majorBidi"/>
                <w:bCs/>
              </w:rPr>
              <w:t xml:space="preserve"> и изменения сознания в НРД. </w:t>
            </w:r>
          </w:p>
          <w:p w14:paraId="28BD0C39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C5047">
              <w:rPr>
                <w:rFonts w:asciiTheme="majorBidi" w:hAnsiTheme="majorBidi" w:cstheme="majorBidi"/>
                <w:b/>
                <w:bCs/>
              </w:rPr>
              <w:t xml:space="preserve">  Причины возникновения феномена НРД</w:t>
            </w:r>
          </w:p>
          <w:p w14:paraId="778ABC59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 xml:space="preserve">Западная культура как почва для формирования новых религий. Постмодернистская мысль и неклассическая наука, как теоретические основы многополярного религиозного универсума.  Экономические и политические предпосылки возникновения НРД. Популяризация восточных учений и практик. Культура потребления и НРД. Экстрасенсорика и уфология. «Нью Эйдж» как глобальное явление. </w:t>
            </w:r>
          </w:p>
        </w:tc>
      </w:tr>
      <w:tr w:rsidR="00985765" w:rsidRPr="005C5047" w14:paraId="1D0892B9" w14:textId="77777777" w:rsidTr="00985765">
        <w:tc>
          <w:tcPr>
            <w:tcW w:w="0" w:type="auto"/>
            <w:gridSpan w:val="3"/>
          </w:tcPr>
          <w:p w14:paraId="66F9ED11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lastRenderedPageBreak/>
              <w:t xml:space="preserve">Раздел </w:t>
            </w:r>
            <w:r w:rsidRPr="005C5047">
              <w:rPr>
                <w:rFonts w:asciiTheme="majorBidi" w:hAnsiTheme="majorBidi" w:cstheme="majorBidi"/>
                <w:lang w:val="de-DE"/>
              </w:rPr>
              <w:t>II</w:t>
            </w:r>
            <w:r w:rsidRPr="005C5047">
              <w:rPr>
                <w:rFonts w:asciiTheme="majorBidi" w:hAnsiTheme="majorBidi" w:cstheme="majorBidi"/>
              </w:rPr>
              <w:t xml:space="preserve">: </w:t>
            </w:r>
            <w:r w:rsidRPr="005C5047">
              <w:rPr>
                <w:rFonts w:asciiTheme="majorBidi" w:hAnsiTheme="majorBidi" w:cstheme="majorBidi"/>
                <w:b/>
              </w:rPr>
              <w:t>Представители НРД</w:t>
            </w:r>
          </w:p>
        </w:tc>
      </w:tr>
      <w:tr w:rsidR="00985765" w:rsidRPr="005C5047" w14:paraId="14FAA7DC" w14:textId="77777777" w:rsidTr="00985765">
        <w:tc>
          <w:tcPr>
            <w:tcW w:w="0" w:type="auto"/>
          </w:tcPr>
          <w:p w14:paraId="6CF18C1C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5C5047">
              <w:rPr>
                <w:rFonts w:asciiTheme="majorBidi" w:hAnsiTheme="majorBidi" w:cstheme="majorBidi"/>
                <w:b/>
              </w:rPr>
              <w:lastRenderedPageBreak/>
              <w:t>НРД на Западе. Классические представители</w:t>
            </w:r>
          </w:p>
          <w:p w14:paraId="09990443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5C5047">
              <w:rPr>
                <w:rFonts w:asciiTheme="majorBidi" w:hAnsiTheme="majorBidi" w:cstheme="majorBidi"/>
                <w:b/>
              </w:rPr>
              <w:t>Метаморфозы протестантизма</w:t>
            </w:r>
          </w:p>
          <w:p w14:paraId="4E453C01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 xml:space="preserve">Проблема определения данных движений в рамках христианства. Свидетели Иеговы (история возникновения, структура и основные положения вероучения). Джозеф Смит и основание Церкви Иисуса Христа святых последних дней. Мормонизм в современной Америке и России. «Книга Мормона». Современное неопятидесятническое движение (представители, принципы, психологическая среда). Неохаризматизм и православие. </w:t>
            </w:r>
          </w:p>
          <w:p w14:paraId="511BDF02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5C5047">
              <w:rPr>
                <w:rFonts w:asciiTheme="majorBidi" w:hAnsiTheme="majorBidi" w:cstheme="majorBidi"/>
                <w:b/>
              </w:rPr>
              <w:t xml:space="preserve">НРД восточного происхождения  </w:t>
            </w:r>
          </w:p>
          <w:p w14:paraId="3547381A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 xml:space="preserve">Сан Мён Мун и его «Церковь Объединения». Дочерние организации «Церкви». «Божественный принцип». Идея истинной семьи и ее практическое воплощение в мунизме. Основные положения вероучения «Церкви Объединения». Деятельности Муна в России. Неоиндуизм. Медитация как техника изменения сознания и культурный фактор в современном мире. Идея индуистской миссии. Трансцендентальная медитация. Международное общество сознания Кришны (МОСК), история возникновения и деятельности. </w:t>
            </w:r>
            <w:r w:rsidRPr="005C5047">
              <w:rPr>
                <w:rFonts w:asciiTheme="majorBidi" w:hAnsiTheme="majorBidi" w:cstheme="majorBidi"/>
              </w:rPr>
              <w:lastRenderedPageBreak/>
              <w:t xml:space="preserve">МОСК и индийская традиция. МОСК в России. Раджниш (Ошо) как философ и гуру.  </w:t>
            </w:r>
          </w:p>
          <w:p w14:paraId="08401843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5C5047">
              <w:rPr>
                <w:rFonts w:asciiTheme="majorBidi" w:hAnsiTheme="majorBidi" w:cstheme="majorBidi"/>
                <w:b/>
              </w:rPr>
              <w:t>Нерелигиозные религии</w:t>
            </w:r>
          </w:p>
          <w:p w14:paraId="1DEF7B83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Л. Рон Хаббард и сайентология. Хаббард до «Дианетики». Хаббард и Кроули. «Дианетика» как новая наука психологического здоровья. ГКПЧ. Одитинг. «Церковь сайентологии».  Современный статус «Церкви сайентологии». Основные принципы учения (мифология и ритуалистика). Тэтан и клир. Структура «Церкви». Морская организация. «Церковь Сайентологии» в России. Проблема существования коммерческих культов. Основные принципы и представители.  Слабоструктурированные движения.</w:t>
            </w:r>
          </w:p>
          <w:p w14:paraId="07621AC6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5C5047">
              <w:rPr>
                <w:rFonts w:asciiTheme="majorBidi" w:hAnsiTheme="majorBidi" w:cstheme="majorBidi"/>
                <w:b/>
              </w:rPr>
              <w:t xml:space="preserve"> «Религия, которая убивает»</w:t>
            </w:r>
          </w:p>
          <w:p w14:paraId="59A9CAA9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 xml:space="preserve">Проблема самоубийства в НРД. Современная апокалиптика. Образы конца мира и современная массовая культура. «Народный храм» Д. Джонса. «Небесные врата» М. Эпплуайта. «Ветвь Давидова» Д. Кореша. Теракт в токийском метро и учение Сёко Асахары. «Семья» Ч. Мэнсона. </w:t>
            </w:r>
          </w:p>
        </w:tc>
        <w:tc>
          <w:tcPr>
            <w:tcW w:w="0" w:type="auto"/>
          </w:tcPr>
          <w:p w14:paraId="61D0A017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lastRenderedPageBreak/>
              <w:t xml:space="preserve">  Эгильский Е. Э., Матецкая А. В., Самыгин С. И. Новые религиозные движения. Современные нетрадиционные религии и эзотерические учения: учебное пособие. М.: КНОРУС, 2011.</w:t>
            </w:r>
          </w:p>
          <w:p w14:paraId="1B9A855F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Кантеров И. Я. Новые религиозные движения. Учебник для академического бакалавриата. М.: Юрайт, 2016.</w:t>
            </w:r>
          </w:p>
          <w:p w14:paraId="11FB6063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Фаликов Б. Культы и культура: От Елены Блаватской до Рона Хаббарда—М: РГГУ, 2007.</w:t>
            </w:r>
          </w:p>
        </w:tc>
        <w:tc>
          <w:tcPr>
            <w:tcW w:w="0" w:type="auto"/>
          </w:tcPr>
          <w:p w14:paraId="73AD6564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Кантеров И. Я. Новые религиозные движения. Учебник для академического бакалавриата. М.: Юрайт, 2016.</w:t>
            </w:r>
          </w:p>
          <w:p w14:paraId="5E17ACB4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</w:rPr>
            </w:pPr>
            <w:r w:rsidRPr="005C5047">
              <w:rPr>
                <w:rFonts w:asciiTheme="majorBidi" w:hAnsiTheme="majorBidi" w:cstheme="majorBidi"/>
                <w:bCs/>
              </w:rPr>
              <w:t>Конспектирование;</w:t>
            </w:r>
          </w:p>
          <w:p w14:paraId="4D496D80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5C5047">
              <w:rPr>
                <w:rFonts w:asciiTheme="majorBidi" w:hAnsiTheme="majorBidi" w:cstheme="majorBidi"/>
                <w:bCs/>
              </w:rPr>
              <w:t>устный анализ современного состояния  НРД (по выбору)</w:t>
            </w:r>
          </w:p>
        </w:tc>
      </w:tr>
      <w:tr w:rsidR="00985765" w:rsidRPr="005C5047" w14:paraId="649171AB" w14:textId="77777777" w:rsidTr="00985765">
        <w:tc>
          <w:tcPr>
            <w:tcW w:w="0" w:type="auto"/>
            <w:gridSpan w:val="3"/>
          </w:tcPr>
          <w:p w14:paraId="6F066D06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 xml:space="preserve">Раздел </w:t>
            </w:r>
            <w:r w:rsidRPr="005C5047">
              <w:rPr>
                <w:rFonts w:asciiTheme="majorBidi" w:hAnsiTheme="majorBidi" w:cstheme="majorBidi"/>
                <w:lang w:val="de-DE"/>
              </w:rPr>
              <w:t>I</w:t>
            </w:r>
            <w:r w:rsidRPr="005C5047">
              <w:rPr>
                <w:rFonts w:asciiTheme="majorBidi" w:hAnsiTheme="majorBidi" w:cstheme="majorBidi"/>
                <w:lang w:val="en-US"/>
              </w:rPr>
              <w:t>I</w:t>
            </w:r>
            <w:r w:rsidRPr="005C5047">
              <w:rPr>
                <w:rFonts w:asciiTheme="majorBidi" w:hAnsiTheme="majorBidi" w:cstheme="majorBidi"/>
                <w:lang w:val="de-DE"/>
              </w:rPr>
              <w:t>I</w:t>
            </w:r>
            <w:r w:rsidRPr="005C5047">
              <w:rPr>
                <w:rFonts w:asciiTheme="majorBidi" w:hAnsiTheme="majorBidi" w:cstheme="majorBidi"/>
              </w:rPr>
              <w:t xml:space="preserve">: </w:t>
            </w:r>
            <w:r w:rsidRPr="005C5047">
              <w:rPr>
                <w:rFonts w:asciiTheme="majorBidi" w:hAnsiTheme="majorBidi" w:cstheme="majorBidi"/>
                <w:b/>
              </w:rPr>
              <w:t>НРД в России. Отечественные особенности</w:t>
            </w:r>
          </w:p>
        </w:tc>
      </w:tr>
      <w:tr w:rsidR="00985765" w:rsidRPr="005C5047" w14:paraId="7C0DD1A7" w14:textId="77777777" w:rsidTr="00985765">
        <w:tc>
          <w:tcPr>
            <w:tcW w:w="0" w:type="auto"/>
          </w:tcPr>
          <w:p w14:paraId="3AC29BF1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5C5047">
              <w:rPr>
                <w:rFonts w:asciiTheme="majorBidi" w:hAnsiTheme="majorBidi" w:cstheme="majorBidi"/>
                <w:b/>
              </w:rPr>
              <w:t xml:space="preserve">Предпосылки распространения НРД в современной России </w:t>
            </w:r>
          </w:p>
          <w:p w14:paraId="56E538D4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 xml:space="preserve">Культурная ситуация позднего СССР. Причины увлечения альтернативной </w:t>
            </w:r>
            <w:r w:rsidRPr="005C5047">
              <w:rPr>
                <w:rFonts w:asciiTheme="majorBidi" w:hAnsiTheme="majorBidi" w:cstheme="majorBidi"/>
              </w:rPr>
              <w:lastRenderedPageBreak/>
              <w:t xml:space="preserve">религиозностью. Влияние Агни Йоги на общую предрасположенность к новому религиозному синкретизму. Проблема увлечение новой религиозностью в естественнонаучной среде. Учение Порфирия Иванова и оздоровление. Звенящие кедры России и экологизм.  </w:t>
            </w:r>
          </w:p>
          <w:p w14:paraId="32C1F369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5C5047">
              <w:rPr>
                <w:rFonts w:asciiTheme="majorBidi" w:hAnsiTheme="majorBidi" w:cstheme="majorBidi"/>
                <w:b/>
              </w:rPr>
              <w:t xml:space="preserve"> Крупные НРД отечественного происхождения</w:t>
            </w:r>
          </w:p>
          <w:p w14:paraId="55A3C72E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«Белое братство» как самое известное НРД постсоветского периода. Основатели. «Новейший завет». «Братство» до и после тюремного заключения его основателей. «Церковь Последнего Завета» Виталия Торопа. Основы вероучения и «Последний Завет».  Отношение к миру, природе и государству. Организационное устройство. Экополис «Тиберкуль». Современное состояние «Церкви». «Церковь Божией Матери «Державная»» Иоанна Береславского. Богородичники и мариологическое дивижение. Основы вероучения. Учение о Боге и о церкви. Эсхатология. Учение о преображении России и Новой Святой Руси. Структура организации.</w:t>
            </w:r>
          </w:p>
        </w:tc>
        <w:tc>
          <w:tcPr>
            <w:tcW w:w="0" w:type="auto"/>
          </w:tcPr>
          <w:p w14:paraId="071D06DB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lastRenderedPageBreak/>
              <w:t xml:space="preserve"> Атлас современной религиозной жизни России . В 3 т . М., 2009.</w:t>
            </w:r>
          </w:p>
          <w:p w14:paraId="7F9CBC8C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 xml:space="preserve">Эгильский Е. Э., Матецкая А. В., </w:t>
            </w:r>
            <w:r w:rsidRPr="005C5047">
              <w:rPr>
                <w:rFonts w:asciiTheme="majorBidi" w:hAnsiTheme="majorBidi" w:cstheme="majorBidi"/>
              </w:rPr>
              <w:lastRenderedPageBreak/>
              <w:t>Самыгин С. И. Новые религиозные движения. Современные нетрадиционные религии и эзотерические учения: учебное пособие. М.: КНОРУС, 2011.</w:t>
            </w:r>
          </w:p>
          <w:p w14:paraId="3AFA4185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Балагушкин Е.Г. Нетрадиционные религии в современной России. Морфологический анализ. - Ч. 1.  М., ИФРАН. 1999.</w:t>
            </w:r>
          </w:p>
        </w:tc>
        <w:tc>
          <w:tcPr>
            <w:tcW w:w="0" w:type="auto"/>
          </w:tcPr>
          <w:p w14:paraId="2DB04C21" w14:textId="77777777" w:rsidR="00985765" w:rsidRPr="005C5047" w:rsidRDefault="00985765" w:rsidP="005C50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lastRenderedPageBreak/>
              <w:t xml:space="preserve">Балагушкин Е.Г. Нетрадиционные религии в современной России. Морфологический анализ. - Ч. 1.  М., ИФРАН. </w:t>
            </w:r>
            <w:r w:rsidRPr="005C5047">
              <w:rPr>
                <w:rFonts w:asciiTheme="majorBidi" w:hAnsiTheme="majorBidi" w:cstheme="majorBidi"/>
              </w:rPr>
              <w:lastRenderedPageBreak/>
              <w:t>1999.Конспектирование Контрольная работа,</w:t>
            </w:r>
          </w:p>
          <w:p w14:paraId="5F656C65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Реферат</w:t>
            </w:r>
          </w:p>
          <w:p w14:paraId="50FC59CC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5C5047">
              <w:rPr>
                <w:rFonts w:asciiTheme="majorBidi" w:hAnsiTheme="majorBidi" w:cstheme="majorBidi"/>
              </w:rPr>
              <w:t>(по пройденным темам семестра)</w:t>
            </w:r>
          </w:p>
        </w:tc>
      </w:tr>
    </w:tbl>
    <w:p w14:paraId="3930FF1C" w14:textId="77777777" w:rsidR="00E14F2D" w:rsidRPr="005C5047" w:rsidRDefault="00E14F2D" w:rsidP="005C50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27B7B05D" w14:textId="77777777" w:rsidR="007B4D0B" w:rsidRPr="005C5047" w:rsidRDefault="007B4D0B" w:rsidP="005C5047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29" w:name="_Toc467596881"/>
      <w:bookmarkStart w:id="30" w:name="_Toc467599965"/>
      <w:bookmarkStart w:id="31" w:name="_Toc468272476"/>
      <w:bookmarkStart w:id="32" w:name="_Toc468280920"/>
      <w:bookmarkStart w:id="33" w:name="_Toc473892885"/>
      <w:bookmarkStart w:id="34" w:name="_Toc477552836"/>
      <w:bookmarkStart w:id="35" w:name="_Toc64276993"/>
      <w:bookmarkStart w:id="36" w:name="_Toc467596884"/>
      <w:bookmarkStart w:id="37" w:name="_Toc467599968"/>
      <w:bookmarkStart w:id="38" w:name="_Toc468272477"/>
      <w:bookmarkStart w:id="39" w:name="_Toc468274078"/>
      <w:bookmarkStart w:id="40" w:name="_Toc468278275"/>
      <w:bookmarkStart w:id="41" w:name="Прил5"/>
      <w:r w:rsidRPr="005C5047">
        <w:rPr>
          <w:rFonts w:asciiTheme="majorBidi" w:hAnsiTheme="majorBidi" w:cstheme="majorBidi"/>
          <w:szCs w:val="24"/>
        </w:rPr>
        <w:t>Учебно-методическое обеспечение самостоятельной работы обучающихся</w:t>
      </w:r>
      <w:r w:rsidRPr="005C5047">
        <w:rPr>
          <w:rFonts w:asciiTheme="majorBidi" w:hAnsiTheme="majorBidi" w:cstheme="majorBidi"/>
          <w:i/>
          <w:szCs w:val="24"/>
        </w:rPr>
        <w:t xml:space="preserve"> </w:t>
      </w:r>
      <w:r w:rsidRPr="005C5047">
        <w:rPr>
          <w:rFonts w:asciiTheme="majorBidi" w:hAnsiTheme="majorBidi" w:cstheme="majorBidi"/>
          <w:szCs w:val="24"/>
        </w:rPr>
        <w:t>по дисциплине</w:t>
      </w:r>
      <w:bookmarkEnd w:id="29"/>
      <w:bookmarkEnd w:id="30"/>
      <w:bookmarkEnd w:id="31"/>
      <w:bookmarkEnd w:id="32"/>
      <w:bookmarkEnd w:id="33"/>
      <w:bookmarkEnd w:id="34"/>
      <w:bookmarkEnd w:id="35"/>
      <w:r w:rsidRPr="005C5047">
        <w:rPr>
          <w:rFonts w:asciiTheme="majorBidi" w:hAnsiTheme="majorBidi" w:cstheme="majorBidi"/>
          <w:szCs w:val="24"/>
        </w:rPr>
        <w:t xml:space="preserve"> </w:t>
      </w:r>
    </w:p>
    <w:p w14:paraId="4CF5956F" w14:textId="77777777" w:rsidR="007B4D0B" w:rsidRPr="005C5047" w:rsidRDefault="007B4D0B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14:paraId="04729F44" w14:textId="77777777" w:rsidR="007B4D0B" w:rsidRPr="005C5047" w:rsidRDefault="007B4D0B" w:rsidP="005C5047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Рабочей программой дисциплины</w:t>
      </w:r>
    </w:p>
    <w:p w14:paraId="3C54A24F" w14:textId="77777777" w:rsidR="007B4D0B" w:rsidRPr="005C5047" w:rsidRDefault="007B4D0B" w:rsidP="005C5047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lastRenderedPageBreak/>
        <w:t>Планами учебных занятий, предоставляемых преподавателем в начале каждого раздела дисциплины</w:t>
      </w:r>
    </w:p>
    <w:p w14:paraId="15E389CB" w14:textId="77777777" w:rsidR="007B4D0B" w:rsidRPr="005C5047" w:rsidRDefault="007B4D0B" w:rsidP="005C5047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14:paraId="5529E319" w14:textId="77777777" w:rsidR="007B4D0B" w:rsidRPr="005C5047" w:rsidRDefault="007B4D0B" w:rsidP="005C5047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 xml:space="preserve">Образцами проверочных заданий, представленных в фонде оценочных средств (См. </w:t>
      </w:r>
      <w:r w:rsidRPr="005C5047">
        <w:rPr>
          <w:rFonts w:asciiTheme="majorBidi" w:hAnsiTheme="majorBidi" w:cstheme="majorBidi"/>
          <w:i/>
        </w:rPr>
        <w:t>Приложение</w:t>
      </w:r>
      <w:r w:rsidRPr="005C5047">
        <w:rPr>
          <w:rFonts w:asciiTheme="majorBidi" w:hAnsiTheme="majorBidi" w:cstheme="majorBidi"/>
        </w:rPr>
        <w:t>).</w:t>
      </w:r>
      <w:bookmarkStart w:id="42" w:name="_Toc468280921"/>
    </w:p>
    <w:p w14:paraId="42FA1252" w14:textId="77777777" w:rsidR="00105559" w:rsidRPr="005C5047" w:rsidRDefault="00105559" w:rsidP="005C5047">
      <w:pPr>
        <w:keepLines/>
        <w:widowControl w:val="0"/>
        <w:spacing w:after="120" w:line="276" w:lineRule="auto"/>
        <w:ind w:left="66"/>
        <w:contextualSpacing/>
        <w:jc w:val="both"/>
        <w:rPr>
          <w:rFonts w:asciiTheme="majorBidi" w:hAnsiTheme="majorBidi" w:cstheme="majorBidi"/>
        </w:rPr>
      </w:pPr>
    </w:p>
    <w:p w14:paraId="0E9D9E45" w14:textId="77777777" w:rsidR="007B4D0B" w:rsidRPr="005C5047" w:rsidRDefault="007B4D0B" w:rsidP="005C5047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43" w:name="_Toc473892886"/>
      <w:bookmarkStart w:id="44" w:name="_Toc477552837"/>
      <w:bookmarkStart w:id="45" w:name="_Toc64276994"/>
      <w:r w:rsidRPr="005C5047">
        <w:rPr>
          <w:rFonts w:asciiTheme="majorBidi" w:hAnsiTheme="majorBidi" w:cstheme="majorBidi"/>
          <w:szCs w:val="24"/>
        </w:rPr>
        <w:t>Фонд оценочных средств</w:t>
      </w:r>
      <w:bookmarkEnd w:id="36"/>
      <w:bookmarkEnd w:id="37"/>
      <w:bookmarkEnd w:id="38"/>
      <w:bookmarkEnd w:id="39"/>
      <w:bookmarkEnd w:id="40"/>
      <w:bookmarkEnd w:id="42"/>
      <w:bookmarkEnd w:id="43"/>
      <w:bookmarkEnd w:id="44"/>
      <w:bookmarkEnd w:id="45"/>
      <w:r w:rsidRPr="005C5047">
        <w:rPr>
          <w:rFonts w:asciiTheme="majorBidi" w:hAnsiTheme="majorBidi" w:cstheme="majorBidi"/>
          <w:szCs w:val="24"/>
        </w:rPr>
        <w:t xml:space="preserve"> </w:t>
      </w:r>
    </w:p>
    <w:p w14:paraId="4FCD85AC" w14:textId="77777777" w:rsidR="007B4D0B" w:rsidRPr="005C5047" w:rsidRDefault="007B4D0B" w:rsidP="005C5047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46" w:name="_Toc473664508"/>
      <w:bookmarkStart w:id="47" w:name="_Toc473718086"/>
      <w:bookmarkStart w:id="48" w:name="_Toc473892887"/>
      <w:bookmarkStart w:id="49" w:name="_Toc477552838"/>
      <w:bookmarkStart w:id="50" w:name="_Toc64276995"/>
      <w:r w:rsidRPr="005C5047">
        <w:rPr>
          <w:rFonts w:asciiTheme="majorBidi" w:hAnsiTheme="majorBidi" w:cstheme="majorBidi"/>
          <w:szCs w:val="24"/>
        </w:rPr>
        <w:t>Информация о фонде оценочных средств и контролируемой компетенции.</w:t>
      </w:r>
      <w:bookmarkEnd w:id="46"/>
      <w:bookmarkEnd w:id="47"/>
      <w:bookmarkEnd w:id="48"/>
      <w:bookmarkEnd w:id="49"/>
      <w:bookmarkEnd w:id="50"/>
    </w:p>
    <w:p w14:paraId="1A8DF1B3" w14:textId="77777777" w:rsidR="007B4D0B" w:rsidRPr="005C5047" w:rsidRDefault="007B4D0B" w:rsidP="005C5047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5C5047">
        <w:rPr>
          <w:rFonts w:asciiTheme="majorBidi" w:hAnsiTheme="majorBidi" w:cstheme="majorBidi"/>
          <w:i/>
        </w:rPr>
        <w:t xml:space="preserve">Приложении </w:t>
      </w:r>
      <w:r w:rsidRPr="005C5047">
        <w:rPr>
          <w:rFonts w:asciiTheme="majorBidi" w:hAnsiTheme="majorBidi" w:cstheme="majorBidi"/>
        </w:rPr>
        <w:t>к настоящей программе.</w:t>
      </w:r>
    </w:p>
    <w:p w14:paraId="527E2E2D" w14:textId="77777777" w:rsidR="007B4D0B" w:rsidRPr="005C5047" w:rsidRDefault="007B4D0B" w:rsidP="005C5047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4DBE5F7F" w14:textId="77777777" w:rsidR="007B4D0B" w:rsidRPr="005C5047" w:rsidRDefault="007B4D0B" w:rsidP="005C5047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51" w:name="_Toc473664509"/>
      <w:bookmarkStart w:id="52" w:name="_Toc473718087"/>
      <w:bookmarkStart w:id="53" w:name="_Toc473892888"/>
      <w:bookmarkStart w:id="54" w:name="_Toc477552839"/>
      <w:bookmarkStart w:id="55" w:name="_Toc64276996"/>
      <w:r w:rsidRPr="005C5047">
        <w:rPr>
          <w:rFonts w:asciiTheme="majorBidi" w:hAnsiTheme="majorBidi" w:cstheme="majorBidi"/>
          <w:szCs w:val="24"/>
        </w:rPr>
        <w:t>Показатели оценивания основного этапа освоения компетенции</w:t>
      </w:r>
      <w:bookmarkEnd w:id="51"/>
      <w:bookmarkEnd w:id="52"/>
      <w:bookmarkEnd w:id="53"/>
      <w:bookmarkEnd w:id="54"/>
      <w:bookmarkEnd w:id="55"/>
    </w:p>
    <w:p w14:paraId="1B625B3D" w14:textId="77777777" w:rsidR="001D2333" w:rsidRPr="005C5047" w:rsidRDefault="00985765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2752ED4E" w14:textId="77777777" w:rsidR="001D2333" w:rsidRPr="005C5047" w:rsidRDefault="007B4D0B" w:rsidP="005C5047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56" w:name="_Toc473543281"/>
      <w:bookmarkStart w:id="57" w:name="_Toc473718088"/>
      <w:bookmarkStart w:id="58" w:name="_Toc473892889"/>
      <w:bookmarkStart w:id="59" w:name="_Toc477552840"/>
      <w:bookmarkStart w:id="60" w:name="_Toc64276997"/>
      <w:bookmarkStart w:id="61" w:name="_Toc470622856"/>
      <w:bookmarkStart w:id="62" w:name="_Toc473192899"/>
      <w:r w:rsidRPr="005C5047">
        <w:rPr>
          <w:rFonts w:asciiTheme="majorBidi" w:hAnsiTheme="majorBidi" w:cstheme="majorBidi"/>
          <w:szCs w:val="24"/>
        </w:rPr>
        <w:t>Вопросы для проведения промежуточной аттестации</w:t>
      </w:r>
      <w:bookmarkEnd w:id="56"/>
      <w:bookmarkEnd w:id="57"/>
      <w:bookmarkEnd w:id="58"/>
      <w:bookmarkEnd w:id="59"/>
      <w:bookmarkEnd w:id="60"/>
      <w:r w:rsidRPr="005C5047">
        <w:rPr>
          <w:rFonts w:asciiTheme="majorBidi" w:hAnsiTheme="majorBidi" w:cstheme="majorBidi"/>
          <w:szCs w:val="24"/>
        </w:rPr>
        <w:t xml:space="preserve"> </w:t>
      </w:r>
      <w:bookmarkEnd w:id="61"/>
      <w:bookmarkEnd w:id="62"/>
    </w:p>
    <w:p w14:paraId="3366A161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 xml:space="preserve">Проблема определения НРД. </w:t>
      </w:r>
    </w:p>
    <w:p w14:paraId="0349CA21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Причины возникновения и распространения НРД.</w:t>
      </w:r>
    </w:p>
    <w:p w14:paraId="40DBF6D5" w14:textId="77777777" w:rsidR="00984449" w:rsidRPr="005C5047" w:rsidRDefault="00984449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 xml:space="preserve">Психологические методы контроля сознания. </w:t>
      </w:r>
    </w:p>
    <w:p w14:paraId="51990E9D" w14:textId="77777777" w:rsidR="00984449" w:rsidRPr="005C5047" w:rsidRDefault="00984449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Основные принципы и способы классификации НРД.</w:t>
      </w:r>
    </w:p>
    <w:p w14:paraId="77D28795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 xml:space="preserve">История «Церкви святых последних дней». Современное состояние. </w:t>
      </w:r>
    </w:p>
    <w:p w14:paraId="62A84435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 xml:space="preserve">Вероучение и обряды мормонов. </w:t>
      </w:r>
    </w:p>
    <w:p w14:paraId="6C4D8070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«Церковь Саентологии» в современном мире: учение, распространение.</w:t>
      </w:r>
    </w:p>
    <w:p w14:paraId="74454B0F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Рон Хаббард–жизнь и творчество</w:t>
      </w:r>
    </w:p>
    <w:p w14:paraId="215D80C0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МОСК и неоиндуизм, основные принципы учения</w:t>
      </w:r>
    </w:p>
    <w:p w14:paraId="1B211ACC" w14:textId="77777777" w:rsidR="00984449" w:rsidRPr="005C5047" w:rsidRDefault="00984449" w:rsidP="005C5047">
      <w:pPr>
        <w:numPr>
          <w:ilvl w:val="0"/>
          <w:numId w:val="24"/>
        </w:numPr>
        <w:tabs>
          <w:tab w:val="left" w:pos="0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Движение объединения Муна. Основные принципы и история.</w:t>
      </w:r>
    </w:p>
    <w:p w14:paraId="600DBDCD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Последователи религий Нового века в России и мире, основные типы, особенности мировоззрения и этики.</w:t>
      </w:r>
    </w:p>
    <w:p w14:paraId="0A375C6F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Коммерческие культы и проблема НРД.</w:t>
      </w:r>
    </w:p>
    <w:p w14:paraId="08E1C493" w14:textId="77777777" w:rsidR="00984449" w:rsidRPr="005C5047" w:rsidRDefault="00984449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Образы конца мира в современных НРД.</w:t>
      </w:r>
    </w:p>
    <w:p w14:paraId="583F025C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НРД и проблема самоубийства.</w:t>
      </w:r>
    </w:p>
    <w:p w14:paraId="044A5DCA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Неопятидесятническое движение (теоретические и практические аспекты, основные представители).</w:t>
      </w:r>
    </w:p>
    <w:p w14:paraId="33FCC41C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Общество свидетелей Иеговы. История и учение.</w:t>
      </w:r>
    </w:p>
    <w:p w14:paraId="02FC22B8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 xml:space="preserve">Общая характеристика появления и распространения НРД в России </w:t>
      </w:r>
    </w:p>
    <w:p w14:paraId="1DCC9755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Причины и предпосылки распространения НРД в современной России</w:t>
      </w:r>
    </w:p>
    <w:p w14:paraId="4CD64AFB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 xml:space="preserve">Увлечение альтернативной религиозностью в России. Религиозный синкретизм и эклектика. </w:t>
      </w:r>
    </w:p>
    <w:p w14:paraId="54076B61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 xml:space="preserve">Учение Порфирия Иванова и оздоровление. </w:t>
      </w:r>
    </w:p>
    <w:p w14:paraId="3BAF4D2B" w14:textId="77777777" w:rsidR="006E5B08" w:rsidRPr="005C5047" w:rsidRDefault="006E5B08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lastRenderedPageBreak/>
        <w:t xml:space="preserve">НРД в России и идеи экологизма  </w:t>
      </w:r>
    </w:p>
    <w:p w14:paraId="4F3037CC" w14:textId="77777777" w:rsidR="00984449" w:rsidRPr="005C5047" w:rsidRDefault="00984449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Учение и история Белого братства.</w:t>
      </w:r>
    </w:p>
    <w:p w14:paraId="07D96A66" w14:textId="77777777" w:rsidR="00984449" w:rsidRPr="005C5047" w:rsidRDefault="00984449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Учение и история «Церкви Божией матери «Державная»».</w:t>
      </w:r>
    </w:p>
    <w:p w14:paraId="3AD38400" w14:textId="77777777" w:rsidR="00984449" w:rsidRPr="005C5047" w:rsidRDefault="00984449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Учение и история «Церкви Последнего Завета».</w:t>
      </w:r>
    </w:p>
    <w:p w14:paraId="5F7BCFA3" w14:textId="77777777" w:rsidR="001D2333" w:rsidRPr="005C5047" w:rsidRDefault="00984449" w:rsidP="005C5047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Причины популярности НРД в России.</w:t>
      </w:r>
    </w:p>
    <w:p w14:paraId="2BD97FAD" w14:textId="77777777" w:rsidR="007B4D0B" w:rsidRPr="005C5047" w:rsidRDefault="007B4D0B" w:rsidP="005C5047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63" w:name="_Toc473664511"/>
      <w:bookmarkStart w:id="64" w:name="_Toc473718089"/>
      <w:bookmarkStart w:id="65" w:name="_Toc473892890"/>
      <w:bookmarkStart w:id="66" w:name="_Toc477552841"/>
      <w:bookmarkStart w:id="67" w:name="_Toc64276998"/>
      <w:r w:rsidRPr="005C5047">
        <w:rPr>
          <w:rFonts w:asciiTheme="majorBidi" w:hAnsiTheme="majorBidi" w:cstheme="majorBidi"/>
          <w:szCs w:val="24"/>
        </w:rPr>
        <w:t>Критерии оценивания основного этапа освоения компетенции</w:t>
      </w:r>
      <w:bookmarkEnd w:id="63"/>
      <w:bookmarkEnd w:id="64"/>
      <w:bookmarkEnd w:id="65"/>
      <w:bookmarkEnd w:id="66"/>
      <w:bookmarkEnd w:id="67"/>
    </w:p>
    <w:p w14:paraId="5203D30F" w14:textId="77777777" w:rsidR="007B4D0B" w:rsidRPr="005C5047" w:rsidRDefault="007B4D0B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77C4BDAA" w14:textId="77777777" w:rsidR="007B4D0B" w:rsidRPr="005C5047" w:rsidRDefault="007B4D0B" w:rsidP="005C5047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68" w:name="_Toc473664512"/>
      <w:bookmarkStart w:id="69" w:name="_Toc473718090"/>
      <w:bookmarkStart w:id="70" w:name="_Toc473892891"/>
      <w:bookmarkStart w:id="71" w:name="_Toc477552842"/>
      <w:bookmarkStart w:id="72" w:name="_Toc64276999"/>
      <w:r w:rsidRPr="005C5047">
        <w:rPr>
          <w:rFonts w:asciiTheme="majorBidi" w:hAnsiTheme="majorBidi" w:cstheme="majorBidi"/>
          <w:szCs w:val="24"/>
        </w:rPr>
        <w:t>Критерии оценивания устных опросов</w:t>
      </w:r>
      <w:bookmarkEnd w:id="68"/>
      <w:bookmarkEnd w:id="69"/>
      <w:bookmarkEnd w:id="70"/>
      <w:bookmarkEnd w:id="71"/>
      <w:bookmarkEnd w:id="72"/>
    </w:p>
    <w:p w14:paraId="51AD0D15" w14:textId="77777777" w:rsidR="007B4D0B" w:rsidRPr="005C5047" w:rsidRDefault="007B4D0B" w:rsidP="005C5047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73" w:name="_Toc473664513"/>
      <w:bookmarkStart w:id="74" w:name="_Toc473718091"/>
      <w:r w:rsidRPr="005C5047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76DBAEE0" w14:textId="77777777" w:rsidR="007B4D0B" w:rsidRPr="005C5047" w:rsidRDefault="007B4D0B" w:rsidP="005C50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C5047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64D0B5D1" w14:textId="77777777" w:rsidR="007B4D0B" w:rsidRPr="005C5047" w:rsidRDefault="007B4D0B" w:rsidP="005C50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C5047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35DC093D" w14:textId="77777777" w:rsidR="007B4D0B" w:rsidRPr="005C5047" w:rsidRDefault="007B4D0B" w:rsidP="005C50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C5047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555B3BBB" w14:textId="77777777" w:rsidR="007B4D0B" w:rsidRPr="005C5047" w:rsidRDefault="007B4D0B" w:rsidP="005C50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C5047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280F5538" w14:textId="77777777" w:rsidR="007B4D0B" w:rsidRPr="005C5047" w:rsidRDefault="007B4D0B" w:rsidP="005C5047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75" w:name="_Toc473892892"/>
      <w:bookmarkStart w:id="76" w:name="_Toc477552843"/>
      <w:bookmarkStart w:id="77" w:name="_Toc64277000"/>
      <w:r w:rsidRPr="005C5047">
        <w:rPr>
          <w:rFonts w:asciiTheme="majorBidi" w:hAnsiTheme="majorBidi" w:cstheme="majorBidi"/>
          <w:szCs w:val="24"/>
        </w:rPr>
        <w:t>Описание шкал оценивания основного этапа освоения компетенции.</w:t>
      </w:r>
      <w:bookmarkEnd w:id="73"/>
      <w:bookmarkEnd w:id="74"/>
      <w:bookmarkEnd w:id="75"/>
      <w:bookmarkEnd w:id="76"/>
      <w:bookmarkEnd w:id="77"/>
    </w:p>
    <w:p w14:paraId="6F45087A" w14:textId="77777777" w:rsidR="007B4D0B" w:rsidRPr="005C5047" w:rsidRDefault="007B4D0B" w:rsidP="005C50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C5047">
        <w:rPr>
          <w:rFonts w:asciiTheme="majorBidi" w:hAnsiTheme="majorBidi" w:cstheme="majorBidi"/>
          <w:bCs/>
        </w:rPr>
        <w:t xml:space="preserve">Итоговая оценка по дисциплине, обеспечивающей освоение начального и основного этапа </w:t>
      </w:r>
      <w:r w:rsidR="0089496E" w:rsidRPr="005C5047">
        <w:rPr>
          <w:rFonts w:asciiTheme="majorBidi" w:hAnsiTheme="majorBidi" w:cstheme="majorBidi"/>
          <w:bCs/>
        </w:rPr>
        <w:t xml:space="preserve">контролируемой компетенции, </w:t>
      </w:r>
      <w:r w:rsidRPr="005C5047">
        <w:rPr>
          <w:rFonts w:asciiTheme="majorBidi" w:hAnsiTheme="majorBidi" w:cstheme="majorBidi"/>
          <w:bCs/>
        </w:rPr>
        <w:t>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466326EF" w14:textId="77777777" w:rsidR="007B4D0B" w:rsidRPr="005C5047" w:rsidRDefault="007B4D0B" w:rsidP="005C50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C5047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C5047">
        <w:rPr>
          <w:rFonts w:asciiTheme="majorBidi" w:hAnsiTheme="majorBidi" w:cstheme="majorBidi"/>
        </w:rPr>
        <w:t>по балльно-рейтинговой системе.</w:t>
      </w:r>
    </w:p>
    <w:p w14:paraId="64D966FA" w14:textId="77777777" w:rsidR="007B4D0B" w:rsidRPr="005C5047" w:rsidRDefault="007B4D0B" w:rsidP="005C50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C5047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C5047">
        <w:rPr>
          <w:rFonts w:asciiTheme="majorBidi" w:hAnsiTheme="majorBidi" w:cstheme="majorBidi"/>
        </w:rPr>
        <w:t>по балльно-рейтинговой системе.</w:t>
      </w:r>
      <w:r w:rsidRPr="005C5047">
        <w:rPr>
          <w:rFonts w:asciiTheme="majorBidi" w:hAnsiTheme="majorBidi" w:cstheme="majorBidi"/>
          <w:bCs/>
        </w:rPr>
        <w:t xml:space="preserve"> </w:t>
      </w:r>
    </w:p>
    <w:p w14:paraId="035081F4" w14:textId="77777777" w:rsidR="007B4D0B" w:rsidRPr="005C5047" w:rsidRDefault="007B4D0B" w:rsidP="005C50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C5047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C5047">
        <w:rPr>
          <w:rFonts w:asciiTheme="majorBidi" w:hAnsiTheme="majorBidi" w:cstheme="majorBidi"/>
        </w:rPr>
        <w:t>по балльно-рейтинговой системе.</w:t>
      </w:r>
      <w:r w:rsidRPr="005C5047">
        <w:rPr>
          <w:rFonts w:asciiTheme="majorBidi" w:hAnsiTheme="majorBidi" w:cstheme="majorBidi"/>
          <w:bCs/>
        </w:rPr>
        <w:t xml:space="preserve"> </w:t>
      </w:r>
    </w:p>
    <w:p w14:paraId="42962E27" w14:textId="77777777" w:rsidR="007B4D0B" w:rsidRPr="005C5047" w:rsidRDefault="007B4D0B" w:rsidP="005C50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C5047">
        <w:rPr>
          <w:rFonts w:asciiTheme="majorBidi" w:hAnsiTheme="majorBidi" w:cstheme="majorBidi"/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985765" w:rsidRPr="005C5047" w14:paraId="0D144DC0" w14:textId="77777777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57713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5C5047">
              <w:rPr>
                <w:rFonts w:asciiTheme="majorBidi" w:hAnsiTheme="majorBidi" w:cstheme="majorBidi"/>
                <w:b/>
              </w:rPr>
              <w:lastRenderedPageBreak/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5C368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5C5047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64CC3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5C5047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BC8D5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5C5047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985765" w:rsidRPr="005C5047" w14:paraId="25C46D25" w14:textId="77777777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78555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2EBC3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B8888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1AA71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985765" w:rsidRPr="005C5047" w14:paraId="2EB2383A" w14:textId="77777777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BF1D7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9B74C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9B18E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D7158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985765" w:rsidRPr="005C5047" w14:paraId="19767E49" w14:textId="77777777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3DB45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FA382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089F9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9BD79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985765" w:rsidRPr="005C5047" w14:paraId="70D749B6" w14:textId="77777777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77A41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9F13E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8CB70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16186" w14:textId="77777777" w:rsidR="00985765" w:rsidRPr="005C5047" w:rsidRDefault="00985765" w:rsidP="005C5047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C5047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14:paraId="0E33CB06" w14:textId="77777777" w:rsidR="007B4D0B" w:rsidRPr="005C5047" w:rsidRDefault="007B4D0B" w:rsidP="005C5047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78" w:name="_Toc473664514"/>
      <w:bookmarkStart w:id="79" w:name="_Toc473718092"/>
      <w:bookmarkStart w:id="80" w:name="_Toc473892893"/>
      <w:bookmarkStart w:id="81" w:name="_Toc477552844"/>
      <w:bookmarkStart w:id="82" w:name="_Toc64277001"/>
      <w:r w:rsidRPr="005C5047">
        <w:rPr>
          <w:rFonts w:asciiTheme="majorBidi" w:hAnsiTheme="majorBidi" w:cstheme="majorBidi"/>
          <w:szCs w:val="24"/>
        </w:rPr>
        <w:t>Средства оценивания</w:t>
      </w:r>
      <w:bookmarkEnd w:id="78"/>
      <w:bookmarkEnd w:id="79"/>
      <w:bookmarkEnd w:id="80"/>
      <w:bookmarkEnd w:id="81"/>
      <w:bookmarkEnd w:id="82"/>
      <w:r w:rsidRPr="005C5047">
        <w:rPr>
          <w:rFonts w:asciiTheme="majorBidi" w:hAnsiTheme="majorBidi" w:cstheme="majorBidi"/>
          <w:szCs w:val="24"/>
        </w:rPr>
        <w:t xml:space="preserve">  </w:t>
      </w:r>
    </w:p>
    <w:p w14:paraId="74005B0D" w14:textId="77777777" w:rsidR="00535E06" w:rsidRPr="005C5047" w:rsidRDefault="00535E06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 xml:space="preserve">В случае </w:t>
      </w:r>
      <w:r w:rsidRPr="005C5047">
        <w:rPr>
          <w:rFonts w:asciiTheme="majorBidi" w:hAnsiTheme="majorBidi" w:cstheme="majorBidi"/>
          <w:i/>
          <w:iCs/>
        </w:rPr>
        <w:t>недифференцированного контроля (в форме зачета)</w:t>
      </w:r>
      <w:r w:rsidRPr="005C5047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4CB1F290" w14:textId="77777777" w:rsidR="0047787D" w:rsidRPr="005C5047" w:rsidRDefault="0047787D" w:rsidP="005C5047">
      <w:pPr>
        <w:pStyle w:val="10"/>
        <w:spacing w:after="120" w:line="276" w:lineRule="auto"/>
        <w:ind w:left="0"/>
        <w:rPr>
          <w:rFonts w:asciiTheme="majorBidi" w:eastAsia="Times New Roman" w:hAnsiTheme="majorBidi" w:cstheme="majorBidi"/>
          <w:b w:val="0"/>
          <w:bCs/>
          <w:szCs w:val="24"/>
        </w:rPr>
      </w:pPr>
    </w:p>
    <w:p w14:paraId="61B36D6E" w14:textId="77777777" w:rsidR="00E14F2D" w:rsidRPr="005C5047" w:rsidRDefault="00E14F2D" w:rsidP="005C5047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r w:rsidRPr="005C5047">
        <w:rPr>
          <w:rFonts w:asciiTheme="majorBidi" w:hAnsiTheme="majorBidi" w:cstheme="majorBidi"/>
          <w:szCs w:val="24"/>
        </w:rPr>
        <w:t xml:space="preserve"> </w:t>
      </w:r>
      <w:bookmarkStart w:id="83" w:name="_Toc477552845"/>
      <w:bookmarkStart w:id="84" w:name="_Toc64277002"/>
      <w:r w:rsidR="00D62174" w:rsidRPr="005C5047">
        <w:rPr>
          <w:rFonts w:asciiTheme="majorBidi" w:hAnsiTheme="majorBidi" w:cstheme="majorBidi"/>
          <w:szCs w:val="24"/>
        </w:rPr>
        <w:t>Литература</w:t>
      </w:r>
      <w:bookmarkEnd w:id="83"/>
      <w:bookmarkEnd w:id="84"/>
    </w:p>
    <w:p w14:paraId="3B79FD1D" w14:textId="77777777" w:rsidR="00E14F2D" w:rsidRPr="005C5047" w:rsidRDefault="00BC5735" w:rsidP="005C5047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85" w:name="_Toc477552846"/>
      <w:bookmarkStart w:id="86" w:name="_Toc64277003"/>
      <w:r w:rsidRPr="005C5047">
        <w:rPr>
          <w:rFonts w:asciiTheme="majorBidi" w:hAnsiTheme="majorBidi" w:cstheme="majorBidi"/>
          <w:szCs w:val="24"/>
        </w:rPr>
        <w:t>Основная литература для подготовки к занятиям</w:t>
      </w:r>
      <w:bookmarkEnd w:id="85"/>
      <w:bookmarkEnd w:id="86"/>
    </w:p>
    <w:p w14:paraId="51F00771" w14:textId="77777777" w:rsidR="00AD1873" w:rsidRPr="005C5047" w:rsidRDefault="00AD1873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>Мартинович, Владимир Александрович. Сектантство: Возникновение и миграция [Текст] / В. А. Мартинович. - М. : Познание, 2018. - 551 с. - (Материалы к изучению нетрадиционной религиозности ; Т. 1).</w:t>
      </w:r>
    </w:p>
    <w:p w14:paraId="005A65F4" w14:textId="77777777" w:rsidR="00B526BF" w:rsidRPr="005C5047" w:rsidRDefault="00B526BF" w:rsidP="005C5047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87" w:name="_Toc477552847"/>
      <w:bookmarkStart w:id="88" w:name="_Toc64277004"/>
      <w:r w:rsidRPr="005C5047">
        <w:rPr>
          <w:rFonts w:asciiTheme="majorBidi" w:hAnsiTheme="majorBidi" w:cstheme="majorBidi"/>
          <w:szCs w:val="24"/>
        </w:rPr>
        <w:t>Дополнительная литература</w:t>
      </w:r>
      <w:bookmarkEnd w:id="87"/>
      <w:bookmarkEnd w:id="88"/>
    </w:p>
    <w:p w14:paraId="2705E456" w14:textId="77777777" w:rsidR="004A0635" w:rsidRPr="005C5047" w:rsidRDefault="004A0635" w:rsidP="005C5047">
      <w:pPr>
        <w:pStyle w:val="HTML"/>
        <w:tabs>
          <w:tab w:val="left" w:pos="709"/>
        </w:tabs>
        <w:spacing w:after="120" w:line="276" w:lineRule="auto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Атлас современной религиозной жизни России [Текст]. Т. 1 / Кестонский институт; отв. ред. М. Бурдо, отв. ред. С. Филатов. - М.; СПб.: Летний сад, 2005. - 620 с.</w:t>
      </w:r>
    </w:p>
    <w:p w14:paraId="28156E8B" w14:textId="77777777" w:rsidR="004A0635" w:rsidRPr="005C5047" w:rsidRDefault="004A0635" w:rsidP="005C5047">
      <w:pPr>
        <w:pStyle w:val="HTML"/>
        <w:tabs>
          <w:tab w:val="left" w:pos="709"/>
        </w:tabs>
        <w:spacing w:after="120" w:line="276" w:lineRule="auto"/>
        <w:rPr>
          <w:rFonts w:asciiTheme="majorBidi" w:hAnsiTheme="majorBidi" w:cstheme="majorBidi"/>
          <w:sz w:val="24"/>
          <w:szCs w:val="24"/>
        </w:rPr>
      </w:pPr>
      <w:r w:rsidRPr="005C5047">
        <w:rPr>
          <w:rFonts w:asciiTheme="majorBidi" w:hAnsiTheme="majorBidi" w:cstheme="majorBidi"/>
          <w:sz w:val="24"/>
          <w:szCs w:val="24"/>
        </w:rPr>
        <w:t>Атлас современной религиозной жизни России [Текст]. Т. 2 / Кестонский институт; отв. ред. М. Бурдо, отв. ред. С. Филатов. - М.; СПб.: Летний сад, 2006. - 686 с.</w:t>
      </w:r>
    </w:p>
    <w:p w14:paraId="593E8E4E" w14:textId="77777777" w:rsidR="00E41F7F" w:rsidRPr="005C5047" w:rsidRDefault="00E41F7F" w:rsidP="005C5047">
      <w:pPr>
        <w:pStyle w:val="10"/>
        <w:spacing w:after="120" w:line="276" w:lineRule="auto"/>
        <w:ind w:left="113"/>
        <w:rPr>
          <w:rFonts w:asciiTheme="majorBidi" w:hAnsiTheme="majorBidi" w:cstheme="majorBidi"/>
          <w:szCs w:val="24"/>
        </w:rPr>
      </w:pPr>
    </w:p>
    <w:p w14:paraId="4FE62EEF" w14:textId="77777777" w:rsidR="00E14F2D" w:rsidRPr="005C5047" w:rsidRDefault="00D62174" w:rsidP="005C5047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89" w:name="_Toc477552848"/>
      <w:bookmarkStart w:id="90" w:name="_Toc64277005"/>
      <w:r w:rsidRPr="005C5047">
        <w:rPr>
          <w:rFonts w:asciiTheme="majorBidi" w:hAnsiTheme="majorBidi" w:cstheme="majorBidi"/>
          <w:szCs w:val="24"/>
        </w:rPr>
        <w:t>Интернет-ресурсы:</w:t>
      </w:r>
      <w:bookmarkEnd w:id="89"/>
      <w:bookmarkEnd w:id="90"/>
    </w:p>
    <w:p w14:paraId="4CA3768B" w14:textId="77777777" w:rsidR="00B526BF" w:rsidRPr="005C5047" w:rsidRDefault="00FD510A" w:rsidP="005C5047">
      <w:pPr>
        <w:spacing w:after="120" w:line="276" w:lineRule="auto"/>
        <w:rPr>
          <w:rFonts w:asciiTheme="majorBidi" w:hAnsiTheme="majorBidi" w:cstheme="majorBidi"/>
          <w:b/>
        </w:rPr>
      </w:pPr>
      <w:hyperlink r:id="rId8" w:history="1">
        <w:bookmarkStart w:id="91" w:name="_Toc477552849"/>
        <w:r w:rsidR="00E41F7F" w:rsidRPr="005C5047">
          <w:rPr>
            <w:rStyle w:val="ac"/>
            <w:rFonts w:asciiTheme="majorBidi" w:hAnsiTheme="majorBidi" w:cstheme="majorBidi"/>
            <w:lang w:val="en-US"/>
          </w:rPr>
          <w:t>http</w:t>
        </w:r>
        <w:r w:rsidR="00E41F7F" w:rsidRPr="005C5047">
          <w:rPr>
            <w:rStyle w:val="ac"/>
            <w:rFonts w:asciiTheme="majorBidi" w:hAnsiTheme="majorBidi" w:cstheme="majorBidi"/>
          </w:rPr>
          <w:t>://</w:t>
        </w:r>
        <w:r w:rsidR="00E41F7F" w:rsidRPr="005C5047">
          <w:rPr>
            <w:rStyle w:val="ac"/>
            <w:rFonts w:asciiTheme="majorBidi" w:hAnsiTheme="majorBidi" w:cstheme="majorBidi"/>
            <w:lang w:val="en-US"/>
          </w:rPr>
          <w:t>lib</w:t>
        </w:r>
        <w:r w:rsidR="00E41F7F" w:rsidRPr="005C5047">
          <w:rPr>
            <w:rStyle w:val="ac"/>
            <w:rFonts w:asciiTheme="majorBidi" w:hAnsiTheme="majorBidi" w:cstheme="majorBidi"/>
          </w:rPr>
          <w:t>.</w:t>
        </w:r>
        <w:r w:rsidR="00E41F7F" w:rsidRPr="005C5047">
          <w:rPr>
            <w:rStyle w:val="ac"/>
            <w:rFonts w:asciiTheme="majorBidi" w:hAnsiTheme="majorBidi" w:cstheme="majorBidi"/>
            <w:lang w:val="en-US"/>
          </w:rPr>
          <w:t>pstgu</w:t>
        </w:r>
        <w:r w:rsidR="00E41F7F" w:rsidRPr="005C5047">
          <w:rPr>
            <w:rStyle w:val="ac"/>
            <w:rFonts w:asciiTheme="majorBidi" w:hAnsiTheme="majorBidi" w:cstheme="majorBidi"/>
          </w:rPr>
          <w:t>.</w:t>
        </w:r>
        <w:r w:rsidR="00E41F7F" w:rsidRPr="005C5047">
          <w:rPr>
            <w:rStyle w:val="ac"/>
            <w:rFonts w:asciiTheme="majorBidi" w:hAnsiTheme="majorBidi" w:cstheme="majorBidi"/>
            <w:lang w:val="en-US"/>
          </w:rPr>
          <w:t>ru</w:t>
        </w:r>
        <w:r w:rsidR="00E41F7F" w:rsidRPr="005C5047">
          <w:rPr>
            <w:rStyle w:val="ac"/>
            <w:rFonts w:asciiTheme="majorBidi" w:hAnsiTheme="majorBidi" w:cstheme="majorBidi"/>
          </w:rPr>
          <w:t>/</w:t>
        </w:r>
        <w:r w:rsidR="00E41F7F" w:rsidRPr="005C5047">
          <w:rPr>
            <w:rStyle w:val="ac"/>
            <w:rFonts w:asciiTheme="majorBidi" w:hAnsiTheme="majorBidi" w:cstheme="majorBidi"/>
            <w:lang w:val="en-US"/>
          </w:rPr>
          <w:t>resources</w:t>
        </w:r>
        <w:r w:rsidR="00E41F7F" w:rsidRPr="005C5047">
          <w:rPr>
            <w:rStyle w:val="ac"/>
            <w:rFonts w:asciiTheme="majorBidi" w:hAnsiTheme="majorBidi" w:cstheme="majorBidi"/>
          </w:rPr>
          <w:t>/</w:t>
        </w:r>
        <w:r w:rsidR="00E41F7F" w:rsidRPr="005C5047">
          <w:rPr>
            <w:rStyle w:val="ac"/>
            <w:rFonts w:asciiTheme="majorBidi" w:hAnsiTheme="majorBidi" w:cstheme="majorBidi"/>
            <w:lang w:val="en-US"/>
          </w:rPr>
          <w:t>podpisnye</w:t>
        </w:r>
        <w:r w:rsidR="00E41F7F" w:rsidRPr="005C5047">
          <w:rPr>
            <w:rStyle w:val="ac"/>
            <w:rFonts w:asciiTheme="majorBidi" w:hAnsiTheme="majorBidi" w:cstheme="majorBidi"/>
          </w:rPr>
          <w:t>_</w:t>
        </w:r>
        <w:r w:rsidR="00E41F7F" w:rsidRPr="005C5047">
          <w:rPr>
            <w:rStyle w:val="ac"/>
            <w:rFonts w:asciiTheme="majorBidi" w:hAnsiTheme="majorBidi" w:cstheme="majorBidi"/>
            <w:lang w:val="en-US"/>
          </w:rPr>
          <w:t>resursy</w:t>
        </w:r>
        <w:r w:rsidR="00E41F7F" w:rsidRPr="005C5047">
          <w:rPr>
            <w:rStyle w:val="ac"/>
            <w:rFonts w:asciiTheme="majorBidi" w:hAnsiTheme="majorBidi" w:cstheme="majorBidi"/>
          </w:rPr>
          <w:t>/</w:t>
        </w:r>
        <w:r w:rsidR="00E41F7F" w:rsidRPr="005C5047">
          <w:rPr>
            <w:rStyle w:val="ac"/>
            <w:rFonts w:asciiTheme="majorBidi" w:hAnsiTheme="majorBidi" w:cstheme="majorBidi"/>
            <w:lang w:val="en-US"/>
          </w:rPr>
          <w:t>elektronnaya</w:t>
        </w:r>
        <w:r w:rsidR="00E41F7F" w:rsidRPr="005C5047">
          <w:rPr>
            <w:rStyle w:val="ac"/>
            <w:rFonts w:asciiTheme="majorBidi" w:hAnsiTheme="majorBidi" w:cstheme="majorBidi"/>
          </w:rPr>
          <w:t>_</w:t>
        </w:r>
        <w:r w:rsidR="00E41F7F" w:rsidRPr="005C5047">
          <w:rPr>
            <w:rStyle w:val="ac"/>
            <w:rFonts w:asciiTheme="majorBidi" w:hAnsiTheme="majorBidi" w:cstheme="majorBidi"/>
            <w:lang w:val="en-US"/>
          </w:rPr>
          <w:t>universitetskaya</w:t>
        </w:r>
        <w:r w:rsidR="00E41F7F" w:rsidRPr="005C5047">
          <w:rPr>
            <w:rStyle w:val="ac"/>
            <w:rFonts w:asciiTheme="majorBidi" w:hAnsiTheme="majorBidi" w:cstheme="majorBidi"/>
          </w:rPr>
          <w:t>_</w:t>
        </w:r>
        <w:r w:rsidR="00E41F7F" w:rsidRPr="005C5047">
          <w:rPr>
            <w:rStyle w:val="ac"/>
            <w:rFonts w:asciiTheme="majorBidi" w:hAnsiTheme="majorBidi" w:cstheme="majorBidi"/>
            <w:lang w:val="en-US"/>
          </w:rPr>
          <w:t>biblioteka</w:t>
        </w:r>
        <w:r w:rsidR="00E41F7F" w:rsidRPr="005C5047">
          <w:rPr>
            <w:rStyle w:val="ac"/>
            <w:rFonts w:asciiTheme="majorBidi" w:hAnsiTheme="majorBidi" w:cstheme="majorBidi"/>
          </w:rPr>
          <w:t>_</w:t>
        </w:r>
        <w:r w:rsidR="00E41F7F" w:rsidRPr="005C5047">
          <w:rPr>
            <w:rStyle w:val="ac"/>
            <w:rFonts w:asciiTheme="majorBidi" w:hAnsiTheme="majorBidi" w:cstheme="majorBidi"/>
            <w:lang w:val="en-US"/>
          </w:rPr>
          <w:t>onlajn</w:t>
        </w:r>
        <w:r w:rsidR="00E41F7F" w:rsidRPr="005C5047">
          <w:rPr>
            <w:rStyle w:val="ac"/>
            <w:rFonts w:asciiTheme="majorBidi" w:hAnsiTheme="majorBidi" w:cstheme="majorBidi"/>
          </w:rPr>
          <w:t>/</w:t>
        </w:r>
        <w:bookmarkEnd w:id="91"/>
      </w:hyperlink>
      <w:r w:rsidR="00E41F7F" w:rsidRPr="005C5047">
        <w:rPr>
          <w:rFonts w:asciiTheme="majorBidi" w:hAnsiTheme="majorBidi" w:cstheme="majorBidi"/>
        </w:rPr>
        <w:t xml:space="preserve"> </w:t>
      </w:r>
    </w:p>
    <w:p w14:paraId="360785AB" w14:textId="77777777" w:rsidR="00984449" w:rsidRPr="005C5047" w:rsidRDefault="00FD510A" w:rsidP="005C5047">
      <w:pPr>
        <w:spacing w:after="120" w:line="276" w:lineRule="auto"/>
        <w:rPr>
          <w:rFonts w:asciiTheme="majorBidi" w:hAnsiTheme="majorBidi" w:cstheme="majorBidi"/>
          <w:b/>
        </w:rPr>
      </w:pPr>
      <w:hyperlink r:id="rId9" w:history="1">
        <w:r w:rsidR="00984449" w:rsidRPr="005C5047">
          <w:rPr>
            <w:rStyle w:val="ac"/>
            <w:rFonts w:asciiTheme="majorBidi" w:hAnsiTheme="majorBidi" w:cstheme="majorBidi"/>
          </w:rPr>
          <w:t>http://psylib.org.ua/</w:t>
        </w:r>
      </w:hyperlink>
    </w:p>
    <w:p w14:paraId="599FBC6C" w14:textId="77777777" w:rsidR="00984449" w:rsidRPr="005C5047" w:rsidRDefault="00FD510A" w:rsidP="005C5047">
      <w:pPr>
        <w:spacing w:after="120" w:line="276" w:lineRule="auto"/>
        <w:rPr>
          <w:rFonts w:asciiTheme="majorBidi" w:hAnsiTheme="majorBidi" w:cstheme="majorBidi"/>
          <w:b/>
        </w:rPr>
      </w:pPr>
      <w:hyperlink r:id="rId10" w:history="1">
        <w:r w:rsidR="00984449" w:rsidRPr="005C5047">
          <w:rPr>
            <w:rStyle w:val="ac"/>
            <w:rFonts w:asciiTheme="majorBidi" w:hAnsiTheme="majorBidi" w:cstheme="majorBidi"/>
          </w:rPr>
          <w:t>http://relig-library.pstu.ru/index.php</w:t>
        </w:r>
      </w:hyperlink>
    </w:p>
    <w:p w14:paraId="600C6A20" w14:textId="77777777" w:rsidR="00984449" w:rsidRPr="005C5047" w:rsidRDefault="00FD510A" w:rsidP="005C5047">
      <w:pPr>
        <w:spacing w:after="120" w:line="276" w:lineRule="auto"/>
        <w:rPr>
          <w:rFonts w:asciiTheme="majorBidi" w:hAnsiTheme="majorBidi" w:cstheme="majorBidi"/>
          <w:b/>
        </w:rPr>
      </w:pPr>
      <w:hyperlink r:id="rId11" w:history="1">
        <w:r w:rsidR="00984449" w:rsidRPr="005C5047">
          <w:rPr>
            <w:rStyle w:val="ac"/>
            <w:rFonts w:asciiTheme="majorBidi" w:hAnsiTheme="majorBidi" w:cstheme="majorBidi"/>
          </w:rPr>
          <w:t>http://antology.rchgi.spb.ru/</w:t>
        </w:r>
      </w:hyperlink>
    </w:p>
    <w:p w14:paraId="5750473C" w14:textId="77777777" w:rsidR="00B526BF" w:rsidRPr="005C5047" w:rsidRDefault="00B526BF" w:rsidP="005C50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3DC99B12" w14:textId="77777777" w:rsidR="00D62174" w:rsidRPr="005C5047" w:rsidRDefault="00D62174" w:rsidP="005C5047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92" w:name="_Toc468272488"/>
      <w:bookmarkStart w:id="93" w:name="_Toc468274086"/>
      <w:bookmarkStart w:id="94" w:name="_Toc468278281"/>
      <w:bookmarkStart w:id="95" w:name="_Toc468280927"/>
      <w:bookmarkStart w:id="96" w:name="_Toc472951679"/>
      <w:bookmarkStart w:id="97" w:name="_Toc477552850"/>
      <w:bookmarkStart w:id="98" w:name="_Toc64277006"/>
      <w:r w:rsidRPr="005C5047">
        <w:rPr>
          <w:rFonts w:asciiTheme="majorBidi" w:hAnsiTheme="majorBidi" w:cstheme="majorBidi"/>
          <w:szCs w:val="24"/>
        </w:rPr>
        <w:t>Методические указания для освоения дисциплины</w:t>
      </w:r>
      <w:bookmarkEnd w:id="92"/>
      <w:bookmarkEnd w:id="93"/>
      <w:bookmarkEnd w:id="94"/>
      <w:bookmarkEnd w:id="95"/>
      <w:bookmarkEnd w:id="96"/>
      <w:bookmarkEnd w:id="97"/>
      <w:bookmarkEnd w:id="98"/>
    </w:p>
    <w:p w14:paraId="7A4EC5F2" w14:textId="77777777" w:rsidR="005E75BA" w:rsidRPr="005C5047" w:rsidRDefault="005E75BA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 xml:space="preserve">Внеаудиторное общение преподавателя </w:t>
      </w:r>
      <w:r w:rsidR="00985765" w:rsidRPr="005C5047">
        <w:rPr>
          <w:rFonts w:asciiTheme="majorBidi" w:hAnsiTheme="majorBidi" w:cstheme="majorBidi"/>
        </w:rPr>
        <w:t>с обучающимися</w:t>
      </w:r>
      <w:r w:rsidRPr="005C5047">
        <w:rPr>
          <w:rFonts w:asciiTheme="majorBidi" w:hAnsiTheme="majorBidi" w:cstheme="majorBidi"/>
        </w:rPr>
        <w:t xml:space="preserve">, которое включает в себя помощь в поиске материалов для подготовки к семинарам и консультирование, осуществляется через рассылку по электронной почте, а также создание общей папки в сетевом хранилище </w:t>
      </w:r>
      <w:r w:rsidRPr="005C5047">
        <w:rPr>
          <w:rFonts w:asciiTheme="majorBidi" w:hAnsiTheme="majorBidi" w:cstheme="majorBidi"/>
        </w:rPr>
        <w:lastRenderedPageBreak/>
        <w:t>(</w:t>
      </w:r>
      <w:r w:rsidRPr="005C5047">
        <w:rPr>
          <w:rFonts w:asciiTheme="majorBidi" w:hAnsiTheme="majorBidi" w:cstheme="majorBidi"/>
          <w:lang w:val="de-DE"/>
        </w:rPr>
        <w:t>GoogleDocs</w:t>
      </w:r>
      <w:r w:rsidRPr="005C5047">
        <w:rPr>
          <w:rFonts w:asciiTheme="majorBidi" w:hAnsiTheme="majorBidi" w:cstheme="majorBidi"/>
        </w:rPr>
        <w:t xml:space="preserve"> или иные подобные ресурсы), где публикуются планы занятий, ведомость балльного рейтинга и другие учебно-методические материалы.</w:t>
      </w:r>
    </w:p>
    <w:p w14:paraId="3B0CCEE6" w14:textId="77777777" w:rsidR="005E75BA" w:rsidRPr="005C5047" w:rsidRDefault="00D4641B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</w:rPr>
        <w:t xml:space="preserve">При конспектировании учащимся рекомендуется </w:t>
      </w:r>
      <w:r w:rsidR="005E75BA" w:rsidRPr="005C5047">
        <w:rPr>
          <w:rFonts w:asciiTheme="majorBidi" w:hAnsiTheme="majorBidi" w:cstheme="majorBidi"/>
        </w:rPr>
        <w:t>уделять</w:t>
      </w:r>
      <w:r w:rsidRPr="005C5047">
        <w:rPr>
          <w:rFonts w:asciiTheme="majorBidi" w:hAnsiTheme="majorBidi" w:cstheme="majorBidi"/>
        </w:rPr>
        <w:t xml:space="preserve"> особое внимание</w:t>
      </w:r>
      <w:r w:rsidR="005E75BA" w:rsidRPr="005C5047">
        <w:rPr>
          <w:rFonts w:asciiTheme="majorBidi" w:hAnsiTheme="majorBidi" w:cstheme="majorBidi"/>
        </w:rPr>
        <w:t xml:space="preserve"> выявлению структуры и ключевых понятий текста. </w:t>
      </w:r>
    </w:p>
    <w:p w14:paraId="756A1C4D" w14:textId="77777777" w:rsidR="00105559" w:rsidRPr="005C5047" w:rsidRDefault="00105559" w:rsidP="005C50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02CCB282" w14:textId="77777777" w:rsidR="00D62174" w:rsidRPr="005C5047" w:rsidRDefault="00E14F2D" w:rsidP="005C5047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99" w:name="_Toc477552851"/>
      <w:bookmarkStart w:id="100" w:name="_Toc64277007"/>
      <w:r w:rsidRPr="005C5047">
        <w:rPr>
          <w:rFonts w:asciiTheme="majorBidi" w:hAnsiTheme="majorBidi" w:cstheme="majorBidi"/>
          <w:szCs w:val="24"/>
        </w:rPr>
        <w:t>Материально-техническое обеспечение дисциплины</w:t>
      </w:r>
      <w:bookmarkEnd w:id="99"/>
      <w:bookmarkEnd w:id="100"/>
      <w:r w:rsidRPr="005C5047">
        <w:rPr>
          <w:rFonts w:asciiTheme="majorBidi" w:hAnsiTheme="majorBidi" w:cstheme="majorBidi"/>
          <w:szCs w:val="24"/>
        </w:rPr>
        <w:t xml:space="preserve"> </w:t>
      </w:r>
    </w:p>
    <w:p w14:paraId="01E8D483" w14:textId="77777777" w:rsidR="00E14F2D" w:rsidRPr="005C5047" w:rsidRDefault="00D62174" w:rsidP="005C5047">
      <w:pPr>
        <w:spacing w:after="120" w:line="276" w:lineRule="auto"/>
        <w:jc w:val="both"/>
        <w:rPr>
          <w:rFonts w:asciiTheme="majorBidi" w:hAnsiTheme="majorBidi" w:cstheme="majorBidi"/>
          <w:i/>
          <w:spacing w:val="-2"/>
        </w:rPr>
      </w:pPr>
      <w:r w:rsidRPr="005C5047">
        <w:rPr>
          <w:rFonts w:asciiTheme="majorBidi" w:hAnsiTheme="majorBidi" w:cstheme="majorBidi"/>
        </w:rPr>
        <w:t xml:space="preserve">Курс </w:t>
      </w:r>
      <w:r w:rsidR="00E14F2D" w:rsidRPr="005C5047">
        <w:rPr>
          <w:rFonts w:asciiTheme="majorBidi" w:hAnsiTheme="majorBidi" w:cstheme="majorBidi"/>
        </w:rPr>
        <w:t>«</w:t>
      </w:r>
      <w:r w:rsidR="00CD23E5" w:rsidRPr="005C5047">
        <w:rPr>
          <w:rFonts w:asciiTheme="majorBidi" w:hAnsiTheme="majorBidi" w:cstheme="majorBidi"/>
          <w:i/>
          <w:spacing w:val="-2"/>
        </w:rPr>
        <w:t>Новые религиозные движения</w:t>
      </w:r>
      <w:r w:rsidR="00E14F2D" w:rsidRPr="005C5047">
        <w:rPr>
          <w:rFonts w:asciiTheme="majorBidi" w:hAnsiTheme="majorBidi" w:cstheme="majorBidi"/>
          <w:i/>
        </w:rPr>
        <w:t xml:space="preserve">» </w:t>
      </w:r>
      <w:r w:rsidR="00E14F2D" w:rsidRPr="005C5047">
        <w:rPr>
          <w:rFonts w:asciiTheme="majorBidi" w:hAnsiTheme="majorBidi" w:cstheme="majorBidi"/>
        </w:rPr>
        <w:t xml:space="preserve">предполагает наличие лекционной аудитории, снабженной проектором для работы в программе </w:t>
      </w:r>
      <w:r w:rsidR="00E14F2D" w:rsidRPr="005C5047">
        <w:rPr>
          <w:rFonts w:asciiTheme="majorBidi" w:hAnsiTheme="majorBidi" w:cstheme="majorBidi"/>
          <w:lang w:val="en-US"/>
        </w:rPr>
        <w:t>Microsoft</w:t>
      </w:r>
      <w:r w:rsidR="00E14F2D" w:rsidRPr="005C5047">
        <w:rPr>
          <w:rFonts w:asciiTheme="majorBidi" w:hAnsiTheme="majorBidi" w:cstheme="majorBidi"/>
        </w:rPr>
        <w:t xml:space="preserve"> </w:t>
      </w:r>
      <w:r w:rsidR="00E14F2D" w:rsidRPr="005C5047">
        <w:rPr>
          <w:rFonts w:asciiTheme="majorBidi" w:hAnsiTheme="majorBidi" w:cstheme="majorBidi"/>
          <w:lang w:val="en-US"/>
        </w:rPr>
        <w:t>Power</w:t>
      </w:r>
      <w:r w:rsidR="00E14F2D" w:rsidRPr="005C5047">
        <w:rPr>
          <w:rFonts w:asciiTheme="majorBidi" w:hAnsiTheme="majorBidi" w:cstheme="majorBidi"/>
        </w:rPr>
        <w:t xml:space="preserve"> </w:t>
      </w:r>
      <w:r w:rsidR="00E14F2D" w:rsidRPr="005C5047">
        <w:rPr>
          <w:rFonts w:asciiTheme="majorBidi" w:hAnsiTheme="majorBidi" w:cstheme="majorBidi"/>
          <w:lang w:val="en-US"/>
        </w:rPr>
        <w:t>Point</w:t>
      </w:r>
      <w:r w:rsidR="00D4641B" w:rsidRPr="005C5047">
        <w:rPr>
          <w:rFonts w:asciiTheme="majorBidi" w:hAnsiTheme="majorBidi" w:cstheme="majorBidi"/>
        </w:rPr>
        <w:t xml:space="preserve">, а также возможность для студентов доступа к учебной литературе и работы с ней в читальном зале; желателен доступ к </w:t>
      </w:r>
      <w:r w:rsidR="00E14F2D" w:rsidRPr="005C5047">
        <w:rPr>
          <w:rFonts w:asciiTheme="majorBidi" w:hAnsiTheme="majorBidi" w:cstheme="majorBidi"/>
        </w:rPr>
        <w:t>баз</w:t>
      </w:r>
      <w:r w:rsidR="00D4641B" w:rsidRPr="005C5047">
        <w:rPr>
          <w:rFonts w:asciiTheme="majorBidi" w:hAnsiTheme="majorBidi" w:cstheme="majorBidi"/>
        </w:rPr>
        <w:t>ам</w:t>
      </w:r>
      <w:r w:rsidR="00E14F2D" w:rsidRPr="005C5047">
        <w:rPr>
          <w:rFonts w:asciiTheme="majorBidi" w:hAnsiTheme="majorBidi" w:cstheme="majorBidi"/>
        </w:rPr>
        <w:t xml:space="preserve"> данных </w:t>
      </w:r>
      <w:r w:rsidR="00E14F2D" w:rsidRPr="005C5047">
        <w:rPr>
          <w:rFonts w:asciiTheme="majorBidi" w:hAnsiTheme="majorBidi" w:cstheme="majorBidi"/>
          <w:lang w:val="en-US"/>
        </w:rPr>
        <w:t>JStor</w:t>
      </w:r>
      <w:r w:rsidR="00D4641B" w:rsidRPr="005C5047">
        <w:rPr>
          <w:rFonts w:asciiTheme="majorBidi" w:hAnsiTheme="majorBidi" w:cstheme="majorBidi"/>
        </w:rPr>
        <w:t xml:space="preserve">, </w:t>
      </w:r>
      <w:r w:rsidR="00D4641B" w:rsidRPr="005C5047">
        <w:rPr>
          <w:rFonts w:asciiTheme="majorBidi" w:hAnsiTheme="majorBidi" w:cstheme="majorBidi"/>
          <w:lang w:val="de-DE"/>
        </w:rPr>
        <w:t>elibrary</w:t>
      </w:r>
      <w:r w:rsidR="00E14F2D" w:rsidRPr="005C5047">
        <w:rPr>
          <w:rFonts w:asciiTheme="majorBidi" w:hAnsiTheme="majorBidi" w:cstheme="majorBidi"/>
        </w:rPr>
        <w:t>.</w:t>
      </w:r>
    </w:p>
    <w:bookmarkEnd w:id="41"/>
    <w:p w14:paraId="5C2D4A4E" w14:textId="77777777" w:rsidR="00920E65" w:rsidRPr="005C5047" w:rsidRDefault="00920E65" w:rsidP="005C50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50888353" w14:textId="77777777" w:rsidR="00985765" w:rsidRPr="005C5047" w:rsidRDefault="00985765" w:rsidP="005C5047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5C5047">
        <w:rPr>
          <w:rFonts w:asciiTheme="majorBidi" w:hAnsiTheme="majorBidi" w:cstheme="majorBidi"/>
          <w:i/>
        </w:rPr>
        <w:t>Рабочая программа дисциплины разработана на кафедре Философии религии и религиозных аспектов культуры Богословского факультета ПСТГУ для ПСТБИ согласно требованиям Договора № 498 о сетевой форме реализации ООП.</w:t>
      </w:r>
    </w:p>
    <w:p w14:paraId="2022D60E" w14:textId="77777777" w:rsidR="00985765" w:rsidRPr="005C5047" w:rsidRDefault="00985765" w:rsidP="005C5047">
      <w:pPr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14:paraId="737A94D3" w14:textId="77777777" w:rsidR="00985765" w:rsidRPr="005C5047" w:rsidRDefault="00985765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  <w:i/>
          <w:iCs/>
        </w:rPr>
        <w:t xml:space="preserve">Автор: </w:t>
      </w:r>
      <w:r w:rsidRPr="005C5047">
        <w:rPr>
          <w:rFonts w:asciiTheme="majorBidi" w:hAnsiTheme="majorBidi" w:cstheme="majorBidi"/>
        </w:rPr>
        <w:t>Колкунова К.А.</w:t>
      </w:r>
    </w:p>
    <w:p w14:paraId="40AC5644" w14:textId="77777777" w:rsidR="00985765" w:rsidRPr="005C5047" w:rsidRDefault="00985765" w:rsidP="005C50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5C5047">
        <w:rPr>
          <w:rFonts w:asciiTheme="majorBidi" w:hAnsiTheme="majorBidi" w:cstheme="majorBidi"/>
          <w:i/>
          <w:iCs/>
        </w:rPr>
        <w:t xml:space="preserve">Рецензент: </w:t>
      </w:r>
      <w:r w:rsidRPr="005C5047">
        <w:rPr>
          <w:rFonts w:asciiTheme="majorBidi" w:hAnsiTheme="majorBidi" w:cstheme="majorBidi"/>
        </w:rPr>
        <w:t>Медведева А.А.</w:t>
      </w:r>
    </w:p>
    <w:p w14:paraId="2E765309" w14:textId="77777777" w:rsidR="00985765" w:rsidRPr="005C5047" w:rsidRDefault="00985765" w:rsidP="005C5047">
      <w:pPr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14:paraId="0C5C3C11" w14:textId="77777777" w:rsidR="0089496E" w:rsidRPr="005C5047" w:rsidRDefault="0089496E" w:rsidP="005C5047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5C5047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5C5047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14:paraId="497909B4" w14:textId="77777777" w:rsidR="00E14F2D" w:rsidRPr="005C5047" w:rsidRDefault="00E14F2D" w:rsidP="005C5047">
      <w:pPr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sectPr w:rsidR="00E14F2D" w:rsidRPr="005C5047" w:rsidSect="0071082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850" w:bottom="1276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AAC89" w14:textId="77777777" w:rsidR="00FD510A" w:rsidRDefault="00FD510A">
      <w:r>
        <w:separator/>
      </w:r>
    </w:p>
  </w:endnote>
  <w:endnote w:type="continuationSeparator" w:id="0">
    <w:p w14:paraId="6D312444" w14:textId="77777777" w:rsidR="00FD510A" w:rsidRDefault="00FD51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altName w:val="Times New Roman"/>
    <w:panose1 w:val="020B0604020202020204"/>
    <w:charset w:val="CC"/>
    <w:family w:val="roman"/>
    <w:pitch w:val="variable"/>
    <w:sig w:usb0="E0002EFF" w:usb1="C000785B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1B803" w14:textId="77777777" w:rsidR="007F2534" w:rsidRDefault="007F2534">
    <w:pPr>
      <w:pStyle w:val="aff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84375" w14:textId="77777777" w:rsidR="00670A4F" w:rsidRDefault="00B65AC5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670A4F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7F2534">
      <w:rPr>
        <w:noProof/>
        <w:sz w:val="22"/>
      </w:rPr>
      <w:t>13</w:t>
    </w:r>
    <w:r>
      <w:rPr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F8A2C" w14:textId="77777777" w:rsidR="007F2534" w:rsidRDefault="007F2534">
    <w:pPr>
      <w:pStyle w:val="a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4A932" w14:textId="77777777" w:rsidR="00FD510A" w:rsidRDefault="00FD510A">
      <w:r>
        <w:separator/>
      </w:r>
    </w:p>
  </w:footnote>
  <w:footnote w:type="continuationSeparator" w:id="0">
    <w:p w14:paraId="73504898" w14:textId="77777777" w:rsidR="00FD510A" w:rsidRDefault="00FD51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F403A" w14:textId="77777777" w:rsidR="007F2534" w:rsidRDefault="00FD510A">
    <w:pPr>
      <w:pStyle w:val="afa"/>
    </w:pPr>
    <w:r>
      <w:rPr>
        <w:noProof/>
        <w:lang w:bidi="he-IL"/>
      </w:rPr>
      <w:pict w14:anchorId="4175C64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596719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E7565" w14:textId="77777777" w:rsidR="007F2534" w:rsidRDefault="00FD510A">
    <w:pPr>
      <w:pStyle w:val="afa"/>
    </w:pPr>
    <w:r>
      <w:rPr>
        <w:noProof/>
        <w:lang w:bidi="he-IL"/>
      </w:rPr>
      <w:pict w14:anchorId="4EE035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596720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9981F" w14:textId="77777777" w:rsidR="007F2534" w:rsidRDefault="00FD510A">
    <w:pPr>
      <w:pStyle w:val="afa"/>
    </w:pPr>
    <w:r>
      <w:rPr>
        <w:noProof/>
        <w:lang w:bidi="he-IL"/>
      </w:rPr>
      <w:pict w14:anchorId="56D752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596718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4" type="#_x0000_t75" style="width:11.4pt;height:11.4pt" o:bullet="t">
        <v:imagedata r:id="rId1" o:title=""/>
      </v:shape>
    </w:pict>
  </w:numPicBullet>
  <w:abstractNum w:abstractNumId="0" w15:restartNumberingAfterBreak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 w15:restartNumberingAfterBreak="0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4" w15:restartNumberingAfterBreak="0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CB4F4A"/>
    <w:multiLevelType w:val="hybridMultilevel"/>
    <w:tmpl w:val="36E440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E166CC"/>
    <w:multiLevelType w:val="hybridMultilevel"/>
    <w:tmpl w:val="E36AD5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5"/>
  </w:num>
  <w:num w:numId="3">
    <w:abstractNumId w:val="4"/>
  </w:num>
  <w:num w:numId="4">
    <w:abstractNumId w:val="11"/>
  </w:num>
  <w:num w:numId="5">
    <w:abstractNumId w:val="14"/>
  </w:num>
  <w:num w:numId="6">
    <w:abstractNumId w:val="13"/>
  </w:num>
  <w:num w:numId="7">
    <w:abstractNumId w:val="2"/>
  </w:num>
  <w:num w:numId="8">
    <w:abstractNumId w:val="3"/>
  </w:num>
  <w:num w:numId="9">
    <w:abstractNumId w:val="12"/>
  </w:num>
  <w:num w:numId="1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19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17"/>
  </w:num>
  <w:num w:numId="15">
    <w:abstractNumId w:val="16"/>
  </w:num>
  <w:num w:numId="16">
    <w:abstractNumId w:val="10"/>
  </w:num>
  <w:num w:numId="17">
    <w:abstractNumId w:val="7"/>
  </w:num>
  <w:num w:numId="18">
    <w:abstractNumId w:val="9"/>
  </w:num>
  <w:num w:numId="19">
    <w:abstractNumId w:val="18"/>
  </w:num>
  <w:num w:numId="20">
    <w:abstractNumId w:val="1"/>
  </w:num>
  <w:num w:numId="21">
    <w:abstractNumId w:val="5"/>
  </w:num>
  <w:num w:numId="22">
    <w:abstractNumId w:val="8"/>
  </w:num>
  <w:num w:numId="23">
    <w:abstractNumId w:val="20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2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jc0NzazNDIxtzBV0lEKTi0uzszPAykwqgUA6PoWMywAAAA="/>
  </w:docVars>
  <w:rsids>
    <w:rsidRoot w:val="002D39FC"/>
    <w:rsid w:val="00003B6C"/>
    <w:rsid w:val="0001130E"/>
    <w:rsid w:val="00011798"/>
    <w:rsid w:val="00014333"/>
    <w:rsid w:val="000163A4"/>
    <w:rsid w:val="00023D88"/>
    <w:rsid w:val="000370FC"/>
    <w:rsid w:val="00045B5C"/>
    <w:rsid w:val="0004617B"/>
    <w:rsid w:val="0004751F"/>
    <w:rsid w:val="0005017A"/>
    <w:rsid w:val="0005020F"/>
    <w:rsid w:val="00050B26"/>
    <w:rsid w:val="000510AF"/>
    <w:rsid w:val="00061C00"/>
    <w:rsid w:val="000627E4"/>
    <w:rsid w:val="00065FE9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2D2F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38E3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066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FC5"/>
    <w:rsid w:val="003D1CD3"/>
    <w:rsid w:val="003D44D9"/>
    <w:rsid w:val="003D483E"/>
    <w:rsid w:val="003F2C2C"/>
    <w:rsid w:val="00401B43"/>
    <w:rsid w:val="004058B0"/>
    <w:rsid w:val="00405B54"/>
    <w:rsid w:val="00407896"/>
    <w:rsid w:val="00410881"/>
    <w:rsid w:val="004155C1"/>
    <w:rsid w:val="00431DD5"/>
    <w:rsid w:val="0044251B"/>
    <w:rsid w:val="0044683B"/>
    <w:rsid w:val="00447027"/>
    <w:rsid w:val="00461A50"/>
    <w:rsid w:val="00462F22"/>
    <w:rsid w:val="004639CA"/>
    <w:rsid w:val="00467E1E"/>
    <w:rsid w:val="00471FAE"/>
    <w:rsid w:val="00474A5F"/>
    <w:rsid w:val="0047631A"/>
    <w:rsid w:val="0047787D"/>
    <w:rsid w:val="00481444"/>
    <w:rsid w:val="00482230"/>
    <w:rsid w:val="00485064"/>
    <w:rsid w:val="00486B56"/>
    <w:rsid w:val="004A0635"/>
    <w:rsid w:val="004B13F3"/>
    <w:rsid w:val="004B16A6"/>
    <w:rsid w:val="004B464E"/>
    <w:rsid w:val="004B63DB"/>
    <w:rsid w:val="004B6E32"/>
    <w:rsid w:val="004C451F"/>
    <w:rsid w:val="004C5804"/>
    <w:rsid w:val="004D043F"/>
    <w:rsid w:val="004D0E43"/>
    <w:rsid w:val="004D23E5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35E06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86ECE"/>
    <w:rsid w:val="00590D21"/>
    <w:rsid w:val="005A0C76"/>
    <w:rsid w:val="005A28FE"/>
    <w:rsid w:val="005A49DB"/>
    <w:rsid w:val="005A4F6A"/>
    <w:rsid w:val="005B0FC6"/>
    <w:rsid w:val="005B3CB6"/>
    <w:rsid w:val="005B57A0"/>
    <w:rsid w:val="005B7726"/>
    <w:rsid w:val="005C5047"/>
    <w:rsid w:val="005D0D98"/>
    <w:rsid w:val="005D2862"/>
    <w:rsid w:val="005E0BD9"/>
    <w:rsid w:val="005E75BA"/>
    <w:rsid w:val="005F3369"/>
    <w:rsid w:val="005F4419"/>
    <w:rsid w:val="005F74FD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A10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4C32"/>
    <w:rsid w:val="006E5B08"/>
    <w:rsid w:val="006E60AD"/>
    <w:rsid w:val="006E750B"/>
    <w:rsid w:val="00702458"/>
    <w:rsid w:val="007061F4"/>
    <w:rsid w:val="00707EAD"/>
    <w:rsid w:val="0071082D"/>
    <w:rsid w:val="00712CC3"/>
    <w:rsid w:val="007153F6"/>
    <w:rsid w:val="00722ABC"/>
    <w:rsid w:val="00727B33"/>
    <w:rsid w:val="00734378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56D7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2534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312A2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96E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902B1D"/>
    <w:rsid w:val="0091550C"/>
    <w:rsid w:val="00916ED8"/>
    <w:rsid w:val="009204AC"/>
    <w:rsid w:val="00920E65"/>
    <w:rsid w:val="00921ECE"/>
    <w:rsid w:val="00921F18"/>
    <w:rsid w:val="0092232D"/>
    <w:rsid w:val="009316F4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765"/>
    <w:rsid w:val="00985AD5"/>
    <w:rsid w:val="00995520"/>
    <w:rsid w:val="00997AA2"/>
    <w:rsid w:val="009A0BAE"/>
    <w:rsid w:val="009A30E6"/>
    <w:rsid w:val="009A48ED"/>
    <w:rsid w:val="009B02E9"/>
    <w:rsid w:val="009B396C"/>
    <w:rsid w:val="009B7009"/>
    <w:rsid w:val="009C39E4"/>
    <w:rsid w:val="009C539F"/>
    <w:rsid w:val="009D0168"/>
    <w:rsid w:val="009D0C0A"/>
    <w:rsid w:val="009D246C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6194"/>
    <w:rsid w:val="00A93AC4"/>
    <w:rsid w:val="00A94F4D"/>
    <w:rsid w:val="00AA0C50"/>
    <w:rsid w:val="00AB053D"/>
    <w:rsid w:val="00AB1A11"/>
    <w:rsid w:val="00AB2DE4"/>
    <w:rsid w:val="00AB4248"/>
    <w:rsid w:val="00AB4C1D"/>
    <w:rsid w:val="00AC0E58"/>
    <w:rsid w:val="00AC5936"/>
    <w:rsid w:val="00AC5FED"/>
    <w:rsid w:val="00AD1873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26BF"/>
    <w:rsid w:val="00B6063E"/>
    <w:rsid w:val="00B65308"/>
    <w:rsid w:val="00B65AC5"/>
    <w:rsid w:val="00B73231"/>
    <w:rsid w:val="00B75C8D"/>
    <w:rsid w:val="00B76B2D"/>
    <w:rsid w:val="00B83BD1"/>
    <w:rsid w:val="00B85774"/>
    <w:rsid w:val="00BA2B0B"/>
    <w:rsid w:val="00BA43FE"/>
    <w:rsid w:val="00BA7A9C"/>
    <w:rsid w:val="00BB7D55"/>
    <w:rsid w:val="00BC4E28"/>
    <w:rsid w:val="00BC5735"/>
    <w:rsid w:val="00BD0706"/>
    <w:rsid w:val="00BD2B5C"/>
    <w:rsid w:val="00BD441F"/>
    <w:rsid w:val="00BE4978"/>
    <w:rsid w:val="00BF5875"/>
    <w:rsid w:val="00BF6804"/>
    <w:rsid w:val="00C003E3"/>
    <w:rsid w:val="00C0274F"/>
    <w:rsid w:val="00C05C0B"/>
    <w:rsid w:val="00C156B5"/>
    <w:rsid w:val="00C22302"/>
    <w:rsid w:val="00C224BE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3A2D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0885"/>
    <w:rsid w:val="00D543C2"/>
    <w:rsid w:val="00D60864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0E20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5741"/>
    <w:rsid w:val="00E562AF"/>
    <w:rsid w:val="00E7085B"/>
    <w:rsid w:val="00E7193E"/>
    <w:rsid w:val="00E722DA"/>
    <w:rsid w:val="00EA457D"/>
    <w:rsid w:val="00EA7DC0"/>
    <w:rsid w:val="00EC17DB"/>
    <w:rsid w:val="00EC2014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5BD"/>
    <w:rsid w:val="00F40FB1"/>
    <w:rsid w:val="00F448C0"/>
    <w:rsid w:val="00F4618A"/>
    <w:rsid w:val="00F476BC"/>
    <w:rsid w:val="00F511FC"/>
    <w:rsid w:val="00F55957"/>
    <w:rsid w:val="00F72353"/>
    <w:rsid w:val="00F74985"/>
    <w:rsid w:val="00F765D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5295"/>
    <w:rsid w:val="00FA6B57"/>
    <w:rsid w:val="00FB3FE6"/>
    <w:rsid w:val="00FB489B"/>
    <w:rsid w:val="00FC01B7"/>
    <w:rsid w:val="00FC2990"/>
    <w:rsid w:val="00FC7BAD"/>
    <w:rsid w:val="00FD1A04"/>
    <w:rsid w:val="00FD510A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6029DED1"/>
  <w15:docId w15:val="{5E589FE4-0892-4BD9-B3F2-196E657F3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B65AC5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47787D"/>
    <w:pPr>
      <w:keepNext/>
      <w:keepLines/>
      <w:spacing w:after="120"/>
      <w:ind w:firstLine="709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B65AC5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B65AC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B65AC5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B65AC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B65AC5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B65AC5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B65AC5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B65AC5"/>
  </w:style>
  <w:style w:type="character" w:styleId="a6">
    <w:name w:val="annotation reference"/>
    <w:uiPriority w:val="99"/>
    <w:rsid w:val="00B65AC5"/>
    <w:rPr>
      <w:sz w:val="16"/>
      <w:szCs w:val="16"/>
    </w:rPr>
  </w:style>
  <w:style w:type="character" w:styleId="a7">
    <w:name w:val="FollowedHyperlink"/>
    <w:unhideWhenUsed/>
    <w:rsid w:val="00B65AC5"/>
    <w:rPr>
      <w:color w:val="800080"/>
      <w:u w:val="single"/>
    </w:rPr>
  </w:style>
  <w:style w:type="character" w:styleId="a8">
    <w:name w:val="Emphasis"/>
    <w:uiPriority w:val="20"/>
    <w:qFormat/>
    <w:rsid w:val="00B65AC5"/>
    <w:rPr>
      <w:i/>
      <w:iCs/>
    </w:rPr>
  </w:style>
  <w:style w:type="character" w:styleId="a9">
    <w:name w:val="endnote reference"/>
    <w:rsid w:val="00B65AC5"/>
    <w:rPr>
      <w:vertAlign w:val="superscript"/>
    </w:rPr>
  </w:style>
  <w:style w:type="character" w:styleId="aa">
    <w:name w:val="footnote reference"/>
    <w:rsid w:val="00B65AC5"/>
    <w:rPr>
      <w:vertAlign w:val="superscript"/>
    </w:rPr>
  </w:style>
  <w:style w:type="character" w:styleId="ab">
    <w:name w:val="Strong"/>
    <w:uiPriority w:val="22"/>
    <w:qFormat/>
    <w:rsid w:val="00B65AC5"/>
    <w:rPr>
      <w:b/>
      <w:bCs/>
    </w:rPr>
  </w:style>
  <w:style w:type="character" w:styleId="ac">
    <w:name w:val="Hyperlink"/>
    <w:uiPriority w:val="99"/>
    <w:unhideWhenUsed/>
    <w:rsid w:val="00B65AC5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B65AC5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B65AC5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B65AC5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B65AC5"/>
    <w:rPr>
      <w:vertAlign w:val="superscript"/>
    </w:rPr>
  </w:style>
  <w:style w:type="character" w:customStyle="1" w:styleId="WW8Num6z1">
    <w:name w:val="WW8Num6z1"/>
    <w:rsid w:val="00B65AC5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B65AC5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B65AC5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B65AC5"/>
    <w:rPr>
      <w:rFonts w:ascii="Symbol" w:hAnsi="Symbol"/>
      <w:sz w:val="18"/>
      <w:szCs w:val="18"/>
    </w:rPr>
  </w:style>
  <w:style w:type="character" w:customStyle="1" w:styleId="WW8Num2z0">
    <w:name w:val="WW8Num2z0"/>
    <w:rsid w:val="00B65AC5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B65AC5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B65AC5"/>
  </w:style>
  <w:style w:type="character" w:customStyle="1" w:styleId="21">
    <w:name w:val="Основной шрифт абзаца2"/>
    <w:rsid w:val="00B65AC5"/>
  </w:style>
  <w:style w:type="character" w:customStyle="1" w:styleId="ad">
    <w:name w:val="Тема примечания Знак"/>
    <w:link w:val="ae"/>
    <w:uiPriority w:val="99"/>
    <w:rsid w:val="00B65AC5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B65AC5"/>
    <w:rPr>
      <w:rFonts w:ascii="Courier New" w:hAnsi="Courier New" w:cs="Courier New"/>
    </w:rPr>
  </w:style>
  <w:style w:type="character" w:customStyle="1" w:styleId="WW8Num8z2">
    <w:name w:val="WW8Num8z2"/>
    <w:rsid w:val="00B65AC5"/>
    <w:rPr>
      <w:rFonts w:ascii="Wingdings" w:hAnsi="Wingdings"/>
    </w:rPr>
  </w:style>
  <w:style w:type="character" w:customStyle="1" w:styleId="WW8Num8z0">
    <w:name w:val="WW8Num8z0"/>
    <w:rsid w:val="00B65AC5"/>
    <w:rPr>
      <w:rFonts w:ascii="Symbol" w:hAnsi="Symbol"/>
    </w:rPr>
  </w:style>
  <w:style w:type="character" w:customStyle="1" w:styleId="af">
    <w:name w:val="Основной текст_"/>
    <w:link w:val="14"/>
    <w:rsid w:val="00B65AC5"/>
    <w:rPr>
      <w:sz w:val="22"/>
      <w:szCs w:val="22"/>
    </w:rPr>
  </w:style>
  <w:style w:type="character" w:customStyle="1" w:styleId="af0">
    <w:name w:val="Символы концевой сноски"/>
    <w:rsid w:val="00B65AC5"/>
    <w:rPr>
      <w:vertAlign w:val="superscript"/>
    </w:rPr>
  </w:style>
  <w:style w:type="character" w:customStyle="1" w:styleId="Iniiaiieoeoo">
    <w:name w:val="Iniiaiie o?eoo"/>
    <w:rsid w:val="00B65AC5"/>
  </w:style>
  <w:style w:type="character" w:customStyle="1" w:styleId="WW8Num3z3">
    <w:name w:val="WW8Num3z3"/>
    <w:rsid w:val="00B65AC5"/>
    <w:rPr>
      <w:rFonts w:ascii="Symbol" w:hAnsi="Symbol"/>
    </w:rPr>
  </w:style>
  <w:style w:type="character" w:customStyle="1" w:styleId="WW8Num6z2">
    <w:name w:val="WW8Num6z2"/>
    <w:rsid w:val="00B65AC5"/>
    <w:rPr>
      <w:rFonts w:ascii="Wingdings" w:hAnsi="Wingdings"/>
    </w:rPr>
  </w:style>
  <w:style w:type="character" w:customStyle="1" w:styleId="WW8Num5z1">
    <w:name w:val="WW8Num5z1"/>
    <w:rsid w:val="00B65AC5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B65AC5"/>
    <w:rPr>
      <w:smallCaps/>
      <w:color w:val="DA1F28"/>
      <w:u w:val="single"/>
    </w:rPr>
  </w:style>
  <w:style w:type="character" w:customStyle="1" w:styleId="characteristics">
    <w:name w:val="characteristics"/>
    <w:rsid w:val="00B65AC5"/>
  </w:style>
  <w:style w:type="character" w:customStyle="1" w:styleId="af1">
    <w:name w:val="Схема документа Знак"/>
    <w:link w:val="af2"/>
    <w:rsid w:val="00B65AC5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B65AC5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B65AC5"/>
    <w:rPr>
      <w:sz w:val="24"/>
      <w:szCs w:val="24"/>
      <w:lang w:val="ru-RU" w:eastAsia="ru-RU"/>
    </w:rPr>
  </w:style>
  <w:style w:type="character" w:customStyle="1" w:styleId="WW8Num3z1">
    <w:name w:val="WW8Num3z1"/>
    <w:rsid w:val="00B65AC5"/>
    <w:rPr>
      <w:rFonts w:ascii="Courier New" w:hAnsi="Courier New" w:cs="Courier New"/>
    </w:rPr>
  </w:style>
  <w:style w:type="character" w:customStyle="1" w:styleId="v141">
    <w:name w:val="v141"/>
    <w:rsid w:val="00B65AC5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B65AC5"/>
    <w:rPr>
      <w:sz w:val="16"/>
      <w:szCs w:val="16"/>
    </w:rPr>
  </w:style>
  <w:style w:type="character" w:customStyle="1" w:styleId="80">
    <w:name w:val="Заголовок 8 Знак"/>
    <w:link w:val="8"/>
    <w:rsid w:val="00B65AC5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B65AC5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B65AC5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B65AC5"/>
    <w:rPr>
      <w:sz w:val="24"/>
      <w:szCs w:val="24"/>
      <w:lang w:val="ru-RU" w:eastAsia="ru-RU"/>
    </w:rPr>
  </w:style>
  <w:style w:type="character" w:customStyle="1" w:styleId="WW8Num6z0">
    <w:name w:val="WW8Num6z0"/>
    <w:rsid w:val="00B65AC5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B65AC5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B65AC5"/>
  </w:style>
  <w:style w:type="character" w:customStyle="1" w:styleId="ciaeieiaaiey">
    <w:name w:val="ciae i?eia?aiey"/>
    <w:rsid w:val="00B65AC5"/>
    <w:rPr>
      <w:sz w:val="16"/>
    </w:rPr>
  </w:style>
  <w:style w:type="character" w:customStyle="1" w:styleId="WW-Absatz-Standardschriftart111">
    <w:name w:val="WW-Absatz-Standardschriftart111"/>
    <w:rsid w:val="00B65AC5"/>
  </w:style>
  <w:style w:type="character" w:customStyle="1" w:styleId="spelle">
    <w:name w:val="spelle"/>
    <w:rsid w:val="00B65AC5"/>
  </w:style>
  <w:style w:type="character" w:customStyle="1" w:styleId="34">
    <w:name w:val="Основной текст с отступом 3 Знак"/>
    <w:link w:val="35"/>
    <w:rsid w:val="00B65AC5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B65AC5"/>
  </w:style>
  <w:style w:type="character" w:customStyle="1" w:styleId="17">
    <w:name w:val="Знак примечания1"/>
    <w:rsid w:val="00B65AC5"/>
    <w:rPr>
      <w:sz w:val="16"/>
      <w:szCs w:val="16"/>
    </w:rPr>
  </w:style>
  <w:style w:type="character" w:customStyle="1" w:styleId="WW8Num2z1">
    <w:name w:val="WW8Num2z1"/>
    <w:rsid w:val="00B65AC5"/>
    <w:rPr>
      <w:rFonts w:ascii="Courier New" w:hAnsi="Courier New" w:cs="Courier New"/>
    </w:rPr>
  </w:style>
  <w:style w:type="character" w:customStyle="1" w:styleId="WW8Num4z2">
    <w:name w:val="WW8Num4z2"/>
    <w:rsid w:val="00B65AC5"/>
    <w:rPr>
      <w:rFonts w:ascii="Wingdings" w:hAnsi="Wingdings"/>
    </w:rPr>
  </w:style>
  <w:style w:type="character" w:customStyle="1" w:styleId="Absatz-Standardschriftart">
    <w:name w:val="Absatz-Standardschriftart"/>
    <w:rsid w:val="00B65AC5"/>
  </w:style>
  <w:style w:type="character" w:customStyle="1" w:styleId="WW8Num3z2">
    <w:name w:val="WW8Num3z2"/>
    <w:rsid w:val="00B65AC5"/>
    <w:rPr>
      <w:rFonts w:ascii="Wingdings" w:hAnsi="Wingdings"/>
    </w:rPr>
  </w:style>
  <w:style w:type="character" w:customStyle="1" w:styleId="WW-Absatz-Standardschriftart1111111">
    <w:name w:val="WW-Absatz-Standardschriftart1111111"/>
    <w:rsid w:val="00B65AC5"/>
  </w:style>
  <w:style w:type="character" w:customStyle="1" w:styleId="WW-">
    <w:name w:val="WW-Символы концевой сноски"/>
    <w:rsid w:val="00B65AC5"/>
  </w:style>
  <w:style w:type="character" w:customStyle="1" w:styleId="WW8Num30z0">
    <w:name w:val="WW8Num30z0"/>
    <w:rsid w:val="00B65AC5"/>
    <w:rPr>
      <w:sz w:val="28"/>
      <w:szCs w:val="28"/>
    </w:rPr>
  </w:style>
  <w:style w:type="character" w:customStyle="1" w:styleId="af8">
    <w:name w:val="Символ сноски"/>
    <w:rsid w:val="00B65AC5"/>
    <w:rPr>
      <w:vertAlign w:val="superscript"/>
    </w:rPr>
  </w:style>
  <w:style w:type="character" w:customStyle="1" w:styleId="af9">
    <w:name w:val="Верхний колонтитул Знак"/>
    <w:link w:val="afa"/>
    <w:rsid w:val="00B65AC5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B65AC5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B65AC5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B65AC5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B65AC5"/>
    <w:rPr>
      <w:i/>
      <w:iCs/>
      <w:color w:val="808080"/>
    </w:rPr>
  </w:style>
  <w:style w:type="character" w:customStyle="1" w:styleId="aff">
    <w:name w:val="Символ нумерации"/>
    <w:rsid w:val="00B65AC5"/>
  </w:style>
  <w:style w:type="character" w:customStyle="1" w:styleId="aff0">
    <w:name w:val="Литература Знак Знак"/>
    <w:link w:val="aff1"/>
    <w:rsid w:val="00B65AC5"/>
    <w:rPr>
      <w:sz w:val="22"/>
    </w:rPr>
  </w:style>
  <w:style w:type="character" w:customStyle="1" w:styleId="aff2">
    <w:name w:val="Текст Знак Знак Знак"/>
    <w:rsid w:val="00B65AC5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B65AC5"/>
    <w:rPr>
      <w:rFonts w:ascii="Symbol" w:hAnsi="Symbol"/>
    </w:rPr>
  </w:style>
  <w:style w:type="character" w:customStyle="1" w:styleId="WW-Absatz-Standardschriftart11">
    <w:name w:val="WW-Absatz-Standardschriftart11"/>
    <w:rsid w:val="00B65AC5"/>
  </w:style>
  <w:style w:type="character" w:customStyle="1" w:styleId="WW8Num4z1">
    <w:name w:val="WW8Num4z1"/>
    <w:rsid w:val="00B65AC5"/>
    <w:rPr>
      <w:rFonts w:ascii="Courier New" w:hAnsi="Courier New" w:cs="Courier New"/>
    </w:rPr>
  </w:style>
  <w:style w:type="character" w:customStyle="1" w:styleId="WW8Num7z0">
    <w:name w:val="WW8Num7z0"/>
    <w:rsid w:val="00B65AC5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B65AC5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B65AC5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B65AC5"/>
  </w:style>
  <w:style w:type="character" w:customStyle="1" w:styleId="aff5">
    <w:name w:val="Основной текст с отступом Знак"/>
    <w:link w:val="aff6"/>
    <w:rsid w:val="00B65AC5"/>
    <w:rPr>
      <w:sz w:val="24"/>
      <w:szCs w:val="24"/>
      <w:lang w:val="ru-RU" w:eastAsia="ru-RU"/>
    </w:rPr>
  </w:style>
  <w:style w:type="character" w:customStyle="1" w:styleId="WW8Num3z0">
    <w:name w:val="WW8Num3z0"/>
    <w:rsid w:val="00B65AC5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47787D"/>
    <w:rPr>
      <w:b/>
      <w:bCs/>
      <w:sz w:val="24"/>
      <w:szCs w:val="26"/>
    </w:rPr>
  </w:style>
  <w:style w:type="character" w:customStyle="1" w:styleId="WW8Num2z2">
    <w:name w:val="WW8Num2z2"/>
    <w:rsid w:val="00B65AC5"/>
    <w:rPr>
      <w:rFonts w:ascii="Wingdings" w:hAnsi="Wingdings"/>
    </w:rPr>
  </w:style>
  <w:style w:type="character" w:customStyle="1" w:styleId="WW-Absatz-Standardschriftart1111">
    <w:name w:val="WW-Absatz-Standardschriftart1111"/>
    <w:rsid w:val="00B65AC5"/>
  </w:style>
  <w:style w:type="character" w:customStyle="1" w:styleId="WW8Num9z0">
    <w:name w:val="WW8Num9z0"/>
    <w:rsid w:val="00B65AC5"/>
    <w:rPr>
      <w:sz w:val="28"/>
      <w:szCs w:val="28"/>
    </w:rPr>
  </w:style>
  <w:style w:type="character" w:customStyle="1" w:styleId="WW8Num7z3">
    <w:name w:val="WW8Num7z3"/>
    <w:rsid w:val="00B65AC5"/>
    <w:rPr>
      <w:rFonts w:ascii="Symbol" w:hAnsi="Symbol"/>
    </w:rPr>
  </w:style>
  <w:style w:type="character" w:customStyle="1" w:styleId="WW-Absatz-Standardschriftart1">
    <w:name w:val="WW-Absatz-Standardschriftart1"/>
    <w:rsid w:val="00B65AC5"/>
  </w:style>
  <w:style w:type="character" w:customStyle="1" w:styleId="WW8Num5z2">
    <w:name w:val="WW8Num5z2"/>
    <w:rsid w:val="00B65AC5"/>
    <w:rPr>
      <w:rFonts w:ascii="Wingdings" w:hAnsi="Wingdings"/>
    </w:rPr>
  </w:style>
  <w:style w:type="character" w:customStyle="1" w:styleId="WW8Num2z3">
    <w:name w:val="WW8Num2z3"/>
    <w:rsid w:val="00B65AC5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B65AC5"/>
  </w:style>
  <w:style w:type="character" w:customStyle="1" w:styleId="aff9">
    <w:name w:val="Нижний колонтитул Знак"/>
    <w:link w:val="affa"/>
    <w:rsid w:val="00B65AC5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B65AC5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B65AC5"/>
  </w:style>
  <w:style w:type="character" w:customStyle="1" w:styleId="WW8Num44z0">
    <w:name w:val="WW8Num44z0"/>
    <w:rsid w:val="00B65AC5"/>
    <w:rPr>
      <w:sz w:val="28"/>
      <w:szCs w:val="28"/>
    </w:rPr>
  </w:style>
  <w:style w:type="character" w:customStyle="1" w:styleId="WW8Num4z3">
    <w:name w:val="WW8Num4z3"/>
    <w:rsid w:val="00B65AC5"/>
    <w:rPr>
      <w:rFonts w:ascii="Symbol" w:hAnsi="Symbol"/>
    </w:rPr>
  </w:style>
  <w:style w:type="character" w:customStyle="1" w:styleId="50">
    <w:name w:val="Заголовок 5 Знак"/>
    <w:link w:val="5"/>
    <w:rsid w:val="00B65AC5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B65AC5"/>
  </w:style>
  <w:style w:type="character" w:customStyle="1" w:styleId="affc">
    <w:name w:val="Основной текст Знак"/>
    <w:link w:val="affd"/>
    <w:rsid w:val="00B65AC5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B65AC5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B65AC5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B65AC5"/>
    <w:rPr>
      <w:b/>
      <w:bCs/>
    </w:rPr>
  </w:style>
  <w:style w:type="paragraph" w:styleId="af6">
    <w:name w:val="annotation text"/>
    <w:basedOn w:val="a1"/>
    <w:link w:val="af5"/>
    <w:uiPriority w:val="99"/>
    <w:rsid w:val="00B65AC5"/>
  </w:style>
  <w:style w:type="paragraph" w:styleId="aff8">
    <w:name w:val="endnote text"/>
    <w:basedOn w:val="a1"/>
    <w:link w:val="aff7"/>
    <w:rsid w:val="00B65AC5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B65AC5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B65AC5"/>
    <w:pPr>
      <w:spacing w:after="120"/>
      <w:ind w:left="283"/>
    </w:pPr>
  </w:style>
  <w:style w:type="paragraph" w:styleId="af4">
    <w:name w:val="footnote text"/>
    <w:basedOn w:val="a1"/>
    <w:link w:val="af3"/>
    <w:rsid w:val="00B65AC5"/>
  </w:style>
  <w:style w:type="paragraph" w:styleId="24">
    <w:name w:val="Body Text Indent 2"/>
    <w:basedOn w:val="a1"/>
    <w:link w:val="23"/>
    <w:unhideWhenUsed/>
    <w:rsid w:val="00B65AC5"/>
    <w:pPr>
      <w:spacing w:after="120" w:line="480" w:lineRule="auto"/>
      <w:ind w:left="283"/>
    </w:pPr>
  </w:style>
  <w:style w:type="paragraph" w:styleId="affe">
    <w:name w:val="List"/>
    <w:basedOn w:val="affd"/>
    <w:rsid w:val="00B65AC5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B65AC5"/>
    <w:pPr>
      <w:ind w:firstLine="709"/>
    </w:pPr>
  </w:style>
  <w:style w:type="paragraph" w:styleId="33">
    <w:name w:val="Body Text 3"/>
    <w:basedOn w:val="a1"/>
    <w:link w:val="32"/>
    <w:rsid w:val="00B65AC5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B65AC5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B65AC5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B65AC5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B65AC5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B65AC5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B65AC5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B65AC5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B65AC5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B65AC5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B65AC5"/>
    <w:pPr>
      <w:spacing w:before="200" w:after="200"/>
      <w:jc w:val="both"/>
    </w:pPr>
  </w:style>
  <w:style w:type="paragraph" w:styleId="26">
    <w:name w:val="Body Text 2"/>
    <w:basedOn w:val="a1"/>
    <w:link w:val="25"/>
    <w:rsid w:val="00B65AC5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B65AC5"/>
  </w:style>
  <w:style w:type="paragraph" w:styleId="36">
    <w:name w:val="toc 3"/>
    <w:basedOn w:val="a1"/>
    <w:next w:val="a1"/>
    <w:uiPriority w:val="39"/>
    <w:rsid w:val="00B65AC5"/>
    <w:pPr>
      <w:ind w:left="480"/>
    </w:pPr>
  </w:style>
  <w:style w:type="paragraph" w:styleId="27">
    <w:name w:val="toc 2"/>
    <w:basedOn w:val="a1"/>
    <w:next w:val="a1"/>
    <w:uiPriority w:val="39"/>
    <w:rsid w:val="00B65AC5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B65AC5"/>
    <w:rPr>
      <w:i/>
      <w:iCs/>
      <w:color w:val="000000"/>
    </w:rPr>
  </w:style>
  <w:style w:type="paragraph" w:customStyle="1" w:styleId="FR3">
    <w:name w:val="FR3"/>
    <w:rsid w:val="00B65AC5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B65AC5"/>
    <w:pPr>
      <w:jc w:val="center"/>
    </w:pPr>
    <w:rPr>
      <w:b/>
      <w:bCs/>
    </w:rPr>
  </w:style>
  <w:style w:type="paragraph" w:customStyle="1" w:styleId="1d">
    <w:name w:val="Название1"/>
    <w:basedOn w:val="a1"/>
    <w:rsid w:val="00B65AC5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B65AC5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B65AC5"/>
    <w:pPr>
      <w:ind w:left="720"/>
      <w:contextualSpacing/>
    </w:pPr>
  </w:style>
  <w:style w:type="paragraph" w:customStyle="1" w:styleId="afff5">
    <w:name w:val="Занятие"/>
    <w:basedOn w:val="afe"/>
    <w:rsid w:val="00B65AC5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B65AC5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B65AC5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B65AC5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B65AC5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B65AC5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B65AC5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B65AC5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B65AC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B65AC5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B65AC5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B65AC5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B65AC5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B65AC5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B65AC5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B65AC5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B65AC5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B65AC5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B65AC5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B65AC5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B65AC5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B65AC5"/>
    <w:rPr>
      <w:b/>
      <w:bCs/>
    </w:rPr>
  </w:style>
  <w:style w:type="paragraph" w:customStyle="1" w:styleId="afffc">
    <w:name w:val="Основная"/>
    <w:basedOn w:val="afff4"/>
    <w:rsid w:val="00B65AC5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B65AC5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B65AC5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B65AC5"/>
    <w:pPr>
      <w:ind w:left="708"/>
    </w:pPr>
  </w:style>
  <w:style w:type="paragraph" w:customStyle="1" w:styleId="Web">
    <w:name w:val="Обычный (Web)"/>
    <w:basedOn w:val="a1"/>
    <w:unhideWhenUsed/>
    <w:rsid w:val="00B65AC5"/>
    <w:pPr>
      <w:spacing w:before="100" w:after="100"/>
    </w:pPr>
  </w:style>
  <w:style w:type="paragraph" w:customStyle="1" w:styleId="1f3">
    <w:name w:val="Без интервала1"/>
    <w:uiPriority w:val="1"/>
    <w:unhideWhenUsed/>
    <w:rsid w:val="00B65AC5"/>
  </w:style>
  <w:style w:type="paragraph" w:customStyle="1" w:styleId="14">
    <w:name w:val="Основной текст1"/>
    <w:basedOn w:val="a1"/>
    <w:link w:val="af"/>
    <w:rsid w:val="00B65AC5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B65AC5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B65AC5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B65AC5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B65AC5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B65AC5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B65AC5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B65AC5"/>
    <w:pPr>
      <w:spacing w:before="200" w:after="200"/>
      <w:jc w:val="both"/>
    </w:pPr>
  </w:style>
  <w:style w:type="paragraph" w:customStyle="1" w:styleId="1f6">
    <w:name w:val="Указатель1"/>
    <w:basedOn w:val="a1"/>
    <w:rsid w:val="00B65AC5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B65AC5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B65AC5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B65AC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B65AC5"/>
    <w:rPr>
      <w:sz w:val="20"/>
      <w:szCs w:val="20"/>
    </w:rPr>
  </w:style>
  <w:style w:type="paragraph" w:customStyle="1" w:styleId="afff3">
    <w:name w:val="Содержимое таблицы"/>
    <w:basedOn w:val="a1"/>
    <w:rsid w:val="00B65AC5"/>
    <w:pPr>
      <w:suppressLineNumbers/>
    </w:pPr>
    <w:rPr>
      <w:lang w:eastAsia="ar-SA"/>
    </w:rPr>
  </w:style>
  <w:style w:type="paragraph" w:customStyle="1" w:styleId="Normal1">
    <w:name w:val="Normal1"/>
    <w:rsid w:val="00B65AC5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B65AC5"/>
    <w:pPr>
      <w:widowControl w:val="0"/>
    </w:pPr>
    <w:rPr>
      <w:sz w:val="24"/>
    </w:rPr>
  </w:style>
  <w:style w:type="paragraph" w:customStyle="1" w:styleId="FR4">
    <w:name w:val="FR4"/>
    <w:rsid w:val="00B65AC5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B65AC5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B65AC5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B65AC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B65A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b.pstgu.ru/resources/podpisnye_resursy/elektronnaya_universitetskaya_biblioteka_onlajn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ntology.rchgi.spb.ru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relig-library.pstu.ru/index.php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psylib.org.ua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CDF593-EB2F-4439-8D49-A64F5AD28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3324</Words>
  <Characters>19880</Characters>
  <Application>Microsoft Office Word</Application>
  <DocSecurity>0</DocSecurity>
  <PresentationFormat/>
  <Lines>405</Lines>
  <Paragraphs>112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23092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Вячеслав Ячменик</cp:lastModifiedBy>
  <cp:revision>6</cp:revision>
  <cp:lastPrinted>2017-02-28T12:29:00Z</cp:lastPrinted>
  <dcterms:created xsi:type="dcterms:W3CDTF">2021-02-08T12:14:00Z</dcterms:created>
  <dcterms:modified xsi:type="dcterms:W3CDTF">2021-12-21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